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FD3" w:rsidRDefault="00D15FD3" w:rsidP="00D15FD3">
      <w:pPr>
        <w:spacing w:after="120" w:line="240" w:lineRule="auto"/>
        <w:jc w:val="center"/>
        <w:rPr>
          <w:rFonts w:asciiTheme="majorBidi" w:hAnsiTheme="majorBidi" w:cstheme="majorBidi"/>
          <w:b/>
          <w:bCs/>
          <w:sz w:val="28"/>
          <w:szCs w:val="28"/>
        </w:rPr>
      </w:pPr>
      <w:r w:rsidRPr="003154CE">
        <w:rPr>
          <w:rFonts w:asciiTheme="majorBidi" w:hAnsiTheme="majorBidi" w:cstheme="majorBidi"/>
          <w:b/>
          <w:bCs/>
          <w:sz w:val="28"/>
          <w:szCs w:val="28"/>
        </w:rPr>
        <w:t>Drug repurposing for Alzheimer’s disease based on</w:t>
      </w:r>
      <w:r w:rsidRPr="003154CE">
        <w:rPr>
          <w:rFonts w:asciiTheme="majorBidi" w:hAnsiTheme="majorBidi" w:cstheme="majorBidi" w:hint="cs"/>
          <w:b/>
          <w:bCs/>
          <w:sz w:val="28"/>
          <w:szCs w:val="28"/>
          <w:rtl/>
        </w:rPr>
        <w:t xml:space="preserve"> </w:t>
      </w:r>
      <w:r w:rsidRPr="003154CE">
        <w:rPr>
          <w:rFonts w:asciiTheme="majorBidi" w:hAnsiTheme="majorBidi" w:cstheme="majorBidi"/>
          <w:b/>
          <w:bCs/>
          <w:sz w:val="28"/>
          <w:szCs w:val="28"/>
        </w:rPr>
        <w:t xml:space="preserve">Protein-Protein </w:t>
      </w:r>
      <w:bookmarkStart w:id="0" w:name="_GoBack"/>
      <w:bookmarkEnd w:id="0"/>
      <w:r w:rsidRPr="003154CE">
        <w:rPr>
          <w:rFonts w:asciiTheme="majorBidi" w:hAnsiTheme="majorBidi" w:cstheme="majorBidi"/>
          <w:b/>
          <w:bCs/>
          <w:sz w:val="28"/>
          <w:szCs w:val="28"/>
        </w:rPr>
        <w:t>Interaction network</w:t>
      </w:r>
    </w:p>
    <w:p w:rsidR="00D15FD3" w:rsidRDefault="00D15FD3" w:rsidP="00D15FD3">
      <w:pPr>
        <w:spacing w:after="0" w:line="240" w:lineRule="auto"/>
        <w:jc w:val="center"/>
        <w:rPr>
          <w:rFonts w:asciiTheme="majorBidi" w:hAnsiTheme="majorBidi" w:cstheme="majorBidi"/>
          <w:b/>
          <w:bCs/>
          <w:sz w:val="28"/>
          <w:szCs w:val="28"/>
        </w:rPr>
      </w:pPr>
    </w:p>
    <w:p w:rsidR="00312680" w:rsidRPr="00870195" w:rsidRDefault="00312680" w:rsidP="00312680">
      <w:pPr>
        <w:spacing w:after="0" w:line="240" w:lineRule="auto"/>
        <w:rPr>
          <w:rFonts w:asciiTheme="majorBidi" w:eastAsia="Times New Roman" w:hAnsiTheme="majorBidi" w:cstheme="majorBidi"/>
          <w:color w:val="222222"/>
          <w:sz w:val="24"/>
          <w:szCs w:val="24"/>
          <w:lang w:val="de-DE"/>
        </w:rPr>
      </w:pPr>
      <w:r w:rsidRPr="00870195">
        <w:rPr>
          <w:rFonts w:asciiTheme="majorBidi" w:eastAsia="Times New Roman" w:hAnsiTheme="majorBidi" w:cstheme="majorBidi"/>
          <w:color w:val="222222"/>
          <w:sz w:val="24"/>
          <w:szCs w:val="24"/>
          <w:lang w:val="de-DE"/>
        </w:rPr>
        <w:t>Negar Sadat Soleimani Zakeri</w:t>
      </w:r>
      <w:r w:rsidRPr="00870195">
        <w:rPr>
          <w:rFonts w:asciiTheme="majorBidi" w:eastAsia="Times New Roman" w:hAnsiTheme="majorBidi" w:cstheme="majorBidi"/>
          <w:color w:val="222222"/>
          <w:sz w:val="24"/>
          <w:szCs w:val="24"/>
          <w:vertAlign w:val="superscript"/>
          <w:lang w:val="de-DE"/>
        </w:rPr>
        <w:t>1</w:t>
      </w:r>
      <w:r w:rsidRPr="00870195">
        <w:rPr>
          <w:rFonts w:asciiTheme="majorBidi" w:eastAsia="Times New Roman" w:hAnsiTheme="majorBidi" w:cstheme="majorBidi"/>
          <w:color w:val="222222"/>
          <w:sz w:val="24"/>
          <w:szCs w:val="24"/>
          <w:lang w:val="de-DE"/>
        </w:rPr>
        <w:t>, Saeid Pashazadeh</w:t>
      </w:r>
      <w:r w:rsidR="00DC7F38">
        <w:rPr>
          <w:rFonts w:asciiTheme="majorBidi" w:eastAsia="Times New Roman" w:hAnsiTheme="majorBidi" w:cstheme="majorBidi"/>
          <w:color w:val="222222"/>
          <w:sz w:val="24"/>
          <w:szCs w:val="24"/>
          <w:vertAlign w:val="superscript"/>
          <w:lang w:val="de-DE"/>
        </w:rPr>
        <w:t>2</w:t>
      </w:r>
      <w:r w:rsidRPr="00870195">
        <w:rPr>
          <w:rFonts w:asciiTheme="majorBidi" w:eastAsia="Times New Roman" w:hAnsiTheme="majorBidi" w:cstheme="majorBidi"/>
          <w:color w:val="222222"/>
          <w:sz w:val="24"/>
          <w:szCs w:val="24"/>
          <w:lang w:val="de-DE"/>
        </w:rPr>
        <w:t>, Habib MotieGhader</w:t>
      </w:r>
      <w:r w:rsidRPr="00870195">
        <w:rPr>
          <w:rFonts w:asciiTheme="majorBidi" w:eastAsia="Times New Roman" w:hAnsiTheme="majorBidi" w:cstheme="majorBidi"/>
          <w:color w:val="222222"/>
          <w:sz w:val="24"/>
          <w:szCs w:val="24"/>
          <w:vertAlign w:val="superscript"/>
          <w:lang w:val="de-DE"/>
        </w:rPr>
        <w:t>3</w:t>
      </w:r>
    </w:p>
    <w:p w:rsidR="00D438A9" w:rsidRPr="00D438A9" w:rsidRDefault="00D438A9" w:rsidP="00D438A9">
      <w:pPr>
        <w:pStyle w:val="ListParagraph"/>
        <w:numPr>
          <w:ilvl w:val="0"/>
          <w:numId w:val="1"/>
        </w:numPr>
        <w:tabs>
          <w:tab w:val="left" w:pos="0"/>
        </w:tabs>
        <w:spacing w:after="0" w:line="240" w:lineRule="auto"/>
        <w:ind w:left="284" w:hanging="284"/>
        <w:rPr>
          <w:rFonts w:asciiTheme="majorBidi" w:eastAsia="Times New Roman" w:hAnsiTheme="majorBidi" w:cstheme="majorBidi"/>
          <w:color w:val="222222"/>
          <w:sz w:val="24"/>
          <w:szCs w:val="24"/>
        </w:rPr>
      </w:pPr>
      <w:r w:rsidRPr="00D438A9">
        <w:rPr>
          <w:rFonts w:asciiTheme="majorBidi" w:eastAsia="Times New Roman" w:hAnsiTheme="majorBidi" w:cstheme="majorBidi"/>
          <w:color w:val="222222"/>
          <w:sz w:val="24"/>
          <w:szCs w:val="24"/>
        </w:rPr>
        <w:t>Department of Computer Engineering, Faculty of Electrical and Computer Engineering, University of Tabriz, Tabriz, Iran.</w:t>
      </w:r>
    </w:p>
    <w:p w:rsidR="00D438A9" w:rsidRPr="00D438A9" w:rsidRDefault="00D438A9" w:rsidP="00D438A9">
      <w:pPr>
        <w:pStyle w:val="ListParagraph"/>
        <w:numPr>
          <w:ilvl w:val="0"/>
          <w:numId w:val="1"/>
        </w:numPr>
        <w:tabs>
          <w:tab w:val="left" w:pos="0"/>
        </w:tabs>
        <w:spacing w:after="0" w:line="240" w:lineRule="auto"/>
        <w:ind w:left="284" w:hanging="284"/>
        <w:rPr>
          <w:rFonts w:asciiTheme="majorBidi" w:eastAsia="Times New Roman" w:hAnsiTheme="majorBidi" w:cstheme="majorBidi"/>
          <w:color w:val="222222"/>
          <w:sz w:val="24"/>
          <w:szCs w:val="24"/>
        </w:rPr>
      </w:pPr>
      <w:r w:rsidRPr="00D438A9">
        <w:rPr>
          <w:rFonts w:asciiTheme="majorBidi" w:eastAsia="Times New Roman" w:hAnsiTheme="majorBidi" w:cstheme="majorBidi"/>
          <w:color w:val="222222"/>
          <w:sz w:val="24"/>
          <w:szCs w:val="24"/>
        </w:rPr>
        <w:t>Department of Information Technology, Faculty of Electrical and Computer Engineering, University of Tabriz, Tabriz, Iran.</w:t>
      </w:r>
    </w:p>
    <w:p w:rsidR="00312680" w:rsidRPr="00870195" w:rsidRDefault="00312680" w:rsidP="00D438A9">
      <w:pPr>
        <w:tabs>
          <w:tab w:val="left" w:pos="284"/>
        </w:tabs>
        <w:spacing w:after="0" w:line="240" w:lineRule="auto"/>
        <w:ind w:left="284" w:hanging="284"/>
        <w:contextualSpacing/>
        <w:rPr>
          <w:rFonts w:asciiTheme="majorBidi" w:eastAsia="Times New Roman" w:hAnsiTheme="majorBidi" w:cstheme="majorBidi"/>
          <w:color w:val="222222"/>
          <w:sz w:val="24"/>
          <w:szCs w:val="24"/>
        </w:rPr>
      </w:pPr>
      <w:r w:rsidRPr="00870195">
        <w:rPr>
          <w:rFonts w:asciiTheme="majorBidi" w:eastAsia="Times New Roman" w:hAnsiTheme="majorBidi" w:cstheme="majorBidi"/>
          <w:color w:val="222222"/>
          <w:sz w:val="24"/>
          <w:szCs w:val="24"/>
        </w:rPr>
        <w:t>3. Department of Computer Engineering, Gowgan Educational Center, Tabriz Branch, Islamic</w:t>
      </w:r>
      <w:r w:rsidR="00D438A9">
        <w:rPr>
          <w:rFonts w:asciiTheme="majorBidi" w:eastAsia="Times New Roman" w:hAnsiTheme="majorBidi" w:cstheme="majorBidi"/>
          <w:color w:val="222222"/>
          <w:sz w:val="24"/>
          <w:szCs w:val="24"/>
        </w:rPr>
        <w:t xml:space="preserve"> </w:t>
      </w:r>
      <w:r w:rsidRPr="00870195">
        <w:rPr>
          <w:rFonts w:asciiTheme="majorBidi" w:eastAsia="Times New Roman" w:hAnsiTheme="majorBidi" w:cstheme="majorBidi"/>
          <w:color w:val="222222"/>
          <w:sz w:val="24"/>
          <w:szCs w:val="24"/>
        </w:rPr>
        <w:t>Azad University, Tabriz, Iran.</w:t>
      </w:r>
    </w:p>
    <w:p w:rsidR="00EC3190" w:rsidRDefault="00EC3190" w:rsidP="00312680">
      <w:pPr>
        <w:rPr>
          <w:rFonts w:asciiTheme="majorBidi" w:eastAsia="Times New Roman" w:hAnsiTheme="majorBidi" w:cstheme="majorBidi"/>
          <w:color w:val="222222"/>
          <w:sz w:val="24"/>
          <w:szCs w:val="24"/>
        </w:rPr>
      </w:pPr>
    </w:p>
    <w:p w:rsidR="00EC3190" w:rsidRPr="00EC3190" w:rsidRDefault="00EC3190" w:rsidP="00EC3190">
      <w:pPr>
        <w:jc w:val="both"/>
        <w:rPr>
          <w:rFonts w:asciiTheme="majorBidi" w:hAnsiTheme="majorBidi" w:cstheme="majorBidi"/>
          <w:sz w:val="20"/>
          <w:szCs w:val="20"/>
          <w:shd w:val="clear" w:color="auto" w:fill="FFFFFF"/>
        </w:rPr>
      </w:pPr>
      <w:r w:rsidRPr="00870195">
        <w:rPr>
          <w:rFonts w:asciiTheme="majorBidi" w:hAnsiTheme="majorBidi" w:cstheme="majorBidi"/>
          <w:b/>
          <w:bCs/>
          <w:sz w:val="24"/>
          <w:szCs w:val="24"/>
        </w:rPr>
        <w:t>Table S1.</w:t>
      </w:r>
      <w:r w:rsidRPr="003154CE">
        <w:rPr>
          <w:rFonts w:asciiTheme="majorBidi" w:hAnsiTheme="majorBidi" w:cstheme="majorBidi"/>
          <w:sz w:val="20"/>
          <w:szCs w:val="20"/>
          <w:shd w:val="clear" w:color="auto" w:fill="FFFFFF"/>
        </w:rPr>
        <w:t xml:space="preserve"> </w:t>
      </w:r>
      <w:r w:rsidRPr="00EC3190">
        <w:rPr>
          <w:rFonts w:asciiTheme="majorBidi" w:hAnsiTheme="majorBidi" w:cstheme="majorBidi"/>
          <w:shd w:val="clear" w:color="auto" w:fill="FFFFFF"/>
        </w:rPr>
        <w:t xml:space="preserve">The list of miRNAs related to each cluster </w:t>
      </w:r>
    </w:p>
    <w:tbl>
      <w:tblPr>
        <w:tblStyle w:val="TableGrid"/>
        <w:tblW w:w="10080" w:type="dxa"/>
        <w:tblLook w:val="04A0" w:firstRow="1" w:lastRow="0" w:firstColumn="1" w:lastColumn="0" w:noHBand="0" w:noVBand="1"/>
      </w:tblPr>
      <w:tblGrid>
        <w:gridCol w:w="1125"/>
        <w:gridCol w:w="1147"/>
        <w:gridCol w:w="7808"/>
      </w:tblGrid>
      <w:tr w:rsidR="00EC3190" w:rsidRPr="003154CE" w:rsidTr="00243E1E">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Number of miRNAs</w:t>
            </w:r>
          </w:p>
        </w:tc>
        <w:tc>
          <w:tcPr>
            <w:tcW w:w="7808"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List of miRNAs</w:t>
            </w:r>
          </w:p>
        </w:tc>
      </w:tr>
      <w:tr w:rsidR="00EC3190" w:rsidRPr="003154CE" w:rsidTr="00243E1E">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1</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19</w:t>
            </w:r>
          </w:p>
        </w:tc>
        <w:tc>
          <w:tcPr>
            <w:tcW w:w="7808" w:type="dxa"/>
          </w:tcPr>
          <w:p w:rsidR="00EC3190" w:rsidRPr="003154CE" w:rsidRDefault="00EC3190" w:rsidP="00243E1E">
            <w:pPr>
              <w:rPr>
                <w:rFonts w:asciiTheme="majorBidi" w:hAnsiTheme="majorBidi" w:cstheme="majorBidi"/>
                <w:sz w:val="20"/>
                <w:szCs w:val="20"/>
              </w:rPr>
            </w:pPr>
            <w:r w:rsidRPr="003154CE">
              <w:rPr>
                <w:rFonts w:asciiTheme="majorBidi" w:hAnsiTheme="majorBidi" w:cstheme="majorBidi"/>
                <w:sz w:val="20"/>
                <w:szCs w:val="20"/>
              </w:rPr>
              <w:t>hsa-miR-27b-3p, hsa-miR-19b-3p, hsa-miR-19a-3p, hsa-miR-17-5p, hsa-miR-106b-5p, hsa-miR-21-5p, hsa-miR-106a-5p, hsa-miR-34a-5p, hsa-miR-190a-3p, hsa-miR-124-3p, hsa-miR-20a-5p, hsa-miR-20b-5p, hsa-miR-27a-3p, hsa-miR-6749-3p, hsa-miR-335-5p, hsa-miR-26b-5p, hsa-miR-129-5p, hsa-miR-519d-3p, hsa-miR-128-3p</w:t>
            </w:r>
          </w:p>
        </w:tc>
      </w:tr>
      <w:tr w:rsidR="00EC3190" w:rsidRPr="003154CE" w:rsidTr="00243E1E">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3</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11</w:t>
            </w:r>
          </w:p>
        </w:tc>
        <w:tc>
          <w:tcPr>
            <w:tcW w:w="7808" w:type="dxa"/>
          </w:tcPr>
          <w:p w:rsidR="00EC3190" w:rsidRPr="003154CE" w:rsidRDefault="00EC3190" w:rsidP="00243E1E">
            <w:pPr>
              <w:rPr>
                <w:rFonts w:asciiTheme="majorBidi" w:hAnsiTheme="majorBidi" w:cstheme="majorBidi"/>
                <w:sz w:val="20"/>
                <w:szCs w:val="20"/>
              </w:rPr>
            </w:pPr>
            <w:r w:rsidRPr="003154CE">
              <w:rPr>
                <w:rFonts w:asciiTheme="majorBidi" w:hAnsiTheme="majorBidi" w:cstheme="majorBidi"/>
                <w:sz w:val="20"/>
                <w:szCs w:val="20"/>
              </w:rPr>
              <w:t>hsa-miR-339-5p, hsa-miR-484, hsa-miR-335-5p, hsa-miR-26b-5p, hsa-miR-19b-3p, hsa-miR-9-5p, hsa-miR-17-5p, hsa-miR-1260b, hsa-miR-4698, hsa-miR-583, hsa-miR-21-5p</w:t>
            </w:r>
          </w:p>
        </w:tc>
      </w:tr>
      <w:tr w:rsidR="00EC3190" w:rsidRPr="003154CE" w:rsidTr="00243E1E">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6</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12</w:t>
            </w:r>
          </w:p>
        </w:tc>
        <w:tc>
          <w:tcPr>
            <w:tcW w:w="7808" w:type="dxa"/>
          </w:tcPr>
          <w:p w:rsidR="00EC3190" w:rsidRPr="003154CE" w:rsidRDefault="00EC3190" w:rsidP="00243E1E">
            <w:pPr>
              <w:rPr>
                <w:rFonts w:asciiTheme="majorBidi" w:hAnsiTheme="majorBidi" w:cstheme="majorBidi"/>
                <w:sz w:val="20"/>
                <w:szCs w:val="20"/>
              </w:rPr>
            </w:pPr>
            <w:r w:rsidRPr="003154CE">
              <w:rPr>
                <w:rFonts w:asciiTheme="majorBidi" w:hAnsiTheme="majorBidi" w:cstheme="majorBidi"/>
                <w:sz w:val="20"/>
                <w:szCs w:val="20"/>
              </w:rPr>
              <w:t>hsa-miR-1277-5p, hsa-miR-5011-5p, hsa-miR-15b-5p, hsa-miR-190a-3p, hsa-miR-92a-3p, hsa-miR-16-5p, hsa-miR-7158-5p, hsa-miR-124-3p, hsa-miR-335-5p, hsa-miR-5088-3p, hsa-miR-4722-5p, hsa-miR-4459</w:t>
            </w:r>
          </w:p>
        </w:tc>
      </w:tr>
      <w:tr w:rsidR="00EC3190" w:rsidRPr="003154CE" w:rsidTr="00243E1E">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7</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28</w:t>
            </w:r>
          </w:p>
        </w:tc>
        <w:tc>
          <w:tcPr>
            <w:tcW w:w="7808" w:type="dxa"/>
          </w:tcPr>
          <w:p w:rsidR="00EC3190" w:rsidRPr="003154CE" w:rsidRDefault="00EC3190" w:rsidP="00243E1E">
            <w:pPr>
              <w:rPr>
                <w:rFonts w:asciiTheme="majorBidi" w:hAnsiTheme="majorBidi" w:cstheme="majorBidi"/>
                <w:sz w:val="20"/>
                <w:szCs w:val="20"/>
              </w:rPr>
            </w:pPr>
            <w:r w:rsidRPr="003154CE">
              <w:rPr>
                <w:rFonts w:asciiTheme="majorBidi" w:hAnsiTheme="majorBidi" w:cstheme="majorBidi"/>
                <w:sz w:val="20"/>
                <w:szCs w:val="20"/>
              </w:rPr>
              <w:t>hsa-miR-6752-5p, hsa-miR-335-5p, hsa-miR-6842-5p, hsa-miR-7110-5p, hsa-miR-608, hsa-miR-29b-3p, hsa-miR-16-5p, hsa-miR-603, hsa-miR-21-5p, hsa-miR-3941, hsa-miR-4789-3p, hsa-miR-5011-5p, hsa-miR-5580-3p, hsa-miR-190a-3p, hsa-miR-4789-5p, hsa-miR-4793-5p, hsa-miR-29a-3p, hsa-miR-15b-5p, hsa-miR-362-3p, hsa-miR-1277-5p, hsa-miR-329-3p, hsa-miR-218-5p, hsa-miR-3127-3p, hsa-miR-30a-5p, hsa-miR-6756-3p, hsa-miR-204-5p, hsa-miR-145-5p, hsa-miR-200c-3p</w:t>
            </w:r>
          </w:p>
        </w:tc>
      </w:tr>
      <w:tr w:rsidR="00EC3190" w:rsidRPr="003154CE" w:rsidTr="00243E1E">
        <w:trPr>
          <w:trHeight w:val="1728"/>
        </w:trPr>
        <w:tc>
          <w:tcPr>
            <w:tcW w:w="1125"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Cluster8</w:t>
            </w:r>
          </w:p>
        </w:tc>
        <w:tc>
          <w:tcPr>
            <w:tcW w:w="1147" w:type="dxa"/>
          </w:tcPr>
          <w:p w:rsidR="00EC3190" w:rsidRPr="003154CE" w:rsidRDefault="00EC3190" w:rsidP="00243E1E">
            <w:pPr>
              <w:jc w:val="center"/>
              <w:rPr>
                <w:rFonts w:asciiTheme="majorBidi" w:hAnsiTheme="majorBidi" w:cstheme="majorBidi"/>
                <w:sz w:val="20"/>
                <w:szCs w:val="20"/>
              </w:rPr>
            </w:pPr>
            <w:r w:rsidRPr="003154CE">
              <w:rPr>
                <w:rFonts w:asciiTheme="majorBidi" w:hAnsiTheme="majorBidi" w:cstheme="majorBidi"/>
                <w:sz w:val="20"/>
                <w:szCs w:val="20"/>
              </w:rPr>
              <w:t>35</w:t>
            </w:r>
          </w:p>
        </w:tc>
        <w:tc>
          <w:tcPr>
            <w:tcW w:w="7808" w:type="dxa"/>
          </w:tcPr>
          <w:p w:rsidR="00EC3190" w:rsidRPr="003154CE" w:rsidRDefault="00EC3190" w:rsidP="00243E1E">
            <w:pPr>
              <w:rPr>
                <w:rFonts w:asciiTheme="majorBidi" w:hAnsiTheme="majorBidi" w:cstheme="majorBidi"/>
                <w:sz w:val="20"/>
                <w:szCs w:val="20"/>
              </w:rPr>
            </w:pPr>
            <w:r w:rsidRPr="003154CE">
              <w:rPr>
                <w:rFonts w:asciiTheme="majorBidi" w:hAnsiTheme="majorBidi" w:cstheme="majorBidi"/>
                <w:sz w:val="20"/>
                <w:szCs w:val="20"/>
              </w:rPr>
              <w:t xml:space="preserve">hsa-miR-98-5p, hsa-miR-27a-3p, hsa-miR-27b-3p, hsa-miR-615-3p, hsa-miR-616-5p, hsa-miR-26b-5p, hsa-miR-106a-5p, hsa-miR-106b-5p, hsa-miR-17-5p, hsa-miR-20a-5p, hsa-miR-1228-3p, hsa-miR-20b-5p, hsa-miR-548s, hsa-miR-519d-3p, hsa-miR-526b-3p, hsa-miR-93-5p, hsa-miR-519a-3p, hsa-miR-519b-3p, hsa-miR-371a-5p, hsa-miR-519c-3p, hsa-miR-372-5p, hsa-miR-4668-3p, hsa-miR-128-3p, hsa-miR-338-5p, hsa-miR-520h, hsa-miR-520g-3p, hsa-miR-335-5p, hsa-miR-130b-3p, hsa-miR-1277-5p, hsa-miR-377-3p, hsa-miR-30b-5p, hsa-miR-190a-3p, hsa-miR-5011-5p, hsa-miR-19b-3p, hsa-miR-21-5p </w:t>
            </w:r>
          </w:p>
        </w:tc>
      </w:tr>
    </w:tbl>
    <w:p w:rsidR="00870195" w:rsidRDefault="00870195" w:rsidP="00312680">
      <w:pPr>
        <w:rPr>
          <w:rFonts w:asciiTheme="majorBidi" w:eastAsia="Times New Roman" w:hAnsiTheme="majorBidi" w:cstheme="majorBidi"/>
          <w:color w:val="222222"/>
          <w:sz w:val="24"/>
          <w:szCs w:val="24"/>
        </w:rPr>
      </w:pPr>
    </w:p>
    <w:p w:rsidR="00D15FD3" w:rsidRDefault="00D15FD3" w:rsidP="00312680">
      <w:pPr>
        <w:rPr>
          <w:rFonts w:asciiTheme="majorBidi" w:eastAsia="Times New Roman" w:hAnsiTheme="majorBidi" w:cstheme="majorBidi"/>
          <w:color w:val="222222"/>
          <w:sz w:val="24"/>
          <w:szCs w:val="24"/>
        </w:rPr>
      </w:pPr>
    </w:p>
    <w:p w:rsidR="00D15FD3" w:rsidRDefault="00D15FD3" w:rsidP="00312680">
      <w:pPr>
        <w:rPr>
          <w:rFonts w:asciiTheme="majorBidi" w:eastAsia="Times New Roman" w:hAnsiTheme="majorBidi" w:cstheme="majorBidi"/>
          <w:color w:val="222222"/>
          <w:sz w:val="24"/>
          <w:szCs w:val="24"/>
        </w:rPr>
      </w:pPr>
    </w:p>
    <w:p w:rsidR="00D15FD3" w:rsidRDefault="00D15FD3" w:rsidP="00312680">
      <w:pPr>
        <w:rPr>
          <w:rFonts w:asciiTheme="majorBidi" w:eastAsia="Times New Roman" w:hAnsiTheme="majorBidi" w:cstheme="majorBidi"/>
          <w:color w:val="222222"/>
          <w:sz w:val="24"/>
          <w:szCs w:val="24"/>
        </w:rPr>
      </w:pPr>
    </w:p>
    <w:p w:rsidR="00D15FD3" w:rsidRDefault="00D15FD3" w:rsidP="00312680">
      <w:pPr>
        <w:rPr>
          <w:rFonts w:asciiTheme="majorBidi" w:eastAsia="Times New Roman" w:hAnsiTheme="majorBidi" w:cstheme="majorBidi"/>
          <w:color w:val="222222"/>
          <w:sz w:val="24"/>
          <w:szCs w:val="24"/>
        </w:rPr>
      </w:pPr>
    </w:p>
    <w:p w:rsidR="00D15FD3" w:rsidRDefault="00D15FD3" w:rsidP="00312680">
      <w:pPr>
        <w:rPr>
          <w:rFonts w:asciiTheme="majorBidi" w:eastAsia="Times New Roman" w:hAnsiTheme="majorBidi" w:cstheme="majorBidi"/>
          <w:color w:val="222222"/>
          <w:sz w:val="24"/>
          <w:szCs w:val="24"/>
        </w:rPr>
      </w:pPr>
    </w:p>
    <w:p w:rsidR="00D15FD3" w:rsidRPr="00870195" w:rsidRDefault="00D15FD3" w:rsidP="00312680">
      <w:pPr>
        <w:rPr>
          <w:rFonts w:asciiTheme="majorBidi" w:eastAsia="Times New Roman" w:hAnsiTheme="majorBidi" w:cstheme="majorBidi"/>
          <w:color w:val="222222"/>
          <w:sz w:val="24"/>
          <w:szCs w:val="24"/>
        </w:rPr>
      </w:pPr>
    </w:p>
    <w:p w:rsidR="00D50BF2" w:rsidRPr="00870195" w:rsidRDefault="00D50BF2" w:rsidP="00EC3190">
      <w:pPr>
        <w:rPr>
          <w:rFonts w:asciiTheme="majorBidi" w:hAnsiTheme="majorBidi" w:cstheme="majorBidi"/>
          <w:b/>
          <w:bCs/>
          <w:sz w:val="24"/>
          <w:szCs w:val="24"/>
        </w:rPr>
      </w:pPr>
      <w:r w:rsidRPr="00870195">
        <w:rPr>
          <w:rFonts w:asciiTheme="majorBidi" w:hAnsiTheme="majorBidi" w:cstheme="majorBidi"/>
          <w:b/>
          <w:bCs/>
          <w:sz w:val="24"/>
          <w:szCs w:val="24"/>
        </w:rPr>
        <w:lastRenderedPageBreak/>
        <w:t>Table S</w:t>
      </w:r>
      <w:r w:rsidR="00EC3190">
        <w:rPr>
          <w:rFonts w:asciiTheme="majorBidi" w:hAnsiTheme="majorBidi" w:cstheme="majorBidi"/>
          <w:b/>
          <w:bCs/>
          <w:sz w:val="24"/>
          <w:szCs w:val="24"/>
        </w:rPr>
        <w:t>2</w:t>
      </w:r>
      <w:r w:rsidRPr="00870195">
        <w:rPr>
          <w:rFonts w:asciiTheme="majorBidi" w:hAnsiTheme="majorBidi" w:cstheme="majorBidi"/>
          <w:b/>
          <w:bCs/>
          <w:sz w:val="24"/>
          <w:szCs w:val="24"/>
        </w:rPr>
        <w:t xml:space="preserve">. </w:t>
      </w:r>
      <w:r w:rsidR="000D2B87">
        <w:rPr>
          <w:rFonts w:asciiTheme="majorBidi" w:hAnsiTheme="majorBidi" w:cstheme="majorBidi"/>
          <w:sz w:val="24"/>
          <w:szCs w:val="24"/>
        </w:rPr>
        <w:t>List</w:t>
      </w:r>
      <w:r w:rsidRPr="000D2B87">
        <w:rPr>
          <w:rFonts w:asciiTheme="majorBidi" w:hAnsiTheme="majorBidi" w:cstheme="majorBidi"/>
          <w:sz w:val="24"/>
          <w:szCs w:val="24"/>
        </w:rPr>
        <w:t xml:space="preserve"> of genes related to each </w:t>
      </w:r>
      <w:r w:rsidR="000D2B87">
        <w:rPr>
          <w:rFonts w:asciiTheme="majorBidi" w:hAnsiTheme="majorBidi" w:cstheme="majorBidi"/>
          <w:sz w:val="24"/>
          <w:szCs w:val="24"/>
        </w:rPr>
        <w:t>gene group.</w:t>
      </w:r>
    </w:p>
    <w:tbl>
      <w:tblPr>
        <w:tblStyle w:val="TableGrid"/>
        <w:tblW w:w="10075" w:type="dxa"/>
        <w:tblLook w:val="04A0" w:firstRow="1" w:lastRow="0" w:firstColumn="1" w:lastColumn="0" w:noHBand="0" w:noVBand="1"/>
      </w:tblPr>
      <w:tblGrid>
        <w:gridCol w:w="2340"/>
        <w:gridCol w:w="1199"/>
        <w:gridCol w:w="6536"/>
      </w:tblGrid>
      <w:tr w:rsidR="00D50BF2" w:rsidRPr="00870195" w:rsidTr="00144B60">
        <w:tc>
          <w:tcPr>
            <w:tcW w:w="2340" w:type="dxa"/>
          </w:tcPr>
          <w:p w:rsidR="00D50BF2" w:rsidRPr="00746DFB" w:rsidRDefault="00D50BF2" w:rsidP="00715F69">
            <w:pPr>
              <w:jc w:val="center"/>
              <w:rPr>
                <w:rFonts w:asciiTheme="majorBidi" w:hAnsiTheme="majorBidi" w:cstheme="majorBidi"/>
                <w:b/>
                <w:bCs/>
              </w:rPr>
            </w:pPr>
            <w:r w:rsidRPr="00746DFB">
              <w:rPr>
                <w:rFonts w:asciiTheme="majorBidi" w:hAnsiTheme="majorBidi" w:cstheme="majorBidi"/>
                <w:b/>
                <w:bCs/>
              </w:rPr>
              <w:t>Cluster Name</w:t>
            </w:r>
          </w:p>
        </w:tc>
        <w:tc>
          <w:tcPr>
            <w:tcW w:w="1199" w:type="dxa"/>
          </w:tcPr>
          <w:p w:rsidR="00D50BF2" w:rsidRPr="00746DFB" w:rsidRDefault="00D50BF2" w:rsidP="00715F69">
            <w:pPr>
              <w:jc w:val="center"/>
              <w:rPr>
                <w:rFonts w:asciiTheme="majorBidi" w:hAnsiTheme="majorBidi" w:cstheme="majorBidi"/>
                <w:b/>
                <w:bCs/>
              </w:rPr>
            </w:pPr>
            <w:r w:rsidRPr="00746DFB">
              <w:rPr>
                <w:rFonts w:asciiTheme="majorBidi" w:hAnsiTheme="majorBidi" w:cstheme="majorBidi"/>
                <w:b/>
                <w:bCs/>
              </w:rPr>
              <w:t>Number of Genes</w:t>
            </w:r>
          </w:p>
        </w:tc>
        <w:tc>
          <w:tcPr>
            <w:tcW w:w="6536" w:type="dxa"/>
          </w:tcPr>
          <w:p w:rsidR="00D50BF2" w:rsidRPr="00746DFB" w:rsidRDefault="00D50BF2" w:rsidP="00715F69">
            <w:pPr>
              <w:jc w:val="center"/>
              <w:rPr>
                <w:rFonts w:asciiTheme="majorBidi" w:hAnsiTheme="majorBidi" w:cstheme="majorBidi"/>
                <w:b/>
                <w:bCs/>
              </w:rPr>
            </w:pPr>
            <w:r w:rsidRPr="00746DFB">
              <w:rPr>
                <w:rFonts w:asciiTheme="majorBidi" w:hAnsiTheme="majorBidi" w:cstheme="majorBidi"/>
                <w:b/>
                <w:bCs/>
              </w:rPr>
              <w:t>List of Genes</w:t>
            </w:r>
          </w:p>
        </w:tc>
      </w:tr>
      <w:tr w:rsidR="00D50BF2" w:rsidRPr="00870195" w:rsidTr="00144B60">
        <w:tc>
          <w:tcPr>
            <w:tcW w:w="2340" w:type="dxa"/>
          </w:tcPr>
          <w:p w:rsidR="00D50BF2" w:rsidRPr="00870195" w:rsidRDefault="00D50BF2" w:rsidP="00870195">
            <w:pPr>
              <w:jc w:val="center"/>
              <w:rPr>
                <w:rFonts w:asciiTheme="majorBidi" w:hAnsiTheme="majorBidi" w:cstheme="majorBidi"/>
                <w:sz w:val="20"/>
                <w:szCs w:val="20"/>
              </w:rPr>
            </w:pPr>
            <w:r w:rsidRPr="00870195">
              <w:rPr>
                <w:rFonts w:asciiTheme="majorBidi" w:hAnsiTheme="majorBidi" w:cstheme="majorBidi"/>
                <w:sz w:val="20"/>
                <w:szCs w:val="20"/>
              </w:rPr>
              <w:t>Cluster1</w:t>
            </w:r>
          </w:p>
        </w:tc>
        <w:tc>
          <w:tcPr>
            <w:tcW w:w="1199"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24</w:t>
            </w:r>
          </w:p>
        </w:tc>
        <w:tc>
          <w:tcPr>
            <w:tcW w:w="6536"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CCNT1, FAS, AR, PPARG, UBD, CLOCK, TP53, NOS3, VDR, PPARA, ESR1, TBX3, RXRA, ESR2, SP1, ABCA1, CDKN2A, CAV1, SNX3, TP63, GRIN2B, POU2F1, PNMT, RUNX1</w:t>
            </w:r>
          </w:p>
        </w:tc>
      </w:tr>
      <w:tr w:rsidR="00D50BF2" w:rsidRPr="00870195" w:rsidTr="00144B60">
        <w:tc>
          <w:tcPr>
            <w:tcW w:w="2340" w:type="dxa"/>
          </w:tcPr>
          <w:p w:rsidR="00D50BF2" w:rsidRPr="00870195" w:rsidRDefault="00D50BF2" w:rsidP="00870195">
            <w:pPr>
              <w:jc w:val="center"/>
              <w:rPr>
                <w:rFonts w:asciiTheme="majorBidi" w:hAnsiTheme="majorBidi" w:cstheme="majorBidi"/>
                <w:sz w:val="20"/>
                <w:szCs w:val="20"/>
              </w:rPr>
            </w:pPr>
            <w:r w:rsidRPr="00870195">
              <w:rPr>
                <w:rFonts w:asciiTheme="majorBidi" w:hAnsiTheme="majorBidi" w:cstheme="majorBidi"/>
                <w:sz w:val="20"/>
                <w:szCs w:val="20"/>
              </w:rPr>
              <w:t>Cluster3</w:t>
            </w:r>
          </w:p>
        </w:tc>
        <w:tc>
          <w:tcPr>
            <w:tcW w:w="1199"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13</w:t>
            </w:r>
          </w:p>
        </w:tc>
        <w:tc>
          <w:tcPr>
            <w:tcW w:w="6536"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CTSD, TRAK2, CD14, BACE1, APBB2, TARDBP, APBB1, TLR4, APP, BACE2, NCSTN, UBQLN1, TGFB1</w:t>
            </w:r>
          </w:p>
        </w:tc>
      </w:tr>
      <w:tr w:rsidR="00D50BF2" w:rsidRPr="00870195" w:rsidTr="00144B60">
        <w:tc>
          <w:tcPr>
            <w:tcW w:w="2340" w:type="dxa"/>
          </w:tcPr>
          <w:p w:rsidR="00D50BF2" w:rsidRPr="00870195" w:rsidRDefault="00D50BF2" w:rsidP="00870195">
            <w:pPr>
              <w:jc w:val="center"/>
              <w:rPr>
                <w:rFonts w:asciiTheme="majorBidi" w:hAnsiTheme="majorBidi" w:cstheme="majorBidi"/>
                <w:sz w:val="20"/>
                <w:szCs w:val="20"/>
              </w:rPr>
            </w:pPr>
            <w:r w:rsidRPr="00870195">
              <w:rPr>
                <w:rFonts w:asciiTheme="majorBidi" w:hAnsiTheme="majorBidi" w:cstheme="majorBidi"/>
                <w:sz w:val="20"/>
                <w:szCs w:val="20"/>
              </w:rPr>
              <w:t>Cluster6</w:t>
            </w:r>
          </w:p>
        </w:tc>
        <w:tc>
          <w:tcPr>
            <w:tcW w:w="1199"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14</w:t>
            </w:r>
          </w:p>
        </w:tc>
        <w:tc>
          <w:tcPr>
            <w:tcW w:w="6536"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GSK3B, UBE2D1, YWHAQ, DAPK1, LRP6, GSTP1, LRRK2, TRAF2, EIF4EBP1, UNC5C, SLC6A4, SERPINA1, EIF2AK2, RCAN1</w:t>
            </w:r>
          </w:p>
        </w:tc>
      </w:tr>
      <w:tr w:rsidR="00D50BF2" w:rsidRPr="00870195" w:rsidTr="00144B60">
        <w:tc>
          <w:tcPr>
            <w:tcW w:w="2340" w:type="dxa"/>
          </w:tcPr>
          <w:p w:rsidR="00D50BF2" w:rsidRPr="00870195" w:rsidRDefault="00D50BF2" w:rsidP="00870195">
            <w:pPr>
              <w:jc w:val="center"/>
              <w:rPr>
                <w:rFonts w:asciiTheme="majorBidi" w:hAnsiTheme="majorBidi" w:cstheme="majorBidi"/>
                <w:sz w:val="20"/>
                <w:szCs w:val="20"/>
              </w:rPr>
            </w:pPr>
            <w:r w:rsidRPr="00870195">
              <w:rPr>
                <w:rFonts w:asciiTheme="majorBidi" w:hAnsiTheme="majorBidi" w:cstheme="majorBidi"/>
                <w:sz w:val="20"/>
                <w:szCs w:val="20"/>
              </w:rPr>
              <w:t>Cluster7</w:t>
            </w:r>
          </w:p>
        </w:tc>
        <w:tc>
          <w:tcPr>
            <w:tcW w:w="1199"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11</w:t>
            </w:r>
          </w:p>
        </w:tc>
        <w:tc>
          <w:tcPr>
            <w:tcW w:w="6536"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NGFR, PIK3R1, CD44, NTRK2, NTF3, BDNF, SORCS3, NEDD9, LCK, IRS1, PTK2B</w:t>
            </w:r>
          </w:p>
        </w:tc>
      </w:tr>
      <w:tr w:rsidR="00D50BF2" w:rsidRPr="00870195" w:rsidTr="00144B60">
        <w:tc>
          <w:tcPr>
            <w:tcW w:w="2340" w:type="dxa"/>
          </w:tcPr>
          <w:p w:rsidR="00D50BF2" w:rsidRPr="00870195" w:rsidRDefault="00D50BF2" w:rsidP="00870195">
            <w:pPr>
              <w:jc w:val="center"/>
              <w:rPr>
                <w:rFonts w:asciiTheme="majorBidi" w:hAnsiTheme="majorBidi" w:cstheme="majorBidi"/>
                <w:sz w:val="20"/>
                <w:szCs w:val="20"/>
              </w:rPr>
            </w:pPr>
            <w:r w:rsidRPr="00870195">
              <w:rPr>
                <w:rFonts w:asciiTheme="majorBidi" w:hAnsiTheme="majorBidi" w:cstheme="majorBidi"/>
                <w:sz w:val="20"/>
                <w:szCs w:val="20"/>
              </w:rPr>
              <w:t>Cluster8</w:t>
            </w:r>
          </w:p>
        </w:tc>
        <w:tc>
          <w:tcPr>
            <w:tcW w:w="1199"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11</w:t>
            </w:r>
          </w:p>
        </w:tc>
        <w:tc>
          <w:tcPr>
            <w:tcW w:w="6536" w:type="dxa"/>
          </w:tcPr>
          <w:p w:rsidR="00D50BF2" w:rsidRPr="00870195" w:rsidRDefault="00D50BF2" w:rsidP="00715F69">
            <w:pPr>
              <w:jc w:val="center"/>
              <w:rPr>
                <w:rFonts w:asciiTheme="majorBidi" w:hAnsiTheme="majorBidi" w:cstheme="majorBidi"/>
                <w:sz w:val="20"/>
                <w:szCs w:val="20"/>
              </w:rPr>
            </w:pPr>
            <w:r w:rsidRPr="00870195">
              <w:rPr>
                <w:rFonts w:asciiTheme="majorBidi" w:hAnsiTheme="majorBidi" w:cstheme="majorBidi"/>
                <w:sz w:val="20"/>
                <w:szCs w:val="20"/>
              </w:rPr>
              <w:t>ATP7B, LRPAP1, A2M, VLDLR, LDLR, IL1B, LRP8, RELN, IL10, CLU, LRP1</w:t>
            </w:r>
          </w:p>
        </w:tc>
      </w:tr>
    </w:tbl>
    <w:p w:rsidR="00D50BF2" w:rsidRPr="00870195" w:rsidRDefault="00D50BF2" w:rsidP="00D50BF2">
      <w:pPr>
        <w:rPr>
          <w:rFonts w:asciiTheme="majorBidi" w:hAnsiTheme="majorBidi" w:cstheme="majorBidi"/>
        </w:rPr>
      </w:pPr>
    </w:p>
    <w:p w:rsidR="00351E45" w:rsidRPr="00870195" w:rsidRDefault="00351E45">
      <w:pPr>
        <w:rPr>
          <w:rFonts w:asciiTheme="majorBidi" w:hAnsiTheme="majorBidi" w:cstheme="majorBidi"/>
        </w:rPr>
      </w:pPr>
    </w:p>
    <w:p w:rsidR="00FE09AA"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3</w:t>
      </w:r>
      <w:r w:rsidR="000D2B87">
        <w:rPr>
          <w:rFonts w:asciiTheme="majorBidi" w:hAnsiTheme="majorBidi" w:cstheme="majorBidi"/>
          <w:b/>
          <w:bCs/>
          <w:sz w:val="24"/>
          <w:szCs w:val="24"/>
        </w:rPr>
        <w:t xml:space="preserve">. </w:t>
      </w:r>
      <w:r w:rsidR="000D2B87" w:rsidRPr="000D2B87">
        <w:rPr>
          <w:rFonts w:asciiTheme="majorBidi" w:hAnsiTheme="majorBidi" w:cstheme="majorBidi"/>
          <w:sz w:val="24"/>
          <w:szCs w:val="24"/>
        </w:rPr>
        <w:t xml:space="preserve">Pathways related to </w:t>
      </w:r>
      <w:r w:rsidR="000D2B87">
        <w:rPr>
          <w:rFonts w:asciiTheme="majorBidi" w:hAnsiTheme="majorBidi" w:cstheme="majorBidi"/>
          <w:sz w:val="24"/>
          <w:szCs w:val="24"/>
        </w:rPr>
        <w:t xml:space="preserve">the </w:t>
      </w:r>
      <w:r w:rsidR="000D2B87" w:rsidRPr="000D2B87">
        <w:rPr>
          <w:rFonts w:asciiTheme="majorBidi" w:hAnsiTheme="majorBidi" w:cstheme="majorBidi"/>
          <w:sz w:val="24"/>
          <w:szCs w:val="24"/>
        </w:rPr>
        <w:t>first group of genes</w:t>
      </w:r>
      <w:r w:rsidRPr="000D2B87">
        <w:rPr>
          <w:rFonts w:asciiTheme="majorBidi" w:hAnsiTheme="majorBidi" w:cstheme="majorBidi"/>
          <w:sz w:val="24"/>
          <w:szCs w:val="24"/>
        </w:rPr>
        <w:t xml:space="preserve"> </w:t>
      </w:r>
      <w:r w:rsidR="000D2B87" w:rsidRPr="000D2B87">
        <w:rPr>
          <w:rFonts w:asciiTheme="majorBidi" w:hAnsiTheme="majorBidi" w:cstheme="majorBidi"/>
          <w:sz w:val="24"/>
          <w:szCs w:val="24"/>
        </w:rPr>
        <w:t>(C</w:t>
      </w:r>
      <w:r w:rsidRPr="000D2B87">
        <w:rPr>
          <w:rFonts w:asciiTheme="majorBidi" w:hAnsiTheme="majorBidi" w:cstheme="majorBidi"/>
          <w:sz w:val="24"/>
          <w:szCs w:val="24"/>
        </w:rPr>
        <w:t>luster1</w:t>
      </w:r>
      <w:r w:rsidR="000D2B87" w:rsidRPr="000D2B87">
        <w:rPr>
          <w:rFonts w:asciiTheme="majorBidi" w:hAnsiTheme="majorBidi" w:cstheme="majorBidi"/>
          <w:sz w:val="24"/>
          <w:szCs w:val="24"/>
        </w:rPr>
        <w:t>)</w:t>
      </w:r>
    </w:p>
    <w:tbl>
      <w:tblPr>
        <w:tblStyle w:val="TableGrid"/>
        <w:tblW w:w="10080" w:type="dxa"/>
        <w:tblLook w:val="04A0" w:firstRow="1" w:lastRow="0" w:firstColumn="1" w:lastColumn="0" w:noHBand="0" w:noVBand="1"/>
      </w:tblPr>
      <w:tblGrid>
        <w:gridCol w:w="3215"/>
        <w:gridCol w:w="879"/>
        <w:gridCol w:w="1053"/>
        <w:gridCol w:w="4933"/>
      </w:tblGrid>
      <w:tr w:rsidR="008759EB" w:rsidRPr="00870195" w:rsidTr="00715F69">
        <w:trPr>
          <w:trHeight w:val="300"/>
        </w:trPr>
        <w:tc>
          <w:tcPr>
            <w:tcW w:w="3215"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Term</w:t>
            </w:r>
          </w:p>
        </w:tc>
        <w:tc>
          <w:tcPr>
            <w:tcW w:w="879"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Count</w:t>
            </w:r>
          </w:p>
        </w:tc>
        <w:tc>
          <w:tcPr>
            <w:tcW w:w="1053"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PValue</w:t>
            </w:r>
          </w:p>
        </w:tc>
        <w:tc>
          <w:tcPr>
            <w:tcW w:w="4933"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Genes</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ranscriptional misregulation in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16E-04</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CCNT1, SP1, PPARG, TP53, RUNX1</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athways in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16E-04</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BCR, AR, RXRA, CDKN2A, FAS, PPARG, TP53, RUNX1</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53 signaling pathway</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2186</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DKN2A, FAS, TP53, TP7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hronic myeloid leukemia</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2686</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BCR, CDKN2A, TP53, RUNX1</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hyroid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5643</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PPARG,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Estrogen signaling pathway</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6583</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P1, NOS3, ESR1, ESR2</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roteoglycans in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7201</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AV1, FAS, ESR1,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on-small cell lung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20057</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CDKN2A,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lioma</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26512</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PAR signaling pathway</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28047</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PPARG, PPARA</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Huntington's disease</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38291</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P1, PPARG, TP53, GRIN2B</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nsulin resistance</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6647</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OS3, NR1H2, PPARA</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hyroid hormone signaling pathway</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4167</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ESR1,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eurotrophin signaling pathway</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9836</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TP53, TP7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opaminergic synapse</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918</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LOCK, GRIN2B</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Hepatitis C</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95182</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XRA, PPARA, TP5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Measles</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95182</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FAS, TP53, TP73</w:t>
            </w:r>
          </w:p>
        </w:tc>
      </w:tr>
      <w:tr w:rsidR="008759EB" w:rsidRPr="00870195" w:rsidTr="00715F69">
        <w:trPr>
          <w:trHeight w:val="300"/>
        </w:trPr>
        <w:tc>
          <w:tcPr>
            <w:tcW w:w="321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MicroRNAs in cancer</w:t>
            </w:r>
          </w:p>
        </w:tc>
        <w:tc>
          <w:tcPr>
            <w:tcW w:w="87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05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999</w:t>
            </w:r>
          </w:p>
        </w:tc>
        <w:tc>
          <w:tcPr>
            <w:tcW w:w="493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CDKN2A, TP53, TP63</w:t>
            </w:r>
          </w:p>
        </w:tc>
      </w:tr>
    </w:tbl>
    <w:p w:rsidR="00F35F99" w:rsidRDefault="00F35F99">
      <w:pPr>
        <w:rPr>
          <w:rFonts w:asciiTheme="majorBidi" w:hAnsiTheme="majorBidi" w:cstheme="majorBidi"/>
        </w:rPr>
      </w:pPr>
    </w:p>
    <w:p w:rsidR="00D15FD3" w:rsidRDefault="00D15FD3">
      <w:pPr>
        <w:rPr>
          <w:rFonts w:asciiTheme="majorBidi" w:hAnsiTheme="majorBidi" w:cstheme="majorBidi"/>
        </w:rPr>
      </w:pPr>
    </w:p>
    <w:p w:rsidR="00D15FD3" w:rsidRDefault="00D15FD3">
      <w:pPr>
        <w:rPr>
          <w:rFonts w:asciiTheme="majorBidi" w:hAnsiTheme="majorBidi" w:cstheme="majorBidi"/>
        </w:rPr>
      </w:pPr>
    </w:p>
    <w:p w:rsidR="00D15FD3" w:rsidRPr="00870195" w:rsidRDefault="00D15FD3">
      <w:pPr>
        <w:rPr>
          <w:rFonts w:asciiTheme="majorBidi" w:hAnsiTheme="majorBidi" w:cstheme="majorBidi"/>
        </w:rPr>
      </w:pPr>
    </w:p>
    <w:p w:rsidR="000D2B87"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lastRenderedPageBreak/>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4</w:t>
      </w:r>
      <w:r w:rsidRPr="00870195">
        <w:rPr>
          <w:rFonts w:asciiTheme="majorBidi" w:hAnsiTheme="majorBidi" w:cstheme="majorBidi"/>
          <w:b/>
          <w:bCs/>
          <w:sz w:val="24"/>
          <w:szCs w:val="24"/>
        </w:rPr>
        <w:t xml:space="preserve">. </w:t>
      </w:r>
      <w:r w:rsidR="000D2B87" w:rsidRPr="000D2B87">
        <w:rPr>
          <w:rFonts w:asciiTheme="majorBidi" w:hAnsiTheme="majorBidi" w:cstheme="majorBidi"/>
          <w:sz w:val="24"/>
          <w:szCs w:val="24"/>
        </w:rPr>
        <w:t xml:space="preserve">Pathways related to </w:t>
      </w:r>
      <w:r w:rsidR="000D2B87">
        <w:rPr>
          <w:rFonts w:asciiTheme="majorBidi" w:hAnsiTheme="majorBidi" w:cstheme="majorBidi"/>
          <w:sz w:val="24"/>
          <w:szCs w:val="24"/>
        </w:rPr>
        <w:t>the third</w:t>
      </w:r>
      <w:r w:rsidR="000D2B87" w:rsidRPr="000D2B87">
        <w:rPr>
          <w:rFonts w:asciiTheme="majorBidi" w:hAnsiTheme="majorBidi" w:cstheme="majorBidi"/>
          <w:sz w:val="24"/>
          <w:szCs w:val="24"/>
        </w:rPr>
        <w:t xml:space="preserve"> group of genes (Cluster</w:t>
      </w:r>
      <w:r w:rsidR="000D2B87">
        <w:rPr>
          <w:rFonts w:asciiTheme="majorBidi" w:hAnsiTheme="majorBidi" w:cstheme="majorBidi"/>
          <w:sz w:val="24"/>
          <w:szCs w:val="24"/>
        </w:rPr>
        <w:t>3</w:t>
      </w:r>
      <w:r w:rsidR="000D2B87" w:rsidRPr="000D2B87">
        <w:rPr>
          <w:rFonts w:asciiTheme="majorBidi" w:hAnsiTheme="majorBidi" w:cstheme="majorBidi"/>
          <w:sz w:val="24"/>
          <w:szCs w:val="24"/>
        </w:rPr>
        <w:t>)</w:t>
      </w:r>
    </w:p>
    <w:tbl>
      <w:tblPr>
        <w:tblStyle w:val="TableGrid"/>
        <w:tblW w:w="10075" w:type="dxa"/>
        <w:tblLook w:val="04A0" w:firstRow="1" w:lastRow="0" w:firstColumn="1" w:lastColumn="0" w:noHBand="0" w:noVBand="1"/>
      </w:tblPr>
      <w:tblGrid>
        <w:gridCol w:w="2994"/>
        <w:gridCol w:w="1011"/>
        <w:gridCol w:w="1175"/>
        <w:gridCol w:w="4895"/>
      </w:tblGrid>
      <w:tr w:rsidR="008759EB" w:rsidRPr="00870195" w:rsidTr="001B7177">
        <w:trPr>
          <w:trHeight w:val="300"/>
        </w:trPr>
        <w:tc>
          <w:tcPr>
            <w:tcW w:w="2994"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Term</w:t>
            </w:r>
          </w:p>
        </w:tc>
        <w:tc>
          <w:tcPr>
            <w:tcW w:w="1011"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Count</w:t>
            </w:r>
          </w:p>
        </w:tc>
        <w:tc>
          <w:tcPr>
            <w:tcW w:w="1175"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PValue</w:t>
            </w:r>
          </w:p>
        </w:tc>
        <w:tc>
          <w:tcPr>
            <w:tcW w:w="4895"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Genes</w:t>
            </w:r>
          </w:p>
        </w:tc>
      </w:tr>
      <w:tr w:rsidR="008759EB" w:rsidRPr="00870195" w:rsidTr="001B7177">
        <w:trPr>
          <w:trHeight w:val="300"/>
        </w:trPr>
        <w:tc>
          <w:tcPr>
            <w:tcW w:w="299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lzheimer's disease</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17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13E-11</w:t>
            </w:r>
          </w:p>
        </w:tc>
        <w:tc>
          <w:tcPr>
            <w:tcW w:w="489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BACE1, PSENEN, BACE2, APP, NCSTN, APH1B, PSEN2, APBB1, PSEN1</w:t>
            </w:r>
          </w:p>
        </w:tc>
      </w:tr>
      <w:tr w:rsidR="008759EB" w:rsidRPr="00870195" w:rsidTr="001B7177">
        <w:trPr>
          <w:trHeight w:val="300"/>
        </w:trPr>
        <w:tc>
          <w:tcPr>
            <w:tcW w:w="299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otch signaling pathway</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17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76E-08</w:t>
            </w:r>
          </w:p>
        </w:tc>
        <w:tc>
          <w:tcPr>
            <w:tcW w:w="489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APH1B, PSEN2, PSEN1</w:t>
            </w:r>
          </w:p>
        </w:tc>
      </w:tr>
      <w:tr w:rsidR="008759EB" w:rsidRPr="00870195" w:rsidTr="001B7177">
        <w:trPr>
          <w:trHeight w:val="300"/>
        </w:trPr>
        <w:tc>
          <w:tcPr>
            <w:tcW w:w="299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uberculo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17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8731</w:t>
            </w:r>
          </w:p>
        </w:tc>
        <w:tc>
          <w:tcPr>
            <w:tcW w:w="489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GFB1, CD14, CTSD, TLR4</w:t>
            </w:r>
          </w:p>
        </w:tc>
      </w:tr>
      <w:tr w:rsidR="008759EB" w:rsidRPr="00870195" w:rsidTr="001B7177">
        <w:trPr>
          <w:trHeight w:val="300"/>
        </w:trPr>
        <w:tc>
          <w:tcPr>
            <w:tcW w:w="299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almonella infection</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7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17394</w:t>
            </w:r>
          </w:p>
        </w:tc>
        <w:tc>
          <w:tcPr>
            <w:tcW w:w="489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D14, KLC1, TLR4</w:t>
            </w:r>
          </w:p>
        </w:tc>
      </w:tr>
      <w:tr w:rsidR="008759EB" w:rsidRPr="00870195" w:rsidTr="001B7177">
        <w:trPr>
          <w:trHeight w:val="300"/>
        </w:trPr>
        <w:tc>
          <w:tcPr>
            <w:tcW w:w="299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moebia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7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27516</w:t>
            </w:r>
          </w:p>
        </w:tc>
        <w:tc>
          <w:tcPr>
            <w:tcW w:w="4895"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GFB1, CD14, TLR4</w:t>
            </w:r>
          </w:p>
        </w:tc>
      </w:tr>
    </w:tbl>
    <w:p w:rsidR="00F35F99" w:rsidRPr="00870195" w:rsidRDefault="00F35F99" w:rsidP="00FE09AA">
      <w:pPr>
        <w:rPr>
          <w:rFonts w:asciiTheme="majorBidi" w:hAnsiTheme="majorBidi" w:cstheme="majorBidi"/>
        </w:rPr>
      </w:pPr>
    </w:p>
    <w:p w:rsidR="00FE09AA"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5</w:t>
      </w:r>
      <w:r w:rsidRPr="00870195">
        <w:rPr>
          <w:rFonts w:asciiTheme="majorBidi" w:hAnsiTheme="majorBidi" w:cstheme="majorBidi"/>
          <w:b/>
          <w:bCs/>
          <w:sz w:val="24"/>
          <w:szCs w:val="24"/>
        </w:rPr>
        <w:t xml:space="preserve">. </w:t>
      </w:r>
      <w:r w:rsidR="000D2B87" w:rsidRPr="000D2B87">
        <w:rPr>
          <w:rFonts w:asciiTheme="majorBidi" w:hAnsiTheme="majorBidi" w:cstheme="majorBidi"/>
          <w:sz w:val="24"/>
          <w:szCs w:val="24"/>
        </w:rPr>
        <w:t xml:space="preserve">Pathways related to </w:t>
      </w:r>
      <w:r w:rsidR="000D2B87">
        <w:rPr>
          <w:rFonts w:asciiTheme="majorBidi" w:hAnsiTheme="majorBidi" w:cstheme="majorBidi"/>
          <w:sz w:val="24"/>
          <w:szCs w:val="24"/>
        </w:rPr>
        <w:t>the sixth</w:t>
      </w:r>
      <w:r w:rsidR="000D2B87" w:rsidRPr="000D2B87">
        <w:rPr>
          <w:rFonts w:asciiTheme="majorBidi" w:hAnsiTheme="majorBidi" w:cstheme="majorBidi"/>
          <w:sz w:val="24"/>
          <w:szCs w:val="24"/>
        </w:rPr>
        <w:t xml:space="preserve"> group of genes (Cluster</w:t>
      </w:r>
      <w:r w:rsidR="000D2B87">
        <w:rPr>
          <w:rFonts w:asciiTheme="majorBidi" w:hAnsiTheme="majorBidi" w:cstheme="majorBidi"/>
          <w:sz w:val="24"/>
          <w:szCs w:val="24"/>
        </w:rPr>
        <w:t>6</w:t>
      </w:r>
      <w:r w:rsidR="000D2B87" w:rsidRPr="000D2B87">
        <w:rPr>
          <w:rFonts w:asciiTheme="majorBidi" w:hAnsiTheme="majorBidi" w:cstheme="majorBidi"/>
          <w:sz w:val="24"/>
          <w:szCs w:val="24"/>
        </w:rPr>
        <w:t>)</w:t>
      </w:r>
    </w:p>
    <w:tbl>
      <w:tblPr>
        <w:tblStyle w:val="TableGrid"/>
        <w:tblW w:w="10075" w:type="dxa"/>
        <w:tblLook w:val="04A0" w:firstRow="1" w:lastRow="0" w:firstColumn="1" w:lastColumn="0" w:noHBand="0" w:noVBand="1"/>
      </w:tblPr>
      <w:tblGrid>
        <w:gridCol w:w="3186"/>
        <w:gridCol w:w="1011"/>
        <w:gridCol w:w="1119"/>
        <w:gridCol w:w="4759"/>
      </w:tblGrid>
      <w:tr w:rsidR="008759EB" w:rsidRPr="00870195" w:rsidTr="001B7177">
        <w:trPr>
          <w:trHeight w:val="300"/>
        </w:trPr>
        <w:tc>
          <w:tcPr>
            <w:tcW w:w="3186"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Term</w:t>
            </w:r>
          </w:p>
        </w:tc>
        <w:tc>
          <w:tcPr>
            <w:tcW w:w="1011"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Count</w:t>
            </w:r>
          </w:p>
        </w:tc>
        <w:tc>
          <w:tcPr>
            <w:tcW w:w="1119"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PValue</w:t>
            </w:r>
          </w:p>
        </w:tc>
        <w:tc>
          <w:tcPr>
            <w:tcW w:w="4759"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Genes</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Hepatitis C</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4662</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EIF2AK2, TRAF2, TNF</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nfluenza A</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9813</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NLRP3, EIF2AK2, TNF</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arkinson's disease</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52171</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RK2, SLC6A3, SNCA</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on-alcoholic fatty liver disease (NAFLD)</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58212</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TRAF2, TNF</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lzheimer's disease</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0255</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TNF, SNCA</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rotein processing in endoplasmic reticulum</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0988</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D1, EIF2AK2, TRAF2</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athways in cancer</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98</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TRAF2</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Herpes simplex infection</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1514</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EIF2AK2, TRAF2, TNF</w:t>
            </w:r>
          </w:p>
        </w:tc>
      </w:tr>
      <w:tr w:rsidR="008759EB" w:rsidRPr="00870195" w:rsidTr="001B7177">
        <w:trPr>
          <w:trHeight w:val="300"/>
        </w:trPr>
        <w:tc>
          <w:tcPr>
            <w:tcW w:w="318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Viral carcinogene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1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98979</w:t>
            </w:r>
          </w:p>
        </w:tc>
        <w:tc>
          <w:tcPr>
            <w:tcW w:w="4759"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YWHAQ, EIF2AK2, TRAF2</w:t>
            </w:r>
          </w:p>
        </w:tc>
      </w:tr>
    </w:tbl>
    <w:p w:rsidR="008759EB" w:rsidRPr="00870195" w:rsidRDefault="008759EB" w:rsidP="00FE09AA">
      <w:pPr>
        <w:rPr>
          <w:rFonts w:asciiTheme="majorBidi" w:hAnsiTheme="majorBidi" w:cstheme="majorBidi"/>
        </w:rPr>
      </w:pPr>
    </w:p>
    <w:p w:rsidR="00FE09AA"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6</w:t>
      </w:r>
      <w:r w:rsidRPr="00870195">
        <w:rPr>
          <w:rFonts w:asciiTheme="majorBidi" w:hAnsiTheme="majorBidi" w:cstheme="majorBidi"/>
          <w:b/>
          <w:bCs/>
          <w:sz w:val="24"/>
          <w:szCs w:val="24"/>
        </w:rPr>
        <w:t xml:space="preserve">. </w:t>
      </w:r>
      <w:r w:rsidR="000D2B87" w:rsidRPr="000D2B87">
        <w:rPr>
          <w:rFonts w:asciiTheme="majorBidi" w:hAnsiTheme="majorBidi" w:cstheme="majorBidi"/>
          <w:sz w:val="24"/>
          <w:szCs w:val="24"/>
        </w:rPr>
        <w:t>Pathways related to</w:t>
      </w:r>
      <w:r w:rsidR="000D2B87">
        <w:rPr>
          <w:rFonts w:asciiTheme="majorBidi" w:hAnsiTheme="majorBidi" w:cstheme="majorBidi"/>
          <w:sz w:val="24"/>
          <w:szCs w:val="24"/>
        </w:rPr>
        <w:t xml:space="preserve"> the</w:t>
      </w:r>
      <w:r w:rsidR="000D2B87" w:rsidRPr="000D2B87">
        <w:rPr>
          <w:rFonts w:asciiTheme="majorBidi" w:hAnsiTheme="majorBidi" w:cstheme="majorBidi"/>
          <w:sz w:val="24"/>
          <w:szCs w:val="24"/>
        </w:rPr>
        <w:t xml:space="preserve"> </w:t>
      </w:r>
      <w:r w:rsidR="000D2B87">
        <w:rPr>
          <w:rFonts w:asciiTheme="majorBidi" w:hAnsiTheme="majorBidi" w:cstheme="majorBidi"/>
          <w:sz w:val="24"/>
          <w:szCs w:val="24"/>
        </w:rPr>
        <w:t>seventh</w:t>
      </w:r>
      <w:r w:rsidR="000D2B87" w:rsidRPr="000D2B87">
        <w:rPr>
          <w:rFonts w:asciiTheme="majorBidi" w:hAnsiTheme="majorBidi" w:cstheme="majorBidi"/>
          <w:sz w:val="24"/>
          <w:szCs w:val="24"/>
        </w:rPr>
        <w:t xml:space="preserve"> group of genes (Cluster</w:t>
      </w:r>
      <w:r w:rsidR="000D2B87">
        <w:rPr>
          <w:rFonts w:asciiTheme="majorBidi" w:hAnsiTheme="majorBidi" w:cstheme="majorBidi"/>
          <w:sz w:val="24"/>
          <w:szCs w:val="24"/>
        </w:rPr>
        <w:t>7</w:t>
      </w:r>
      <w:r w:rsidR="000D2B87" w:rsidRPr="000D2B87">
        <w:rPr>
          <w:rFonts w:asciiTheme="majorBidi" w:hAnsiTheme="majorBidi" w:cstheme="majorBidi"/>
          <w:sz w:val="24"/>
          <w:szCs w:val="24"/>
        </w:rPr>
        <w:t>)</w:t>
      </w:r>
    </w:p>
    <w:tbl>
      <w:tblPr>
        <w:tblStyle w:val="TableGrid"/>
        <w:tblW w:w="10075" w:type="dxa"/>
        <w:tblLook w:val="04A0" w:firstRow="1" w:lastRow="0" w:firstColumn="1" w:lastColumn="0" w:noHBand="0" w:noVBand="1"/>
      </w:tblPr>
      <w:tblGrid>
        <w:gridCol w:w="3150"/>
        <w:gridCol w:w="1378"/>
        <w:gridCol w:w="1121"/>
        <w:gridCol w:w="4426"/>
      </w:tblGrid>
      <w:tr w:rsidR="008759EB" w:rsidRPr="00870195" w:rsidTr="001B7177">
        <w:trPr>
          <w:trHeight w:val="300"/>
        </w:trPr>
        <w:tc>
          <w:tcPr>
            <w:tcW w:w="3150"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Term</w:t>
            </w:r>
          </w:p>
        </w:tc>
        <w:tc>
          <w:tcPr>
            <w:tcW w:w="1378"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Count</w:t>
            </w:r>
          </w:p>
        </w:tc>
        <w:tc>
          <w:tcPr>
            <w:tcW w:w="1121"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PValue</w:t>
            </w:r>
          </w:p>
        </w:tc>
        <w:tc>
          <w:tcPr>
            <w:tcW w:w="4426"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Genes</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eurotrophin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4E-11</w:t>
            </w:r>
          </w:p>
        </w:tc>
        <w:tc>
          <w:tcPr>
            <w:tcW w:w="4426" w:type="dxa"/>
            <w:noWrap/>
            <w:hideMark/>
          </w:tcPr>
          <w:p w:rsidR="008759EB" w:rsidRPr="00870195" w:rsidRDefault="008759EB" w:rsidP="00715F69">
            <w:pPr>
              <w:ind w:right="-300"/>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NTF3,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MAPK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5E-04</w:t>
            </w:r>
          </w:p>
        </w:tc>
        <w:tc>
          <w:tcPr>
            <w:tcW w:w="4426" w:type="dxa"/>
            <w:noWrap/>
            <w:hideMark/>
          </w:tcPr>
          <w:p w:rsidR="008759EB" w:rsidRPr="00870195" w:rsidRDefault="008759EB" w:rsidP="00715F69">
            <w:pPr>
              <w:ind w:right="-120"/>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optosis</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3433</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nflammatory mediator regulation of TRP channels</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08392</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I3K-Akt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11529</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GFR, IRS1,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atural killer cell mediated cytotoxicit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12791</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CK, PTK2B, PIK3R1</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ap1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35517</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GFR,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as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40641</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GFR, PIK3R1, NGF</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ldosterone-regulated sodium reabsorption</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55305</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RS1, PIK3R1</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ype II diabetes mellitus</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6767</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RS1, PIK3R1</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egulation of lipolysis in adipocytes</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78538</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RS1, PIK3R1</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mTOR signaling pathway</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1238</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RS1, PIK3R1</w:t>
            </w:r>
          </w:p>
        </w:tc>
      </w:tr>
      <w:tr w:rsidR="008759EB" w:rsidRPr="00870195" w:rsidTr="001B7177">
        <w:trPr>
          <w:trHeight w:val="300"/>
        </w:trPr>
        <w:tc>
          <w:tcPr>
            <w:tcW w:w="315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entral carbon metabolism in cancer</w:t>
            </w:r>
          </w:p>
        </w:tc>
        <w:tc>
          <w:tcPr>
            <w:tcW w:w="1378"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9293</w:t>
            </w:r>
          </w:p>
        </w:tc>
        <w:tc>
          <w:tcPr>
            <w:tcW w:w="44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PIK3R1</w:t>
            </w:r>
          </w:p>
        </w:tc>
      </w:tr>
    </w:tbl>
    <w:p w:rsidR="008759EB" w:rsidRPr="00870195" w:rsidRDefault="008759EB" w:rsidP="00FE09AA">
      <w:pPr>
        <w:rPr>
          <w:rFonts w:asciiTheme="majorBidi" w:hAnsiTheme="majorBidi" w:cstheme="majorBidi"/>
        </w:rPr>
      </w:pPr>
    </w:p>
    <w:p w:rsidR="00FE09AA"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7</w:t>
      </w:r>
      <w:r w:rsidRPr="00870195">
        <w:rPr>
          <w:rFonts w:asciiTheme="majorBidi" w:hAnsiTheme="majorBidi" w:cstheme="majorBidi"/>
          <w:b/>
          <w:bCs/>
          <w:sz w:val="24"/>
          <w:szCs w:val="24"/>
        </w:rPr>
        <w:t xml:space="preserve">. </w:t>
      </w:r>
      <w:r w:rsidR="000D2B87" w:rsidRPr="000D2B87">
        <w:rPr>
          <w:rFonts w:asciiTheme="majorBidi" w:hAnsiTheme="majorBidi" w:cstheme="majorBidi"/>
          <w:sz w:val="24"/>
          <w:szCs w:val="24"/>
        </w:rPr>
        <w:t xml:space="preserve">Pathways related to </w:t>
      </w:r>
      <w:r w:rsidR="000D2B87">
        <w:rPr>
          <w:rFonts w:asciiTheme="majorBidi" w:hAnsiTheme="majorBidi" w:cstheme="majorBidi"/>
          <w:sz w:val="24"/>
          <w:szCs w:val="24"/>
        </w:rPr>
        <w:t>the eighth</w:t>
      </w:r>
      <w:r w:rsidR="000D2B87" w:rsidRPr="000D2B87">
        <w:rPr>
          <w:rFonts w:asciiTheme="majorBidi" w:hAnsiTheme="majorBidi" w:cstheme="majorBidi"/>
          <w:sz w:val="24"/>
          <w:szCs w:val="24"/>
        </w:rPr>
        <w:t xml:space="preserve"> group of genes (Cluster</w:t>
      </w:r>
      <w:r w:rsidR="000D2B87">
        <w:rPr>
          <w:rFonts w:asciiTheme="majorBidi" w:hAnsiTheme="majorBidi" w:cstheme="majorBidi"/>
          <w:sz w:val="24"/>
          <w:szCs w:val="24"/>
        </w:rPr>
        <w:t>8</w:t>
      </w:r>
      <w:r w:rsidR="000D2B87" w:rsidRPr="000D2B87">
        <w:rPr>
          <w:rFonts w:asciiTheme="majorBidi" w:hAnsiTheme="majorBidi" w:cstheme="majorBidi"/>
          <w:sz w:val="24"/>
          <w:szCs w:val="24"/>
        </w:rPr>
        <w:t>)</w:t>
      </w:r>
    </w:p>
    <w:tbl>
      <w:tblPr>
        <w:tblStyle w:val="TableGrid"/>
        <w:tblW w:w="10075" w:type="dxa"/>
        <w:tblLook w:val="04A0" w:firstRow="1" w:lastRow="0" w:firstColumn="1" w:lastColumn="0" w:noHBand="0" w:noVBand="1"/>
      </w:tblPr>
      <w:tblGrid>
        <w:gridCol w:w="4860"/>
        <w:gridCol w:w="1011"/>
        <w:gridCol w:w="1121"/>
        <w:gridCol w:w="3083"/>
      </w:tblGrid>
      <w:tr w:rsidR="008759EB" w:rsidRPr="00870195" w:rsidTr="001B7177">
        <w:trPr>
          <w:trHeight w:val="300"/>
        </w:trPr>
        <w:tc>
          <w:tcPr>
            <w:tcW w:w="4860"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Term</w:t>
            </w:r>
          </w:p>
        </w:tc>
        <w:tc>
          <w:tcPr>
            <w:tcW w:w="1011"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Count</w:t>
            </w:r>
          </w:p>
        </w:tc>
        <w:tc>
          <w:tcPr>
            <w:tcW w:w="1121"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PValue</w:t>
            </w:r>
          </w:p>
        </w:tc>
        <w:tc>
          <w:tcPr>
            <w:tcW w:w="3083" w:type="dxa"/>
            <w:noWrap/>
            <w:hideMark/>
          </w:tcPr>
          <w:p w:rsidR="008759EB" w:rsidRPr="00746DFB" w:rsidRDefault="008759EB" w:rsidP="00715F69">
            <w:pPr>
              <w:jc w:val="center"/>
              <w:rPr>
                <w:rFonts w:asciiTheme="majorBidi" w:eastAsia="Times New Roman" w:hAnsiTheme="majorBidi" w:cstheme="majorBidi"/>
                <w:b/>
                <w:bCs/>
                <w:color w:val="000000"/>
              </w:rPr>
            </w:pPr>
            <w:r w:rsidRPr="00746DFB">
              <w:rPr>
                <w:rFonts w:asciiTheme="majorBidi" w:eastAsia="Times New Roman" w:hAnsiTheme="majorBidi" w:cstheme="majorBidi"/>
                <w:b/>
                <w:bCs/>
                <w:color w:val="000000"/>
              </w:rPr>
              <w:t>Genes</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Malaria</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32E-04</w:t>
            </w:r>
          </w:p>
        </w:tc>
        <w:tc>
          <w:tcPr>
            <w:tcW w:w="3083" w:type="dxa"/>
            <w:noWrap/>
            <w:hideMark/>
          </w:tcPr>
          <w:p w:rsidR="008759EB" w:rsidRPr="00870195" w:rsidRDefault="008759EB" w:rsidP="00715F69">
            <w:pPr>
              <w:ind w:right="-165"/>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1,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frican trypanosomia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2845</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nflammatory bowel disease (IBD)</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54559</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eishmania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60373</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ertus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63682</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hagas disease (American trypanosomia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7381</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moebia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88997</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IL1B</w:t>
            </w:r>
          </w:p>
        </w:tc>
      </w:tr>
      <w:tr w:rsidR="008759EB" w:rsidRPr="00870195" w:rsidTr="001B7177">
        <w:trPr>
          <w:trHeight w:val="300"/>
        </w:trPr>
        <w:tc>
          <w:tcPr>
            <w:tcW w:w="4860"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Toxoplasmosis</w:t>
            </w:r>
          </w:p>
        </w:tc>
        <w:tc>
          <w:tcPr>
            <w:tcW w:w="10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w:t>
            </w:r>
          </w:p>
        </w:tc>
        <w:tc>
          <w:tcPr>
            <w:tcW w:w="112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0.092222</w:t>
            </w:r>
          </w:p>
        </w:tc>
        <w:tc>
          <w:tcPr>
            <w:tcW w:w="3083"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DLR</w:t>
            </w:r>
          </w:p>
        </w:tc>
      </w:tr>
    </w:tbl>
    <w:p w:rsidR="00FE09AA" w:rsidRPr="00870195" w:rsidRDefault="00FE09AA" w:rsidP="00FE09AA">
      <w:pPr>
        <w:rPr>
          <w:rFonts w:asciiTheme="majorBidi" w:hAnsiTheme="majorBidi" w:cstheme="majorBidi"/>
        </w:rPr>
      </w:pPr>
    </w:p>
    <w:p w:rsidR="00FE09AA" w:rsidRPr="00870195" w:rsidRDefault="00FE09AA">
      <w:pPr>
        <w:rPr>
          <w:rFonts w:asciiTheme="majorBidi" w:hAnsiTheme="majorBidi" w:cstheme="majorBidi"/>
        </w:rPr>
      </w:pPr>
    </w:p>
    <w:p w:rsidR="00FE09AA" w:rsidRPr="000D2B8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8</w:t>
      </w:r>
      <w:r w:rsidRPr="00870195">
        <w:rPr>
          <w:rFonts w:asciiTheme="majorBidi" w:hAnsiTheme="majorBidi" w:cstheme="majorBidi"/>
          <w:b/>
          <w:bCs/>
          <w:sz w:val="24"/>
          <w:szCs w:val="24"/>
        </w:rPr>
        <w:t>.</w:t>
      </w:r>
      <w:r w:rsidR="000D2B87">
        <w:rPr>
          <w:rFonts w:asciiTheme="majorBidi" w:hAnsiTheme="majorBidi" w:cstheme="majorBidi"/>
          <w:b/>
          <w:bCs/>
          <w:sz w:val="24"/>
          <w:szCs w:val="24"/>
        </w:rPr>
        <w:t xml:space="preserve"> </w:t>
      </w:r>
      <w:r w:rsidR="001B7177" w:rsidRPr="000D2B87">
        <w:rPr>
          <w:rFonts w:asciiTheme="majorBidi" w:hAnsiTheme="majorBidi" w:cstheme="majorBidi"/>
          <w:sz w:val="24"/>
          <w:szCs w:val="24"/>
        </w:rPr>
        <w:t>Biological process</w:t>
      </w:r>
      <w:r w:rsidR="001B7177">
        <w:rPr>
          <w:rFonts w:asciiTheme="majorBidi" w:hAnsiTheme="majorBidi" w:cstheme="majorBidi"/>
          <w:sz w:val="24"/>
          <w:szCs w:val="24"/>
        </w:rPr>
        <w:t>es</w:t>
      </w:r>
      <w:r w:rsidR="001B7177" w:rsidRPr="000D2B87">
        <w:rPr>
          <w:rFonts w:asciiTheme="majorBidi" w:hAnsiTheme="majorBidi" w:cstheme="majorBidi"/>
          <w:sz w:val="24"/>
          <w:szCs w:val="24"/>
        </w:rPr>
        <w:t xml:space="preserve"> r</w:t>
      </w:r>
      <w:r w:rsidR="001B7177">
        <w:rPr>
          <w:rFonts w:asciiTheme="majorBidi" w:hAnsiTheme="majorBidi" w:cstheme="majorBidi"/>
          <w:sz w:val="24"/>
          <w:szCs w:val="24"/>
        </w:rPr>
        <w:t xml:space="preserve">elated to </w:t>
      </w:r>
      <w:r w:rsidR="00DE37C5">
        <w:rPr>
          <w:rFonts w:asciiTheme="majorBidi" w:hAnsiTheme="majorBidi" w:cstheme="majorBidi"/>
          <w:sz w:val="24"/>
          <w:szCs w:val="24"/>
        </w:rPr>
        <w:t xml:space="preserve">the </w:t>
      </w:r>
      <w:r w:rsidR="001B7177">
        <w:rPr>
          <w:rFonts w:asciiTheme="majorBidi" w:hAnsiTheme="majorBidi" w:cstheme="majorBidi"/>
          <w:sz w:val="24"/>
          <w:szCs w:val="24"/>
        </w:rPr>
        <w:t>first</w:t>
      </w:r>
      <w:r w:rsidR="001B7177" w:rsidRPr="000D2B87">
        <w:rPr>
          <w:rFonts w:asciiTheme="majorBidi" w:hAnsiTheme="majorBidi" w:cstheme="majorBidi"/>
          <w:sz w:val="24"/>
          <w:szCs w:val="24"/>
        </w:rPr>
        <w:t xml:space="preserve"> group of genes (Cluster </w:t>
      </w:r>
      <w:r w:rsidR="001B7177">
        <w:rPr>
          <w:rFonts w:asciiTheme="majorBidi" w:hAnsiTheme="majorBidi" w:cstheme="majorBidi"/>
          <w:sz w:val="24"/>
          <w:szCs w:val="24"/>
        </w:rPr>
        <w:t>1</w:t>
      </w:r>
      <w:r w:rsidR="001B7177" w:rsidRPr="000D2B87">
        <w:rPr>
          <w:rFonts w:asciiTheme="majorBidi" w:hAnsiTheme="majorBidi" w:cstheme="majorBidi"/>
          <w:sz w:val="24"/>
          <w:szCs w:val="24"/>
        </w:rPr>
        <w:t>)</w:t>
      </w:r>
    </w:p>
    <w:tbl>
      <w:tblPr>
        <w:tblStyle w:val="TableGrid"/>
        <w:tblW w:w="10165" w:type="dxa"/>
        <w:tblLook w:val="04A0" w:firstRow="1" w:lastRow="0" w:firstColumn="1" w:lastColumn="0" w:noHBand="0" w:noVBand="1"/>
      </w:tblPr>
      <w:tblGrid>
        <w:gridCol w:w="3343"/>
        <w:gridCol w:w="1011"/>
        <w:gridCol w:w="1236"/>
        <w:gridCol w:w="4575"/>
      </w:tblGrid>
      <w:tr w:rsidR="00351E45" w:rsidRPr="00870195" w:rsidTr="001B7177">
        <w:trPr>
          <w:trHeight w:val="300"/>
        </w:trPr>
        <w:tc>
          <w:tcPr>
            <w:tcW w:w="3343" w:type="dxa"/>
            <w:noWrap/>
            <w:hideMark/>
          </w:tcPr>
          <w:p w:rsidR="00351E45" w:rsidRPr="00715F69" w:rsidRDefault="00351E45"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Term</w:t>
            </w:r>
          </w:p>
        </w:tc>
        <w:tc>
          <w:tcPr>
            <w:tcW w:w="1011" w:type="dxa"/>
            <w:noWrap/>
            <w:hideMark/>
          </w:tcPr>
          <w:p w:rsidR="00351E45" w:rsidRPr="00715F69" w:rsidRDefault="00351E45"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Count</w:t>
            </w:r>
          </w:p>
        </w:tc>
        <w:tc>
          <w:tcPr>
            <w:tcW w:w="1236" w:type="dxa"/>
            <w:noWrap/>
            <w:hideMark/>
          </w:tcPr>
          <w:p w:rsidR="00351E45" w:rsidRPr="00715F69" w:rsidRDefault="00351E45"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PValue</w:t>
            </w:r>
          </w:p>
        </w:tc>
        <w:tc>
          <w:tcPr>
            <w:tcW w:w="4575" w:type="dxa"/>
            <w:noWrap/>
            <w:hideMark/>
          </w:tcPr>
          <w:p w:rsidR="00351E45" w:rsidRPr="00715F69" w:rsidRDefault="00351E45"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Genes</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66~transcription from RNA polymerase II promoter</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6E-13</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57~regulation of transcription from RNA polymerase II promoter</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5E-13</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5~positive regulation of cellular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75E-13</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CNT1, CDKN2A, NOS3, VDR, NR1H2, CAV1, ESR1, TBX3, ESR2, RUNX1, AR, RXRA, SP1,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935~positive regulation of nucleobase-containing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4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CNT1, CDKN2A, NOS3,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53~negative regulation of RNA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7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8~positive regulation of cellular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4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CNT1, CDKN2A, NOS3,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23~negative regulation of cellular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8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TP63, ABCA1, POU2F1, UBE2I, CDKN2A, NOS3, VDR, NR1H2, CAV1, ESR1, TBX3,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1~positive regulation of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1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CNT1, CDKN2A, NOS3,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73~positive regulation of nitrogen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20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CNT1, CDKN2A, NOS3,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3~positive regulation of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8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CNT1, CDKN2A, NOS3, VDR, NR1H2, CAV1, ESR1, TBX3, ESR2, RUNX1, AR, RXRA, SP1,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892~negative regulation of transcription, DNA-template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44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893~positive regulation of transcription, DNA-template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59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3508~positive regulation of nucleic acid-templated transcrip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59E-12</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680~positive regulation of RNA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1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934~negative regulation of nucleobase-containing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4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3507~negative regulation of nucleic acid-templated transcrip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5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54~positive regulation of RNA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6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9~negative regulation of biologic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8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TP63, ABCA1, POU2F1, UBE2I, CDKN2A, NOS3, VDR, NR1H2, CAV1, ESR1, TBX3,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558~negative regulation of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3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AR,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679~negative regulation of RNA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7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28~positive regulation of gene express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8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22~positive regulation of cellular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3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UBD, TP63, ABCA1, UBE2I, CDKN2A, NOS3, VDR, NR1H2, CAV1, ESR1, TBX3, ESR2, RUNX1, BCR, AR, SP1,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29~negative regulation of gene express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45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944~positive regulation of transcription from RNA polymerase II promoter</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47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05~negative regulation of macromolecule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6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SNX3, AR, RXRA,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0~negative regulation of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4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AR,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72~negative regulation of nitrogen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56E-11</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0113~negative regulation of cellular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3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438~aromatic compound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5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557~positive regulation of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1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CNT1, CDKN2A, VDR, NR1H2,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362~organic cyclic compound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6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04~positive regulation of macromolecule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3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VDR, NR1H2, CAV1, ESR1, TBX3, ESR2, RUNX1, AR, RXRA, SP1,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2~negative regulation of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8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SNX3, AR, RXRA,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7~negative regulation of cellular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1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DKN2A, VDR, NR1H2, CAV1, ESR1, TBX3, ESR2, RUNX1, RXRA,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8~positive regulation of biologic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52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UBD, TP63, ABCA1, UBE2I, CDKN2A, NOS3, VDR, NR1H2, CAV1, ESR1, TBX3, ESR2, RUNX1, BCR, AR, SP1,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45~response to steroid hormon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45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CAV1, FAS,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401~steroid hormone mediated signaling pathwa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14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1~regulation of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20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UBD, NME8, FAS, PIN1, PPARG, PPARA,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3993~response to lipi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11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OS3, VDR, NR1H2, CAV1, ESR1, ESR2, BCR, AR, RXRA, FAS, PPARG, PPARA, CLOCK</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6~regulation of signal transdu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78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NR1H2, CAV1, ESR1, ESR2, BCR, SNX3, AR, UBD, NME8, FAS, PIN1, PPARG,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4654~nucleobase-containing compound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90E-10</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8130~heterocyc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7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8~regulation of biological qualit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0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CNT1, CDKN2A, NOS3, VDR, NR1H2, CAV1, ESR1, TBX3, BCR, AR, RXRA, SP1, NME8,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093~positive regulation of molecular fun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0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OS3, VDR, NR1H2, CAV1, ESR1, GRIN2B, ESR2, BCR, AR, FAS, PIN1, PPARG, CLOCK,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9~regulation of molecular fun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1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OS3, VDR, NR1H2, CAV1, ESR1, GRIN2B, ESR2, BCR, AR,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0122~negative regulation of transcription from RNA polymerase II promoter</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1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VDR, NR1H2, CAV1, ESR1, TBX3, ESR2, RXRA, PPARG, PPARA,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219~regulation of nucleobase-containing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6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NOS3,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1~regulation of apopto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3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UBD, NME8,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7~regulation of programmed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2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UBD, NME8,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755~hormone-mediated signaling pathwa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2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39~regulation of multicellular organism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3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DKN2A, NOS3, VDR, NR1H2, CAV1, ESR1, TBX3, RUNX1, BCR, SNX3, AR, RXRA, FAS, PIN1, PPARG,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6~regulation of cell communic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55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NR1H2, CAV1, ESR1, ESR2, BCR, SNX3, AR, UBD, NME8, FAS, PIN1, PPARG,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4~negative regulation of cellular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17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UBE2I, POU2F1, CCNT1, CDKN2A, VDR, NR1H2, CAV1, ESR1, TBX3, ESR2, RUNX1, RXRA,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6~regulation of cellular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28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NOS3,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83~cellular response to steroid hormone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14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1~regulation of signaling</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45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NR1H2, CAV1, ESR1, ESR2, BCR, SNX3, AR, UBD, NME8, FAS, PIN1, PPARG,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89~regulation of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19E-09</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NOS3,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96~cellular response to lipi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4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AR, RXRA, VDR, NOS3, NR1H2,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595~regulation of cell differen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9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DKN2A, VDR, NR1H2, CAV1, TBX3, RUNX1, SNX3, AR, FAS, PIN1, PPARG, PPARA,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71~regulation of nitrogen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1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NOS3,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407~cellular response to organic cyclic compoun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8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AR, RXRA, VDR, NR1H2, CAV1,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0522~intracellular receptor signaling pathwa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3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271~cellular nitrogen compound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4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033~response to organic substanc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0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NOS3, VDR, NR1H2, CAV1, ESR1, GRIN2B, ESR2, BCR, AR, RXRA, SP1, UBD, FAS, PIN1, PPARG, PPARA, CLOCK,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55~regulation of transcription, DNA-template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2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51~transcription, DNA-template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4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3506~regulation of nucleic acid-templated transcrip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1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67~transcription initiation from RNA polymerase II promoter</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9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3~regulation of response to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2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NR1H2, CAV1, ESR1, ESR2, BCR, SNX3, AR, UBD, NME8,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141~regulation of RNA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0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0154~cell differen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9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DKN2A, VDR, NR1H2, CAV1, ESR1, TBX3, RUNX1, SNX3, AR, RXRA, UBD, NME8,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5~negative regulation of response to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4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OS3, NR1H2, CAV1, ESR1, ESR2, BCR, AR, NME8, FAS, PIN1, PPARG, PPARA,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0~single organism signaling</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6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TBX3,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5~positive regulation of apopto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6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VDR, CAV1, UBD,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19~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1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UBD, NME8, FAS, PIN1, PPARG, PPARA,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2~signaling</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6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TBX3,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8~positive regulation of programmed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3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VDR, CAV1, UBD,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54~cell communic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5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TBX3,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716~cellular response to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58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52~regulation of RNA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3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97659~nucleic acid-templated transcrip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9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0026~regulation of multicellular organismal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4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DKN2A, NOS3, VDR, CAV1, ESR1, TBX3, RUNX1, SNX3, AR, RXRA, FAS, PIN1, PPARG,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5~signal transdu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82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ESR2,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704~multi-organism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25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UBE2I, CCNT1, NOS3, VDR, CAV1, ESR1, BCR, SNX3, AR, RXRA, SP1, NME8, FAS,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80090~regulation of primary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27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TP63, ABCA1, POU2F1, UBE2I, CDKN2A, NOS3, VDR, NR1H2, CAV1, ESR1, TBX3, ESR2, RUNX1, AR, SP1,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2~positive regulation of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53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VDR, CAV1, UBD,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90~regulation of catalytic activit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82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OS3, VDR, NR1H2, CAV1, ESR1, GRIN2B, BCR, AR,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870~cellular response to hormone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35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SP1, VDR, NR1H2, CAV1,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774~RNA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25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725~cellular aromatic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99E-08</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887~negative regulation of cholesterol storag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3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93~regulation of development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6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DKN2A, NOS3, VDR, CAV1, ESR1, TBX3, RUNX1, BCR, SNX3, AR, RXRA, FAS, PIN1, PPARG,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719~response to endogenous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6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VDR, NR1H2, CAV1, ESR1, ESR2, AR, RXRA, SP1, FAS, PIN1, PPARG, PPARA, CLOCK,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0112~regulation of cellular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8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869~cellular development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9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DKN2A, VDR, NR1H2, CAV1, ESR1, TBX3, RUNX1, SNX3, AR, RXRA, UBD, NME8,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85~positive regulation of catalytic activit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6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OS3, VDR, NR1H2, CAV1, ESR1, GRIN2B, BCR, FAS, PIN1, PPARG,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725~response to hormon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4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SP1, VDR, NR1H2, CAV1, FAS,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2501~programmed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7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UBD, NME8,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352~DNA-templated transcription, ini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2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R1H2, PPARG, PPARA, ESR1,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249~cellular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6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556~regulation of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4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221~response to chemical</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2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NOS3, VDR, NR1H2, CAV1, ESR1, GRIN2B, ESR2, BCR, AR, RXRA, SP1, UBD,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360~organic cyclic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7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222~regulation of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4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TP63, ABCA1, POU2F1, UBE2I, CDKN2A, NOS3, VDR, NR1H2, CAV1, ESR1, TBX3, ESR2, RUNX1, AR, SP1,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4070~response to organic cyclic compoun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5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AR, RXRA, VDR, NR1H2, CAV1, FAS,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576~organic substanc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2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270~positive regulation of cellular protein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6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R1H2, CAV1, ESR1, AR, RXRA, FAS, PIN1, PPARG,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0887~cellular response to chemical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1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NOS3, VDR, NR1H2, CAV1, ESR1, ESR2, AR, RXRA, SP1, NME8, FAS, PIN1, PPARG, PPARA, CLOCK, TP5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058~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4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531~regulation of intracellular signal transdu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9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CAV1, ESR1, BCR, AR, UBD, NME8, FAS, PIN1,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139~nucleobase-containing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23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15~apopto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80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TBX3, AR, UBD, NME8,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3~regulation of cellular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7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468~regulation of gene express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13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7~positive regulation of protein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54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R1H2, CAV1, ESR1, AR, RXRA, FAS, PIN1, PPARG,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6483~heterocycle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63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7~single-multicellular organism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22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CDKN2A, NOS3, VDR, NR1H2, CAV1, GRIN2B, ESR1, TBX3, RUNX1, BCR, AR,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80134~regulation of response to str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05E-07</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NR1H2, CAV1, ESR1, BCR, NME8, PPARG, PPARA,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1~rhythm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P1, NOS3, FAS, PPARG, PPARA, ESR1, TP53, CLOCK</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443~mammary gland morphogenesi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7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VDR, CAV1, ESR1,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4645~cellular 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0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596~negative regulation of cell differen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DKN2A, NR1H2, CAV1, PPARG, PPARA, TP63, TBX3, TP73, RUNX1</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10~cellular response to organic substanc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3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NOS3, VDR, NR1H2, CAV1, ESR1, ESR2, AR, RXRA, SP1, FAS, PIN1, PPARG, PPARA, CLOCK</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704~organic substance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SNX3, RXRA, UBD, TP63, ABCA1, POU2F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36~regulation of hydrolase activit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8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NR1H2, CAV1, ESR1, GRIN2B, BCR, FAS, PIN1, PPARG, TP53, TP6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8~negative regulation of signal transdu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R1H2, NME8, CAV1, FAS, PIN1, PPARG, ESR1, CLOCK, ESR2, TP73</w:t>
            </w:r>
          </w:p>
        </w:tc>
      </w:tr>
      <w:tr w:rsidR="00351E45" w:rsidRPr="00870195" w:rsidTr="001B7177">
        <w:trPr>
          <w:trHeight w:val="300"/>
        </w:trPr>
        <w:tc>
          <w:tcPr>
            <w:tcW w:w="3343" w:type="dxa"/>
            <w:noWrap/>
            <w:hideMark/>
          </w:tcPr>
          <w:p w:rsidR="00351E45" w:rsidRPr="00870195" w:rsidRDefault="00351E45">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 xml:space="preserve">GO:0010745~negative regulation of </w:t>
            </w:r>
            <w:r w:rsidR="00DE37C5" w:rsidRPr="00870195">
              <w:rPr>
                <w:rFonts w:asciiTheme="majorBidi" w:eastAsia="Times New Roman" w:hAnsiTheme="majorBidi" w:cstheme="majorBidi"/>
                <w:color w:val="000000"/>
                <w:sz w:val="20"/>
                <w:szCs w:val="20"/>
              </w:rPr>
              <w:t>macrophage</w:t>
            </w:r>
            <w:r w:rsidR="00DE37C5">
              <w:rPr>
                <w:rFonts w:asciiTheme="majorBidi" w:eastAsia="Times New Roman" w:hAnsiTheme="majorBidi" w:cstheme="majorBidi"/>
                <w:color w:val="000000"/>
                <w:sz w:val="20"/>
                <w:szCs w:val="20"/>
              </w:rPr>
              <w:t>-</w:t>
            </w:r>
            <w:r w:rsidRPr="00870195">
              <w:rPr>
                <w:rFonts w:asciiTheme="majorBidi" w:eastAsia="Times New Roman" w:hAnsiTheme="majorBidi" w:cstheme="majorBidi"/>
                <w:color w:val="000000"/>
                <w:sz w:val="20"/>
                <w:szCs w:val="20"/>
              </w:rPr>
              <w:t>derived foam cell differen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885~regulation of cholesterol storag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2612~gland morphogenesi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VDR, CAV1, ESR1, TP63,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6070~RNA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059~macromolecule biosynthe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POU2F1, CCNT1, CDKN2A, VDR, NR1H2, CAV1, ESR1, TBX3, ESR2, RUNX1, AR, RXRA, SP1,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548~negative regulation of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3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ME8, CAV1, FAS, PIN1, PPARA, TP53, TP63, TBX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878~cholesterol storag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5556~intracellular signal transduc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CAV1, ESR1, GRIN2B, BCR, AR, UBD, NME8, FAS, PIN1,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807~nitrogen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9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255~regulation of macromolecule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SNX3, AR, RXRA, SP1,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8~negative regulation of cell communic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R1H2, NME8, CAV1, FAS, PIN1, PPARG, ESR1, CLOCK, ESR2,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467~gene express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0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POU2F1, CCNT1, CDKN2A, VDR, NR1H2, CAV1, ESR1, TBX3, ESR2, RUNX1, AR, RXRA, SP1,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495~cellular response to endogenous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3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SP1, VDR, NR1H2, CAV1, PIN1, PPARG, PPARA, ESR1, CLOCK, ESR2</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7~negative regulation of signaling</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R1H2, NME8, CAV1, FAS, PIN1, PPARG, ESR1, CLOCK, ESR2,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896~response to stimulu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888~negative regulation of lipid storag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4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700~response to oxygen-containing compound</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OS3, VDR, CAV1, ESR1, GRIN2B, BCR, RXRA, SP1, NME8, FAS,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88~tissue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0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VDR, CAV1, ESR1, TBX3, RUNX1, AR, RXRA, PIN1, PPARG, PPARA, CLOCK,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152~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3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SNX3, RXRA, UBD, TP63, ABCA1, POU2F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233~regulation of apoptotic signaling pathway</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4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ME8, CAV1, FAS,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501~multicellular organismal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4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SNX3, RXRA, UBD, TP63, ABCA1, CDKN2A, NOS3, VDR, NR1H2, CAV1, GRIN2B, ESR1, TBX3,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3~animal organ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RUNX1, BCR, AR, RXRA, UBD, FAS, PIN1, PPARG, PPARA,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915~lipid storage</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NR1H2, CAV1, PPARG, PPARA</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275~multicellular organism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04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RUNX1, BCR, SNX3, AR, RXRA, UBD, NME8, FAS,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5265~organ grow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2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CAMK2D, RXRA, PIN1, ESR1,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0855~epithelial cell differenti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3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CAV1, PPARG, ESR1, CLOCK, TP63,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4641~cellular nitrogen compound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1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RXRA, TP63, ABCA1, POU2F1, UBE2I, CDKN2A, NOS3, VDR, NR1H2, CAV1, ESR1, TBX3, ESR2, RUNX1, AR, SP1, NME8,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049~regulation of transpor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DKN2A, NOS3, NR1H2, CAV1, BCR, SNX3,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879~regulation of localiz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8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CDKN2A, NOS3, NR1H2, CAV1, BCR, SNX3, AR, PIN1,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237~cellular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4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NMT, CAMK2D, CCNT1, RXRA, UBD, TP63, ABCA1, POU2F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127~regulation of cell prolifer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6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AR, FAS,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6~regulation of protein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68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UBE2I, CCNT1, CDKN2A, NR1H2, CAV1, ESR1, SNX3, AR, RXRA, FAS, PIN1,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444~branching involved in mammary gland duct morphogenesi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70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VDR, ESR1,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608~reproductive structure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99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OS3, PPARG, ESR1, TP63,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50~response to str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06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BCA1, CAMK2D, UBE2I, CDKN2A, NOS3, NR1H2, CAV1, ESR1, TBX3, BCR, UBD, NME8, FAS, PPARG, PPARA, CLOCK,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83~cell proliferation</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08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DKN2A, NOS3, VDR, CAV1, ESR1, TBX3, RUNX1, AR, RXRA, PPARG, TP53, TP6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238~primary metabol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22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CAMK2D, CCNT1, SNX3, RXRA, UBD, TP63, ABCA1, POU2F1, UBE2I, CDKN2A, NOS3, VDR, NR1H2, CAV1, GRIN2B, ESR1, TBX3, ESR2, RUNX1, BCR, AR, SP1, NME8, FAS, PIN1, PPARG, PPARA, CLOCK, TP5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1458~reproductive system development</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55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RXRA, VDR, NOS3, PPARG, ESR1, TP63, TBX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6~negative regulation of apoptotic process</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38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ME8, CAV1, FAS, PIN1, TP53, TP63, TBX3, TP73</w:t>
            </w:r>
          </w:p>
        </w:tc>
      </w:tr>
      <w:tr w:rsidR="00351E45" w:rsidRPr="00870195" w:rsidTr="001B7177">
        <w:trPr>
          <w:trHeight w:val="300"/>
        </w:trPr>
        <w:tc>
          <w:tcPr>
            <w:tcW w:w="3343"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9~negative regulation of programmed cell death</w:t>
            </w:r>
          </w:p>
        </w:tc>
        <w:tc>
          <w:tcPr>
            <w:tcW w:w="1011"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236"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34E-06</w:t>
            </w:r>
          </w:p>
        </w:tc>
        <w:tc>
          <w:tcPr>
            <w:tcW w:w="4575" w:type="dxa"/>
            <w:noWrap/>
            <w:hideMark/>
          </w:tcPr>
          <w:p w:rsidR="00351E45" w:rsidRPr="00870195" w:rsidRDefault="00351E45"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R, NOS3, NME8, CAV1, FAS, PIN1, TP53, TP63, TBX3, TP73</w:t>
            </w:r>
          </w:p>
        </w:tc>
      </w:tr>
    </w:tbl>
    <w:p w:rsidR="00FE09AA" w:rsidRPr="00870195" w:rsidRDefault="00FE09AA" w:rsidP="00C933CB">
      <w:pPr>
        <w:rPr>
          <w:rFonts w:asciiTheme="majorBidi" w:hAnsiTheme="majorBidi" w:cstheme="majorBidi"/>
        </w:rPr>
      </w:pPr>
    </w:p>
    <w:p w:rsidR="00FE09AA" w:rsidRPr="000D2B87" w:rsidRDefault="00FE09AA" w:rsidP="001B7177">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D50BF2" w:rsidRPr="00870195">
        <w:rPr>
          <w:rFonts w:asciiTheme="majorBidi" w:hAnsiTheme="majorBidi" w:cstheme="majorBidi"/>
          <w:b/>
          <w:bCs/>
          <w:sz w:val="24"/>
          <w:szCs w:val="24"/>
        </w:rPr>
        <w:t>8</w:t>
      </w:r>
      <w:r w:rsidRPr="00870195">
        <w:rPr>
          <w:rFonts w:asciiTheme="majorBidi" w:hAnsiTheme="majorBidi" w:cstheme="majorBidi"/>
          <w:b/>
          <w:bCs/>
          <w:sz w:val="24"/>
          <w:szCs w:val="24"/>
        </w:rPr>
        <w:t xml:space="preserve">. </w:t>
      </w:r>
      <w:r w:rsidR="001B7177" w:rsidRPr="000D2B87">
        <w:rPr>
          <w:rFonts w:asciiTheme="majorBidi" w:hAnsiTheme="majorBidi" w:cstheme="majorBidi"/>
          <w:sz w:val="24"/>
          <w:szCs w:val="24"/>
        </w:rPr>
        <w:t>Biological process</w:t>
      </w:r>
      <w:r w:rsidR="001B7177">
        <w:rPr>
          <w:rFonts w:asciiTheme="majorBidi" w:hAnsiTheme="majorBidi" w:cstheme="majorBidi"/>
          <w:sz w:val="24"/>
          <w:szCs w:val="24"/>
        </w:rPr>
        <w:t>es</w:t>
      </w:r>
      <w:r w:rsidR="001B7177" w:rsidRPr="000D2B87">
        <w:rPr>
          <w:rFonts w:asciiTheme="majorBidi" w:hAnsiTheme="majorBidi" w:cstheme="majorBidi"/>
          <w:sz w:val="24"/>
          <w:szCs w:val="24"/>
        </w:rPr>
        <w:t xml:space="preserve"> r</w:t>
      </w:r>
      <w:r w:rsidR="001B7177">
        <w:rPr>
          <w:rFonts w:asciiTheme="majorBidi" w:hAnsiTheme="majorBidi" w:cstheme="majorBidi"/>
          <w:sz w:val="24"/>
          <w:szCs w:val="24"/>
        </w:rPr>
        <w:t xml:space="preserve">elated to </w:t>
      </w:r>
      <w:r w:rsidR="00DE37C5">
        <w:rPr>
          <w:rFonts w:asciiTheme="majorBidi" w:hAnsiTheme="majorBidi" w:cstheme="majorBidi"/>
          <w:sz w:val="24"/>
          <w:szCs w:val="24"/>
        </w:rPr>
        <w:t xml:space="preserve">the </w:t>
      </w:r>
      <w:r w:rsidR="001B7177">
        <w:rPr>
          <w:rFonts w:asciiTheme="majorBidi" w:hAnsiTheme="majorBidi" w:cstheme="majorBidi"/>
          <w:sz w:val="24"/>
          <w:szCs w:val="24"/>
        </w:rPr>
        <w:t>third</w:t>
      </w:r>
      <w:r w:rsidR="001B7177" w:rsidRPr="000D2B87">
        <w:rPr>
          <w:rFonts w:asciiTheme="majorBidi" w:hAnsiTheme="majorBidi" w:cstheme="majorBidi"/>
          <w:sz w:val="24"/>
          <w:szCs w:val="24"/>
        </w:rPr>
        <w:t xml:space="preserve"> group of genes (Cluster </w:t>
      </w:r>
      <w:r w:rsidR="001B7177">
        <w:rPr>
          <w:rFonts w:asciiTheme="majorBidi" w:hAnsiTheme="majorBidi" w:cstheme="majorBidi"/>
          <w:sz w:val="24"/>
          <w:szCs w:val="24"/>
        </w:rPr>
        <w:t>3</w:t>
      </w:r>
      <w:r w:rsidR="001B7177" w:rsidRPr="000D2B87">
        <w:rPr>
          <w:rFonts w:asciiTheme="majorBidi" w:hAnsiTheme="majorBidi" w:cstheme="majorBidi"/>
          <w:sz w:val="24"/>
          <w:szCs w:val="24"/>
        </w:rPr>
        <w:t>)</w:t>
      </w:r>
    </w:p>
    <w:tbl>
      <w:tblPr>
        <w:tblStyle w:val="TableGrid"/>
        <w:tblW w:w="10165" w:type="dxa"/>
        <w:tblLook w:val="04A0" w:firstRow="1" w:lastRow="0" w:firstColumn="1" w:lastColumn="0" w:noHBand="0" w:noVBand="1"/>
      </w:tblPr>
      <w:tblGrid>
        <w:gridCol w:w="3466"/>
        <w:gridCol w:w="1011"/>
        <w:gridCol w:w="1121"/>
        <w:gridCol w:w="4567"/>
      </w:tblGrid>
      <w:tr w:rsidR="007948DC" w:rsidRPr="00870195" w:rsidTr="001B7177">
        <w:trPr>
          <w:trHeight w:val="300"/>
        </w:trPr>
        <w:tc>
          <w:tcPr>
            <w:tcW w:w="3466"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Term</w:t>
            </w:r>
          </w:p>
        </w:tc>
        <w:tc>
          <w:tcPr>
            <w:tcW w:w="1011"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Count</w:t>
            </w:r>
          </w:p>
        </w:tc>
        <w:tc>
          <w:tcPr>
            <w:tcW w:w="1121"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PValue</w:t>
            </w:r>
          </w:p>
        </w:tc>
        <w:tc>
          <w:tcPr>
            <w:tcW w:w="4567"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Genes</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3619~membrane protein proteoly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8E-15</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BACE1, PSENEN, BACE2, NCSTN, TGFB1,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220~Notch receptor process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92E-12</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509~membrane protein ectodomain proteoly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90E-12</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BACE1, PSENEN, BACE2, NCSTN,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293~membrane protein intracellular domain proteoly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5E-11</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2~amyloid precursor protein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5E-10</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BACE2, NCSTN,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219~Notch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09E-10</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APP, NCSTN, TGFB1,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15~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51E-10</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SENEN, APP, TGFB1, PSEN2, PSEN1, MAPK8IP1, APH1A, NCSTN, APH1B, UBQLN1, APBB2, CD14, APBB1, TARDBP, TLR4</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2501~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6E-09</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SENEN, APP, TGFB1, PSEN2, PSEN1, MAPK8IP1, APH1A, NCSTN, APH1B, UBQLN1, APBB2, CD14, APBB1, TARDBP, TLR4</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19~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31E-09</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SENEN, APP, TGFB1, PSEN2, PSEN1, MAPK8IP1, APH1A, NCSTN, APH1B, UBQLN1, APBB2, CD14, APBB1, TARDBP, TLR4</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7~amyloid precursor protein ca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64E-09</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435~beta-amyloid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9E-08</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BACE1, BACE2, NCSTN,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5~positive regulation of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7E-07</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APBB2, APBB1,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8~positive regulation of 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4E-07</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APBB2, APBB1,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6485~protein process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9E-07</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BACE2, NCSTN,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2~positive regulation of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3E-07</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APBB2, APBB1,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604~protein matur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40E-07</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BACE2, NCSTN,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508~proteoly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3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BACE1, PSENEN, BACE2, APP, NCSTN, TGFB1, APH1B, PSEN2, UBQLN1, PSEN1, CTSD</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1~regulation of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6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UBQLN1, APBB2, APBB1, PSEN1, MAPK8IP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7~regulation of 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6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UBQLN1, APBB2, APBB1, PSEN1, MAPK8IP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013~ephrin receptor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76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APH1B, PSEN2</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1~regulation of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6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NCSTN, TGFB1, APH1B, PSEN2, UBQLN1, APBB2, APBB1, PSEN1, MAPK8IP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9~transmembrane receptor protein tyrosine kinase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94E-06</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APH1A, PSENEN, APP, NCSTN, TGFB1, APH1B, PSEN2, PSEN1</w:t>
            </w:r>
          </w:p>
        </w:tc>
      </w:tr>
      <w:tr w:rsidR="007948DC" w:rsidRPr="00870195" w:rsidTr="001B7177">
        <w:trPr>
          <w:trHeight w:val="300"/>
        </w:trPr>
        <w:tc>
          <w:tcPr>
            <w:tcW w:w="3466"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538~protein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12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6E-05</w:t>
            </w:r>
          </w:p>
        </w:tc>
        <w:tc>
          <w:tcPr>
            <w:tcW w:w="4567"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PSENEN, APP, TGFB1, PSEN2, PSEN1, MAPK8IP1, TRAK2, APH1A, BACE1, BACE2, NCSTN, APH1B, UBQLN1, APBB1, TARDBP, CTSD, TLR4</w:t>
            </w:r>
          </w:p>
        </w:tc>
      </w:tr>
    </w:tbl>
    <w:p w:rsidR="008759EB" w:rsidRPr="00870195" w:rsidRDefault="008759EB" w:rsidP="00FE09AA">
      <w:pPr>
        <w:rPr>
          <w:rFonts w:asciiTheme="majorBidi" w:hAnsiTheme="majorBidi" w:cstheme="majorBidi"/>
        </w:rPr>
      </w:pPr>
    </w:p>
    <w:p w:rsidR="00FE09AA" w:rsidRPr="00870195" w:rsidRDefault="00FE09AA" w:rsidP="00EC3190">
      <w:pPr>
        <w:rPr>
          <w:rFonts w:asciiTheme="majorBidi" w:hAnsiTheme="majorBidi" w:cstheme="majorBidi"/>
          <w:b/>
          <w:bCs/>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EC3190">
        <w:rPr>
          <w:rFonts w:asciiTheme="majorBidi" w:hAnsiTheme="majorBidi" w:cstheme="majorBidi"/>
          <w:b/>
          <w:bCs/>
          <w:sz w:val="24"/>
          <w:szCs w:val="24"/>
        </w:rPr>
        <w:t>10</w:t>
      </w:r>
      <w:r w:rsidRPr="00870195">
        <w:rPr>
          <w:rFonts w:asciiTheme="majorBidi" w:hAnsiTheme="majorBidi" w:cstheme="majorBidi"/>
          <w:b/>
          <w:bCs/>
          <w:sz w:val="24"/>
          <w:szCs w:val="24"/>
        </w:rPr>
        <w:t xml:space="preserve">. </w:t>
      </w:r>
      <w:r w:rsidR="001B7177" w:rsidRPr="000D2B87">
        <w:rPr>
          <w:rFonts w:asciiTheme="majorBidi" w:hAnsiTheme="majorBidi" w:cstheme="majorBidi"/>
          <w:sz w:val="24"/>
          <w:szCs w:val="24"/>
        </w:rPr>
        <w:t>Biological process</w:t>
      </w:r>
      <w:r w:rsidR="001B7177">
        <w:rPr>
          <w:rFonts w:asciiTheme="majorBidi" w:hAnsiTheme="majorBidi" w:cstheme="majorBidi"/>
          <w:sz w:val="24"/>
          <w:szCs w:val="24"/>
        </w:rPr>
        <w:t>es</w:t>
      </w:r>
      <w:r w:rsidR="001B7177" w:rsidRPr="000D2B87">
        <w:rPr>
          <w:rFonts w:asciiTheme="majorBidi" w:hAnsiTheme="majorBidi" w:cstheme="majorBidi"/>
          <w:sz w:val="24"/>
          <w:szCs w:val="24"/>
        </w:rPr>
        <w:t xml:space="preserve"> r</w:t>
      </w:r>
      <w:r w:rsidR="001B7177">
        <w:rPr>
          <w:rFonts w:asciiTheme="majorBidi" w:hAnsiTheme="majorBidi" w:cstheme="majorBidi"/>
          <w:sz w:val="24"/>
          <w:szCs w:val="24"/>
        </w:rPr>
        <w:t xml:space="preserve">elated to </w:t>
      </w:r>
      <w:r w:rsidR="00DE37C5">
        <w:rPr>
          <w:rFonts w:asciiTheme="majorBidi" w:hAnsiTheme="majorBidi" w:cstheme="majorBidi"/>
          <w:sz w:val="24"/>
          <w:szCs w:val="24"/>
        </w:rPr>
        <w:t xml:space="preserve">the </w:t>
      </w:r>
      <w:r w:rsidR="001B7177">
        <w:rPr>
          <w:rFonts w:asciiTheme="majorBidi" w:hAnsiTheme="majorBidi" w:cstheme="majorBidi"/>
          <w:sz w:val="24"/>
          <w:szCs w:val="24"/>
        </w:rPr>
        <w:t>sixth</w:t>
      </w:r>
      <w:r w:rsidR="001B7177" w:rsidRPr="000D2B87">
        <w:rPr>
          <w:rFonts w:asciiTheme="majorBidi" w:hAnsiTheme="majorBidi" w:cstheme="majorBidi"/>
          <w:sz w:val="24"/>
          <w:szCs w:val="24"/>
        </w:rPr>
        <w:t xml:space="preserve"> group of genes (Cluster </w:t>
      </w:r>
      <w:r w:rsidR="001B7177">
        <w:rPr>
          <w:rFonts w:asciiTheme="majorBidi" w:hAnsiTheme="majorBidi" w:cstheme="majorBidi"/>
          <w:sz w:val="24"/>
          <w:szCs w:val="24"/>
        </w:rPr>
        <w:t>6</w:t>
      </w:r>
      <w:r w:rsidR="001B7177" w:rsidRPr="000D2B87">
        <w:rPr>
          <w:rFonts w:asciiTheme="majorBidi" w:hAnsiTheme="majorBidi" w:cstheme="majorBidi"/>
          <w:sz w:val="24"/>
          <w:szCs w:val="24"/>
        </w:rPr>
        <w:t>)</w:t>
      </w:r>
    </w:p>
    <w:tbl>
      <w:tblPr>
        <w:tblStyle w:val="TableGrid"/>
        <w:tblW w:w="10165" w:type="dxa"/>
        <w:tblLook w:val="04A0" w:firstRow="1" w:lastRow="0" w:firstColumn="1" w:lastColumn="0" w:noHBand="0" w:noVBand="1"/>
      </w:tblPr>
      <w:tblGrid>
        <w:gridCol w:w="3323"/>
        <w:gridCol w:w="803"/>
        <w:gridCol w:w="1349"/>
        <w:gridCol w:w="4690"/>
      </w:tblGrid>
      <w:tr w:rsidR="007948DC" w:rsidRPr="00870195" w:rsidTr="001B7177">
        <w:trPr>
          <w:trHeight w:val="300"/>
        </w:trPr>
        <w:tc>
          <w:tcPr>
            <w:tcW w:w="3323"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Term</w:t>
            </w:r>
          </w:p>
        </w:tc>
        <w:tc>
          <w:tcPr>
            <w:tcW w:w="803"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Count</w:t>
            </w:r>
          </w:p>
        </w:tc>
        <w:tc>
          <w:tcPr>
            <w:tcW w:w="1349"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PValue</w:t>
            </w:r>
          </w:p>
        </w:tc>
        <w:tc>
          <w:tcPr>
            <w:tcW w:w="4690"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Genes</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9~negative regulation of biological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1E-09</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5~negative regulation of response to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9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NLRP3, EIF2AK2, TRAF2, TNF, SLC6A3,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1~regulation of 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9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7~regulation of programmed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4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23~negative regulation of cellular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96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862~positive regulation of proteolysi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91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NLRP3, UBE2D1,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1~regulation of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23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8~positive regulation of programmed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98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LRRK2, NLRP3, TRAF2, UNC5C,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6~regulation of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46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LRP6,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8~negative regulation of cell communic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47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NLRP3, TRAF2, TNF, SLC6A4,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7~negative regulation of signaling</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71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NLRP3, TRAF2, TNF, SLC6A4,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2~positive regulation of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84E-08</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LRRK2, NLRP3, TRAF2, UNC5C,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10~cellular response to organic substance</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0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TNF, SLC6A4, LRP6,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15~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8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269~negative regulation of cellular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3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ERPINA1, DAPK1, GSTP1, LRRK2, EIF4EBP1, UBE2D1, EIF2AK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0162~regulation of proteolysi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9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LRRK2, NLRP3, UBE2D1,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033~response to organic substance</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TNF, SLC6A3, SLC6A4, LRP6,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8~negative regulation of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0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ERPINA1, DAPK1, GSTP1, LRRK2, EIF4EBP1, UBE2D1, EIF2AK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2501~programmed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34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268~regulation of cellular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40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LRP6,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90~regulation of catalytic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4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LRP6, RCAN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222~regulation of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2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0~single organism signaling</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19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8~negative regulation of signal transdu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60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NLRP3, TRAF2, TNF,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2~signaling</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9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3~regulation of response to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09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TNF, SLC6A3, LRP6, RCAN1,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54~cell communic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21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8~positive regulation of biological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93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3, SLC6A4, LRP6,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6~regulation of cell communic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9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SLC6A4, LRP6, RCAN1,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19~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6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EIF2AK2, TRAF2, UNC5C,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1~regulation of signaling</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49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SLC6A4, LRP6, RCAN1,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6~negative regulation of 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67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9~negative regulation of programmed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60E-07</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5~positive regulation of 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8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NLRP3, TRAF2, UNC5C,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0887~cellular response to chemical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8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TNF, SLC6A4, LRP6,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698~response to nitrogen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1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TRAF2, TNF, SLC6A3,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548~negative regulation of cell death</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4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417~central nervous system developmen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5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CAN1, GSK3B, YWHAQ, GSTP1, LRRK2, UNC5C, SLC6A3, SLC6A4, LRP6</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22~positive regulation of cellular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7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4, LRP6,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233~regulation of apoptotic signaling pathwa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0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TRAF2, TNF</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822~protein complex subunit organiz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5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LRRK2, EIF4EBP1, NLRP3, EIF2AK2, TRAF2, TNF,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701~cellular response to oxygen-containing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7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NLRP3, TRAF2, TNF,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6~regulation of signal transdu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3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TRAF2, TNF, LRP6, RCAN1,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38~regulation of transfer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9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GSTP1, LRRK2, UBE2D1,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80090~regulation of primary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1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3,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255~regulation of macromolecule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94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221~response to chemical</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3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3, SLC6A4, LRP6,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896~response to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7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9~regulation of molecular fun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6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LRP6, RCAN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7~single-multicellular organism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08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GSTP1, LRRK2, EIF2AK2,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05~negative regulation of macromolecule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37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YWHAQ, DAPK1, GSTP1, LRRK2, EIF4EBP1, UBE2D1, EIF2AK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4~negative regulation of cellular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4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YWHAQ, DAPK1, GSTP1, LRRK2, EIF4EBP1, UBE2D1, EIF2AK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051~negative regulation of transpor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6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LRRK2, NLRP3, TNF,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461~protein complex assembl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99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LRRK2, EIF4EBP1, NLRP3, EIF2AK2, TRAF2, TNF, SLC6A4,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0271~protein complex biogenesi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03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LRRK2, EIF4EBP1, NLRP3, EIF2AK2, TRAF2, TNF, SLC6A4,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700~response to oxygen-containing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75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NLRP3, TRAF2, TNF, SLC6A3,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280~positive regulation of cysteine-type endopeptidase activity involved in 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79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900~regulation of protein serine/threonine kin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98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3~positive regulation of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93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TNF, SLC6A4, LRP6,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092~negative regulation of molecular fun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00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GSTP1, LRRK2, NLRP3, UBE2D1,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7~positive regulation of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52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NLRP3, UBE2D1, EIF2AK2, TRAF2, TNF,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056~positive regulation of cysteine-type endo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07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2~negative regulation of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79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YWHAQ, DAPK1, GSTP1, LRRK2, EIF4EBP1, UBE2D1, EIF2AK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243~response to organonitrogen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94E-06</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TNF, SLC6A3,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649~establishment of localization in cell</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YWHAQ, LRRK2, NLRP3, TNF, SLC6A3, SLC6A4,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3~animal organ developmen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GSTP1, LRRK2, EIF2AK2, UNC5C, TNF, SLC6A3, SLC6A4, LRP6, RCAN1, YWHAQ, EIF4EBP1, NLRP3</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407~cellular response to organic cyclic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6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TNF,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50~positive regulation of endo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605~response to external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7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CAN1, GSTP1, LRRK2, EIF4EBP1, NLRP3, EIF2AK2, UNC5C, TNF, SLC6A3, SLC6A4,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86~negative regulation of catalytic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9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GSTP1, LRRK2, UBE2D1,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5556~intracellular signal transdu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CAN1, GSK3B, YWHAQ, DAPK1, GSTP1, LRRK2, EIF4EBP1, NLRP3, EIF2AK2, TRAF2, TNF, RAB7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6~cell surface receptor signaling pathwa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4EBP1, UBE2D1, TRAF2, UNC5C, TNF,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699~cellular response to nitrogen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TRAF2, TNF, SLC6A4,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52~positive regulation of 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6~positive regulation of ca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6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LRRK2, UBE2D1, TNF,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97190~apoptotic signaling pathwa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2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TRAF2, TNF</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3~macromolecular complex assembl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8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LRRK2, EIF4EBP1, NLRP3, EIF2AK2, TRAF2, TNF, SLC6A4,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4070~response to organic cyclic compound</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5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TNF, SLC6A3,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65~single-organism transpor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5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LRRK2, TRAF2, TNF, SLC6A3, SLC6A4, LRP6,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5~signal transdu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3~regulation of cellular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0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3, LRP6, RCAN1, YWHAQ,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04~positive regulation of macromolecule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2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NLRP3, UBE2D1, EIF2AK2, TRAF2, TNF, SLC6A4,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2548~regulation of endo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5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ERPINA1, 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716~cellular response to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00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LRRK2, EIF2AK2, UBE2D1, TRAF2, UNC5C, TNF,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093~positive regulation of molecular func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3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NLRP3, UBE2D1,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2547~regulation of 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7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ERPINA1, 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578~single-organism localiz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8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LRRK2, TRAF2, TNF, SLC6A3, SLC6A4, LRP6, YWHAQ,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501~multicellular organismal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9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GSTP1, LRRK2, EIF2AK2, TRAF2, UNC5C, TNF, SLC6A3, SLC6A4, LRP6, RCAN1, YWHAQ, EIF4EBP1, NLRP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468~regulation of gene express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EIF2AK2, UBE2D1, TRAF2, TNF, SLC6A4, LRP6, RCAN1, YWHAQ,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558~negative regulation of macromolecule biosynthe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1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EIF4EBP1, UBE2D1, EIF2AK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270~positive regulation of cellular protein metabol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18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LRRK2, NLRP3, UBE2D1, EIF2AK2,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281~regulation of cysteine-type endopeptidase activity involved in apopto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2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420~brain developmen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45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LRRK2, UNC5C, SLC6A3, SLC6A4, LRP6</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50~response to str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79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DAPK1, GSTP1, LRRK2, EIF2AK2, UBE2D1, TRAF2, TNF, SLC6A4, EIF4EBP1, NLRP3,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933~macromolecular complex subunit organiz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3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LRRK2, EIF4EBP1, NLRP3, EIF2AK2, TRAF2, TNF, SLC6A4,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234~negative regulation of apoptotic signaling pathwa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3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GSTP1, LRRK2, TRAF2, TNF</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879~regulation of localiz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61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LRRK2, NLRP3, TRAF2, UNC5C, TNF,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322~head development</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25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LRRK2, UNC5C, SLC6A3, SLC6A4, LRP6</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859~regulation of protein kin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8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0~negative regulation of biosynthetic proces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8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DAPK1, GSTP1, EIF4EBP1, UBE2D1, EIF2AK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0116~regulation of cysteine-type endopeptidase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14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DAPK1, NLRP3, TRAF2, TNF,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97191~extrinsic apoptotic signaling pathwa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29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DAPK1, GSTP1, TRAF2, TNF</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641~cellular localiza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39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SERPINA1, YWHAQ, LRRK2, NLRP3, TNF, SLC6A3, SLC6A4, RAB7A,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6903~secretion</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42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SERPINA1, LRRK2, NLRP3, TRAF2, TNF, SLC6A3, RAB7A,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4~positive regulation of response to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45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K3B, YWHAQ, LRRK2, NLRP3, UBE2D1, EIF2AK2, TRAF2, TNF, LRP6, SNCA</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091~positive regulation of sequence-specific DNA binding transcription factor activity</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49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LRP3, EIF2AK2, TRAF2, TNF, LRP6</w:t>
            </w:r>
          </w:p>
        </w:tc>
      </w:tr>
      <w:tr w:rsidR="007948DC" w:rsidRPr="00870195" w:rsidTr="001B7177">
        <w:trPr>
          <w:trHeight w:val="300"/>
        </w:trPr>
        <w:tc>
          <w:tcPr>
            <w:tcW w:w="332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719~response to endogenous stimulus</w:t>
            </w:r>
          </w:p>
        </w:tc>
        <w:tc>
          <w:tcPr>
            <w:tcW w:w="803"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49"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63E-05</w:t>
            </w:r>
          </w:p>
        </w:tc>
        <w:tc>
          <w:tcPr>
            <w:tcW w:w="4690"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STP1, LRRK2, EIF4EBP1, UBE2D1, TNF, SLC6A3, SLC6A4, LRP6, SNCA</w:t>
            </w:r>
          </w:p>
        </w:tc>
      </w:tr>
    </w:tbl>
    <w:p w:rsidR="008759EB" w:rsidRPr="00870195" w:rsidRDefault="008759EB" w:rsidP="00FE09AA">
      <w:pPr>
        <w:rPr>
          <w:rFonts w:asciiTheme="majorBidi" w:hAnsiTheme="majorBidi" w:cstheme="majorBidi"/>
        </w:rPr>
      </w:pPr>
    </w:p>
    <w:p w:rsidR="00FE09AA" w:rsidRPr="00870195" w:rsidRDefault="00FE09AA" w:rsidP="00EC3190">
      <w:pPr>
        <w:rPr>
          <w:rFonts w:asciiTheme="majorBidi" w:hAnsiTheme="majorBidi" w:cstheme="majorBidi"/>
          <w:b/>
          <w:bCs/>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00D50BF2" w:rsidRPr="00870195">
        <w:rPr>
          <w:rFonts w:asciiTheme="majorBidi" w:hAnsiTheme="majorBidi" w:cstheme="majorBidi"/>
          <w:b/>
          <w:bCs/>
          <w:sz w:val="24"/>
          <w:szCs w:val="24"/>
        </w:rPr>
        <w:t>1</w:t>
      </w:r>
      <w:r w:rsidR="00EC3190">
        <w:rPr>
          <w:rFonts w:asciiTheme="majorBidi" w:hAnsiTheme="majorBidi" w:cstheme="majorBidi"/>
          <w:b/>
          <w:bCs/>
          <w:sz w:val="24"/>
          <w:szCs w:val="24"/>
        </w:rPr>
        <w:t>1</w:t>
      </w:r>
      <w:r w:rsidRPr="00870195">
        <w:rPr>
          <w:rFonts w:asciiTheme="majorBidi" w:hAnsiTheme="majorBidi" w:cstheme="majorBidi"/>
          <w:b/>
          <w:bCs/>
          <w:sz w:val="24"/>
          <w:szCs w:val="24"/>
        </w:rPr>
        <w:t xml:space="preserve">. </w:t>
      </w:r>
      <w:r w:rsidR="001B7177" w:rsidRPr="000D2B87">
        <w:rPr>
          <w:rFonts w:asciiTheme="majorBidi" w:hAnsiTheme="majorBidi" w:cstheme="majorBidi"/>
          <w:sz w:val="24"/>
          <w:szCs w:val="24"/>
        </w:rPr>
        <w:t>Biological process</w:t>
      </w:r>
      <w:r w:rsidR="001B7177">
        <w:rPr>
          <w:rFonts w:asciiTheme="majorBidi" w:hAnsiTheme="majorBidi" w:cstheme="majorBidi"/>
          <w:sz w:val="24"/>
          <w:szCs w:val="24"/>
        </w:rPr>
        <w:t>es</w:t>
      </w:r>
      <w:r w:rsidR="001B7177" w:rsidRPr="000D2B87">
        <w:rPr>
          <w:rFonts w:asciiTheme="majorBidi" w:hAnsiTheme="majorBidi" w:cstheme="majorBidi"/>
          <w:sz w:val="24"/>
          <w:szCs w:val="24"/>
        </w:rPr>
        <w:t xml:space="preserve"> r</w:t>
      </w:r>
      <w:r w:rsidR="001B7177">
        <w:rPr>
          <w:rFonts w:asciiTheme="majorBidi" w:hAnsiTheme="majorBidi" w:cstheme="majorBidi"/>
          <w:sz w:val="24"/>
          <w:szCs w:val="24"/>
        </w:rPr>
        <w:t>elated to seventh</w:t>
      </w:r>
      <w:r w:rsidR="001B7177" w:rsidRPr="000D2B87">
        <w:rPr>
          <w:rFonts w:asciiTheme="majorBidi" w:hAnsiTheme="majorBidi" w:cstheme="majorBidi"/>
          <w:sz w:val="24"/>
          <w:szCs w:val="24"/>
        </w:rPr>
        <w:t xml:space="preserve"> group of genes (Cluster </w:t>
      </w:r>
      <w:r w:rsidR="001B7177">
        <w:rPr>
          <w:rFonts w:asciiTheme="majorBidi" w:hAnsiTheme="majorBidi" w:cstheme="majorBidi"/>
          <w:sz w:val="24"/>
          <w:szCs w:val="24"/>
        </w:rPr>
        <w:t>7</w:t>
      </w:r>
      <w:r w:rsidR="001B7177" w:rsidRPr="000D2B87">
        <w:rPr>
          <w:rFonts w:asciiTheme="majorBidi" w:hAnsiTheme="majorBidi" w:cstheme="majorBidi"/>
          <w:sz w:val="24"/>
          <w:szCs w:val="24"/>
        </w:rPr>
        <w:t>)</w:t>
      </w:r>
    </w:p>
    <w:tbl>
      <w:tblPr>
        <w:tblStyle w:val="TableGrid"/>
        <w:tblW w:w="10165" w:type="dxa"/>
        <w:tblLook w:val="04A0" w:firstRow="1" w:lastRow="0" w:firstColumn="1" w:lastColumn="0" w:noHBand="0" w:noVBand="1"/>
      </w:tblPr>
      <w:tblGrid>
        <w:gridCol w:w="4054"/>
        <w:gridCol w:w="1011"/>
        <w:gridCol w:w="1322"/>
        <w:gridCol w:w="3778"/>
      </w:tblGrid>
      <w:tr w:rsidR="007948DC" w:rsidRPr="00870195" w:rsidTr="001B7177">
        <w:trPr>
          <w:trHeight w:val="300"/>
        </w:trPr>
        <w:tc>
          <w:tcPr>
            <w:tcW w:w="4054"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Term</w:t>
            </w:r>
          </w:p>
        </w:tc>
        <w:tc>
          <w:tcPr>
            <w:tcW w:w="1011"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Count</w:t>
            </w:r>
          </w:p>
        </w:tc>
        <w:tc>
          <w:tcPr>
            <w:tcW w:w="1322"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PValue</w:t>
            </w:r>
          </w:p>
        </w:tc>
        <w:tc>
          <w:tcPr>
            <w:tcW w:w="3778" w:type="dxa"/>
            <w:noWrap/>
            <w:hideMark/>
          </w:tcPr>
          <w:p w:rsidR="007948DC" w:rsidRPr="00715F69" w:rsidRDefault="007948DC"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Genes</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9~transmembrane receptor protein tyrosine kinase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21E-13</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7~enzyme linked receptor protein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9E-11</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6~cell surface receptor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5E-10</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7~positive regulation of 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8E-09</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7~positive regulation of cell communic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0E-09</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6~positive regulation of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3E-09</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8179~neurotrophin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52E-09</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GF,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6~negative regulation of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8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9~negative regulation of 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2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548~negative regulation of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3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524~negative regulation of neuron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4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981~regulation of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1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4~positive regulation of response to stimulu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42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67~regulation of 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0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46~regulation of cell communic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29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41~regulation of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40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1~regulation of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51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215~negative regulation of neuron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92E-08</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015~phosphatidylinositol-mediated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IRS1, LCK, PIK3R1,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017~inositol lipid-mediated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IRS1, LCK, PIK3R1,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523~regulation of neuron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402~neuron 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6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531~regulation of intracellular 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5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15~apoptot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30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928~movement of cell or subcellular compon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9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76~positive regulation of neuron projection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011~neurotrophin TRK receptor signaling pathwa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68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GF,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2501~programmed 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82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468~protein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82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410~positive regulation of MAPK cascade</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49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0165~MAPK cascade</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90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36~regulation of hydrol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86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1214~regulation of neuron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86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966~regulation of 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06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19~cell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20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14~signal transduction by protein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51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325~regulation of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04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0997~neuron death</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49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533~positive regulation of intracellular 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68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9~regulation of molecular fun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67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327~positive regulation of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83E-07</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664~regulation of neuron differenti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4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46~positive regulation of cell projection organiz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4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666~positive regulation of neuron differenti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8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0011~locomo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LCK, NTF3, PTK2B, PIK3R1,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2221~response to chemical</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7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6310~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90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562~positive regulation of phosphorus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8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937~positive regulation of phosphate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8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9220~regulation of phosphate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4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74~regulation of phosphorus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8108~peptidyl-tyrosine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6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65~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2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8212~peptidyl-tyrosine modific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2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90~regulation of catalytic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7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408~regulation of MAPK cascade</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8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67~regulation of neurogene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29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69~positive regulation of neurogene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39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30~positive regulation of cellular component organiz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89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975~regulation of neuron projection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03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0~single organism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46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960~regulation of nervous system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59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093~positive regulation of molecular fun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7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BDNF, IRS1,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23052~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16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154~cell communic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37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549~regulation of kin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59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IRS1,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5556~intracellular signal transduc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5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962~positive regulation of nervous system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06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175~neuron projection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35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83~regulation of response to stimulu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57E-06</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0284~regulation of cell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8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720~positive regulation of cell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29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772~positive regulation of axonogene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42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2, NGFR, BDNF,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25~positive regulation of cellular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0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1934~positive regulation of protein phosphoryl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3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604~positive regulation of macromolecule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8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3674~positive regulation of kin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0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270~positive regulation of cellular protein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0803~regulation of synapse structure or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7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PTK2B,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45~positive regulation of hydrol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81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IRS1, LCK,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812~neuron projection morphogenesi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8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38~regulation of transfer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29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IRS1,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716~cellular response to stimulu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1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NTRK2, BDNF, IRS1, NEDD9, PIK3R1, NGF, SORCS3, LCK, NTF3, PTK2B,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666~neuron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3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47~positive regulation of protein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10~cellular response to organic substance</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8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PTK2B, PIK3R1,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7267~cell-cell signaling</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5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BDNF, IRS1, NTF3, PTK2B, NGF, SORCS3</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9893~positive regulation of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77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595~regulation of cell differenti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7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344~regulation of cell projection organiz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93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796~phosphate-containing compound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1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3085~positive regulation of catalytic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GFR, IRS1, LCK,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793~phosphorus metabolic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06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1363~cellular response to growth factor stimulu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9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23~negative regulation of cellular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68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70848~response to growth factor</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4.80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GF, SORCS3,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47~positive regulation of transferase activ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2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IRS1,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0026~regulation of multicellular organismal development</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84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PIK3R1,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1401~positive regulation of protein modification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35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NTF3, PTK2B,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2001273~regulation of glucose import in response to insulin stimulu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12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GFR, IRS1, PIK3R1</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8519~negative regulation of biological process</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23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NTF3, PTK2B, PIK3R1, NGF, CD44</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0182~neuron differentiation</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7</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42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NTF3, PTK2B, NGF</w:t>
            </w:r>
          </w:p>
        </w:tc>
      </w:tr>
      <w:tr w:rsidR="007948DC" w:rsidRPr="00870195" w:rsidTr="001B7177">
        <w:trPr>
          <w:trHeight w:val="300"/>
        </w:trPr>
        <w:tc>
          <w:tcPr>
            <w:tcW w:w="4054"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8~regulation of biological quality</w:t>
            </w:r>
          </w:p>
        </w:tc>
        <w:tc>
          <w:tcPr>
            <w:tcW w:w="1011"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322"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76E-05</w:t>
            </w:r>
          </w:p>
        </w:tc>
        <w:tc>
          <w:tcPr>
            <w:tcW w:w="3778" w:type="dxa"/>
            <w:noWrap/>
            <w:hideMark/>
          </w:tcPr>
          <w:p w:rsidR="007948DC" w:rsidRPr="00870195" w:rsidRDefault="007948DC"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NTRK1, NTRK2, NGFR, BDNF, IRS1, LCK, PTK2B, PIK3R1, NGF, SORCS3</w:t>
            </w:r>
          </w:p>
        </w:tc>
      </w:tr>
    </w:tbl>
    <w:p w:rsidR="008759EB" w:rsidRDefault="008759EB" w:rsidP="00FE09AA">
      <w:pPr>
        <w:rPr>
          <w:rFonts w:asciiTheme="majorBidi" w:hAnsiTheme="majorBidi" w:cstheme="majorBidi"/>
        </w:rPr>
      </w:pPr>
    </w:p>
    <w:p w:rsidR="00D15FD3" w:rsidRDefault="00D15FD3" w:rsidP="00FE09AA">
      <w:pPr>
        <w:rPr>
          <w:rFonts w:asciiTheme="majorBidi" w:hAnsiTheme="majorBidi" w:cstheme="majorBidi"/>
        </w:rPr>
      </w:pPr>
    </w:p>
    <w:p w:rsidR="00D15FD3" w:rsidRDefault="00D15FD3" w:rsidP="00FE09AA">
      <w:pPr>
        <w:rPr>
          <w:rFonts w:asciiTheme="majorBidi" w:hAnsiTheme="majorBidi" w:cstheme="majorBidi"/>
        </w:rPr>
      </w:pPr>
    </w:p>
    <w:p w:rsidR="00D15FD3" w:rsidRDefault="00D15FD3" w:rsidP="00FE09AA">
      <w:pPr>
        <w:rPr>
          <w:rFonts w:asciiTheme="majorBidi" w:hAnsiTheme="majorBidi" w:cstheme="majorBidi"/>
        </w:rPr>
      </w:pPr>
    </w:p>
    <w:p w:rsidR="00D15FD3" w:rsidRDefault="00D15FD3" w:rsidP="00FE09AA">
      <w:pPr>
        <w:rPr>
          <w:rFonts w:asciiTheme="majorBidi" w:hAnsiTheme="majorBidi" w:cstheme="majorBidi"/>
        </w:rPr>
      </w:pPr>
    </w:p>
    <w:p w:rsidR="00D15FD3" w:rsidRPr="00870195" w:rsidRDefault="00D15FD3" w:rsidP="00FE09AA">
      <w:pPr>
        <w:rPr>
          <w:rFonts w:asciiTheme="majorBidi" w:hAnsiTheme="majorBidi" w:cstheme="majorBidi"/>
        </w:rPr>
      </w:pPr>
    </w:p>
    <w:p w:rsidR="00FE09AA" w:rsidRPr="001B7177" w:rsidRDefault="00FE09AA" w:rsidP="00EC3190">
      <w:pPr>
        <w:rPr>
          <w:rFonts w:asciiTheme="majorBidi" w:hAnsiTheme="majorBidi" w:cstheme="majorBidi"/>
          <w:sz w:val="24"/>
          <w:szCs w:val="24"/>
        </w:rPr>
      </w:pPr>
      <w:r w:rsidRPr="00870195">
        <w:rPr>
          <w:rFonts w:asciiTheme="majorBidi" w:hAnsiTheme="majorBidi" w:cstheme="majorBidi"/>
          <w:b/>
          <w:bCs/>
          <w:sz w:val="24"/>
          <w:szCs w:val="24"/>
        </w:rPr>
        <w:t xml:space="preserve">Table </w:t>
      </w:r>
      <w:r w:rsidR="00020F2A" w:rsidRPr="00870195">
        <w:rPr>
          <w:rFonts w:asciiTheme="majorBidi" w:hAnsiTheme="majorBidi" w:cstheme="majorBidi"/>
          <w:b/>
          <w:bCs/>
          <w:sz w:val="24"/>
          <w:szCs w:val="24"/>
        </w:rPr>
        <w:t>S</w:t>
      </w:r>
      <w:r w:rsidRPr="00870195">
        <w:rPr>
          <w:rFonts w:asciiTheme="majorBidi" w:hAnsiTheme="majorBidi" w:cstheme="majorBidi"/>
          <w:b/>
          <w:bCs/>
          <w:sz w:val="24"/>
          <w:szCs w:val="24"/>
        </w:rPr>
        <w:t>1</w:t>
      </w:r>
      <w:r w:rsidR="00EC3190">
        <w:rPr>
          <w:rFonts w:asciiTheme="majorBidi" w:hAnsiTheme="majorBidi" w:cstheme="majorBidi"/>
          <w:b/>
          <w:bCs/>
          <w:sz w:val="24"/>
          <w:szCs w:val="24"/>
        </w:rPr>
        <w:t>2</w:t>
      </w:r>
      <w:r w:rsidRPr="00870195">
        <w:rPr>
          <w:rFonts w:asciiTheme="majorBidi" w:hAnsiTheme="majorBidi" w:cstheme="majorBidi"/>
          <w:b/>
          <w:bCs/>
          <w:sz w:val="24"/>
          <w:szCs w:val="24"/>
        </w:rPr>
        <w:t xml:space="preserve">. </w:t>
      </w:r>
      <w:r w:rsidR="001B7177" w:rsidRPr="000D2B87">
        <w:rPr>
          <w:rFonts w:asciiTheme="majorBidi" w:hAnsiTheme="majorBidi" w:cstheme="majorBidi"/>
          <w:sz w:val="24"/>
          <w:szCs w:val="24"/>
        </w:rPr>
        <w:t>Biological process</w:t>
      </w:r>
      <w:r w:rsidR="001B7177">
        <w:rPr>
          <w:rFonts w:asciiTheme="majorBidi" w:hAnsiTheme="majorBidi" w:cstheme="majorBidi"/>
          <w:sz w:val="24"/>
          <w:szCs w:val="24"/>
        </w:rPr>
        <w:t>es</w:t>
      </w:r>
      <w:r w:rsidR="001B7177" w:rsidRPr="000D2B87">
        <w:rPr>
          <w:rFonts w:asciiTheme="majorBidi" w:hAnsiTheme="majorBidi" w:cstheme="majorBidi"/>
          <w:sz w:val="24"/>
          <w:szCs w:val="24"/>
        </w:rPr>
        <w:t xml:space="preserve"> r</w:t>
      </w:r>
      <w:r w:rsidR="001B7177">
        <w:rPr>
          <w:rFonts w:asciiTheme="majorBidi" w:hAnsiTheme="majorBidi" w:cstheme="majorBidi"/>
          <w:sz w:val="24"/>
          <w:szCs w:val="24"/>
        </w:rPr>
        <w:t xml:space="preserve">elated to </w:t>
      </w:r>
      <w:r w:rsidR="00DE37C5">
        <w:rPr>
          <w:rFonts w:asciiTheme="majorBidi" w:hAnsiTheme="majorBidi" w:cstheme="majorBidi"/>
          <w:sz w:val="24"/>
          <w:szCs w:val="24"/>
        </w:rPr>
        <w:t xml:space="preserve">the </w:t>
      </w:r>
      <w:r w:rsidR="001B7177">
        <w:rPr>
          <w:rFonts w:asciiTheme="majorBidi" w:hAnsiTheme="majorBidi" w:cstheme="majorBidi"/>
          <w:sz w:val="24"/>
          <w:szCs w:val="24"/>
        </w:rPr>
        <w:t>eighth</w:t>
      </w:r>
      <w:r w:rsidR="001B7177" w:rsidRPr="000D2B87">
        <w:rPr>
          <w:rFonts w:asciiTheme="majorBidi" w:hAnsiTheme="majorBidi" w:cstheme="majorBidi"/>
          <w:sz w:val="24"/>
          <w:szCs w:val="24"/>
        </w:rPr>
        <w:t xml:space="preserve"> group of genes (Cluster </w:t>
      </w:r>
      <w:r w:rsidR="001B7177">
        <w:rPr>
          <w:rFonts w:asciiTheme="majorBidi" w:hAnsiTheme="majorBidi" w:cstheme="majorBidi"/>
          <w:sz w:val="24"/>
          <w:szCs w:val="24"/>
        </w:rPr>
        <w:t>8</w:t>
      </w:r>
      <w:r w:rsidR="001B7177" w:rsidRPr="000D2B87">
        <w:rPr>
          <w:rFonts w:asciiTheme="majorBidi" w:hAnsiTheme="majorBidi" w:cstheme="majorBidi"/>
          <w:sz w:val="24"/>
          <w:szCs w:val="24"/>
        </w:rPr>
        <w:t>)</w:t>
      </w:r>
    </w:p>
    <w:tbl>
      <w:tblPr>
        <w:tblStyle w:val="TableGrid"/>
        <w:tblW w:w="10165" w:type="dxa"/>
        <w:tblLook w:val="04A0" w:firstRow="1" w:lastRow="0" w:firstColumn="1" w:lastColumn="0" w:noHBand="0" w:noVBand="1"/>
      </w:tblPr>
      <w:tblGrid>
        <w:gridCol w:w="3664"/>
        <w:gridCol w:w="926"/>
        <w:gridCol w:w="1211"/>
        <w:gridCol w:w="4364"/>
      </w:tblGrid>
      <w:tr w:rsidR="008759EB" w:rsidRPr="00870195" w:rsidTr="001B7177">
        <w:trPr>
          <w:trHeight w:val="300"/>
        </w:trPr>
        <w:tc>
          <w:tcPr>
            <w:tcW w:w="3664" w:type="dxa"/>
            <w:noWrap/>
            <w:hideMark/>
          </w:tcPr>
          <w:p w:rsidR="008759EB" w:rsidRPr="00715F69" w:rsidRDefault="008759EB"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Term</w:t>
            </w:r>
          </w:p>
        </w:tc>
        <w:tc>
          <w:tcPr>
            <w:tcW w:w="926" w:type="dxa"/>
            <w:noWrap/>
            <w:hideMark/>
          </w:tcPr>
          <w:p w:rsidR="008759EB" w:rsidRPr="00715F69" w:rsidRDefault="008759EB"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Count</w:t>
            </w:r>
          </w:p>
        </w:tc>
        <w:tc>
          <w:tcPr>
            <w:tcW w:w="1211" w:type="dxa"/>
            <w:noWrap/>
            <w:hideMark/>
          </w:tcPr>
          <w:p w:rsidR="008759EB" w:rsidRPr="00715F69" w:rsidRDefault="008759EB"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PValue</w:t>
            </w:r>
          </w:p>
        </w:tc>
        <w:tc>
          <w:tcPr>
            <w:tcW w:w="4364" w:type="dxa"/>
            <w:noWrap/>
            <w:hideMark/>
          </w:tcPr>
          <w:p w:rsidR="008759EB" w:rsidRPr="00715F69" w:rsidRDefault="008759EB" w:rsidP="00715F69">
            <w:pPr>
              <w:jc w:val="center"/>
              <w:rPr>
                <w:rFonts w:asciiTheme="majorBidi" w:eastAsia="Times New Roman" w:hAnsiTheme="majorBidi" w:cstheme="majorBidi"/>
                <w:b/>
                <w:bCs/>
                <w:color w:val="000000"/>
              </w:rPr>
            </w:pPr>
            <w:r w:rsidRPr="00715F69">
              <w:rPr>
                <w:rFonts w:asciiTheme="majorBidi" w:eastAsia="Times New Roman" w:hAnsiTheme="majorBidi" w:cstheme="majorBidi"/>
                <w:b/>
                <w:bCs/>
                <w:color w:val="000000"/>
              </w:rPr>
              <w:t>Genes</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6192~vesicle-mediated transport</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86E-08</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AP1, LRP1, IL1B, LRP2, VLDLR, A2M, CLU, LRP8,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897~endocytosi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86E-08</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AP1, LRP1, IL1B, LRP2, VLDLR, LRP8,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810~transport</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08E-07</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LRP1, LRP2, VLDLR, CLU, LRP8, SORL1, RELN, ATP7B, IL1B, A2M, LDLR</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234~establishment of localiza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7E-07</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LRP1, LRP2, VLDLR, CLU, LRP8, SORL1, RELN, ATP7B, IL1B, A2M, LDLR</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869~lipid transport</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53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1, IL1B, VLDLR, CLU,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898~receptor-mediated endocytosi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17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1, LRP2, VLDLR, LRP8,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10876~lipid localiza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40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1, IL1B, VLDLR, CLU,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8026~reelin-mediated signaling pathway</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1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ELN, VLDLR, LRP8</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79~localiza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32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LRP1, LRP2, VLDLR, CLU, LRP8, SORL1, RELN, ATP7B, IL1B, A2M, LDLR</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07~single-multicellular organism proces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83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LRP1, LRP2, VLDLR, CLU, LRP8, SORL1, RELN, ATP7B, IL1B, A2M, LDLR</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765~single-organism transport</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26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RELN, ATP7B, LRP1, IL1B, LRP2, VLDLR, A2M, CLU,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1902578~single-organism localiza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1</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03E-06</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RELN, ATP7B, LRP1, IL1B, LRP2, VLDLR, A2M, CLU,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6629~lipid metabolic proces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7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LRP1, IL1B, LRP2, VLDLR, CLU, LRP8,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65009~regulation of molecular func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0</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1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RELN, LRP1, IL1B, VLDLR, A2M, CLU, LRP8,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091~positive regulation of sequence-specific DNA binding transcription factor activity</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64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RELN, IL1B, CLU, LRP8</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32501~multicellular organismal proces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13</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2.87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LRP1, LRP2, VLDLR, CLU, LRP8, SORL1, RELN, ATP7B, IL1B, A2M, LDLR</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08202~steroid metabolic process</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19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B, LRP2, VLDLR, LDLR,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128~regulation of cellular component organiza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3.90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LRPAP1, RELN, LRP1, IL1B, VLDLR, CLU, LRP8,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51347~positive regulation of transferase activity</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5.02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ELN, IL1B, VLDLR, CLU, LRP8,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4093~positive regulation of molecular function</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8</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02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IL10, RELN, IL1B, VLDLR, A2M, CLU, LRP8, SORL1</w:t>
            </w:r>
          </w:p>
        </w:tc>
      </w:tr>
      <w:tr w:rsidR="008759EB" w:rsidRPr="00870195" w:rsidTr="001B7177">
        <w:trPr>
          <w:trHeight w:val="300"/>
        </w:trPr>
        <w:tc>
          <w:tcPr>
            <w:tcW w:w="36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GO:0045859~regulation of protein kinase activity</w:t>
            </w:r>
          </w:p>
        </w:tc>
        <w:tc>
          <w:tcPr>
            <w:tcW w:w="926"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6</w:t>
            </w:r>
          </w:p>
        </w:tc>
        <w:tc>
          <w:tcPr>
            <w:tcW w:w="1211"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9.40E-05</w:t>
            </w:r>
          </w:p>
        </w:tc>
        <w:tc>
          <w:tcPr>
            <w:tcW w:w="4364" w:type="dxa"/>
            <w:noWrap/>
            <w:hideMark/>
          </w:tcPr>
          <w:p w:rsidR="008759EB" w:rsidRPr="00870195" w:rsidRDefault="008759EB" w:rsidP="00715F69">
            <w:pPr>
              <w:jc w:val="center"/>
              <w:rPr>
                <w:rFonts w:asciiTheme="majorBidi" w:eastAsia="Times New Roman" w:hAnsiTheme="majorBidi" w:cstheme="majorBidi"/>
                <w:color w:val="000000"/>
                <w:sz w:val="20"/>
                <w:szCs w:val="20"/>
              </w:rPr>
            </w:pPr>
            <w:r w:rsidRPr="00870195">
              <w:rPr>
                <w:rFonts w:asciiTheme="majorBidi" w:eastAsia="Times New Roman" w:hAnsiTheme="majorBidi" w:cstheme="majorBidi"/>
                <w:color w:val="000000"/>
                <w:sz w:val="20"/>
                <w:szCs w:val="20"/>
              </w:rPr>
              <w:t>RELN, IL1B, VLDLR, CLU, LRP8, SORL1</w:t>
            </w:r>
          </w:p>
        </w:tc>
      </w:tr>
    </w:tbl>
    <w:p w:rsidR="00001E85" w:rsidRDefault="00001E85" w:rsidP="00C933CB">
      <w:pPr>
        <w:rPr>
          <w:rFonts w:asciiTheme="majorBidi" w:hAnsiTheme="majorBidi" w:cstheme="majorBidi"/>
        </w:rPr>
      </w:pPr>
    </w:p>
    <w:p w:rsidR="00D15FD3" w:rsidRDefault="00D15FD3" w:rsidP="00C933CB">
      <w:pPr>
        <w:rPr>
          <w:rFonts w:asciiTheme="majorBidi" w:hAnsiTheme="majorBidi" w:cstheme="majorBidi"/>
        </w:rPr>
      </w:pPr>
    </w:p>
    <w:p w:rsidR="00D15FD3" w:rsidRPr="00870195" w:rsidRDefault="00D15FD3" w:rsidP="00C933CB">
      <w:pPr>
        <w:rPr>
          <w:rFonts w:asciiTheme="majorBidi" w:hAnsiTheme="majorBidi" w:cstheme="majorBidi"/>
        </w:rPr>
      </w:pPr>
    </w:p>
    <w:p w:rsidR="00020F2A" w:rsidRPr="001B7177" w:rsidRDefault="00020F2A" w:rsidP="00EC3190">
      <w:pPr>
        <w:rPr>
          <w:rFonts w:asciiTheme="majorBidi" w:hAnsiTheme="majorBidi" w:cstheme="majorBidi"/>
          <w:b/>
          <w:bCs/>
          <w:sz w:val="24"/>
          <w:szCs w:val="24"/>
        </w:rPr>
      </w:pPr>
      <w:r w:rsidRPr="00870195">
        <w:rPr>
          <w:rFonts w:asciiTheme="majorBidi" w:hAnsiTheme="majorBidi" w:cstheme="majorBidi"/>
          <w:b/>
          <w:bCs/>
          <w:sz w:val="24"/>
          <w:szCs w:val="24"/>
        </w:rPr>
        <w:t>Table S1</w:t>
      </w:r>
      <w:r w:rsidR="00EC3190">
        <w:rPr>
          <w:rFonts w:asciiTheme="majorBidi" w:hAnsiTheme="majorBidi" w:cstheme="majorBidi"/>
          <w:b/>
          <w:bCs/>
          <w:sz w:val="24"/>
          <w:szCs w:val="24"/>
        </w:rPr>
        <w:t>3</w:t>
      </w:r>
      <w:r w:rsidR="001B7177">
        <w:rPr>
          <w:rFonts w:asciiTheme="majorBidi" w:hAnsiTheme="majorBidi" w:cstheme="majorBidi"/>
          <w:b/>
          <w:bCs/>
          <w:sz w:val="24"/>
          <w:szCs w:val="24"/>
        </w:rPr>
        <w:t>. The Drugs related to each group of genes.</w:t>
      </w:r>
    </w:p>
    <w:tbl>
      <w:tblPr>
        <w:tblStyle w:val="TableGrid"/>
        <w:tblW w:w="10165" w:type="dxa"/>
        <w:tblLook w:val="04A0" w:firstRow="1" w:lastRow="0" w:firstColumn="1" w:lastColumn="0" w:noHBand="0" w:noVBand="1"/>
      </w:tblPr>
      <w:tblGrid>
        <w:gridCol w:w="999"/>
        <w:gridCol w:w="999"/>
        <w:gridCol w:w="8167"/>
      </w:tblGrid>
      <w:tr w:rsidR="00020F2A" w:rsidRPr="00870195" w:rsidTr="001B7177">
        <w:tc>
          <w:tcPr>
            <w:tcW w:w="999" w:type="dxa"/>
            <w:hideMark/>
          </w:tcPr>
          <w:p w:rsidR="00020F2A" w:rsidRPr="00715F69" w:rsidRDefault="00020F2A" w:rsidP="00715F69">
            <w:pPr>
              <w:jc w:val="center"/>
              <w:rPr>
                <w:rFonts w:asciiTheme="majorBidi" w:hAnsiTheme="majorBidi" w:cstheme="majorBidi"/>
                <w:b/>
                <w:bCs/>
                <w:shd w:val="clear" w:color="auto" w:fill="FFFFFF"/>
              </w:rPr>
            </w:pPr>
            <w:r w:rsidRPr="00715F69">
              <w:rPr>
                <w:rFonts w:asciiTheme="majorBidi" w:hAnsiTheme="majorBidi" w:cstheme="majorBidi"/>
                <w:b/>
                <w:bCs/>
                <w:shd w:val="clear" w:color="auto" w:fill="FFFFFF"/>
              </w:rPr>
              <w:t>Number of Clusters</w:t>
            </w:r>
          </w:p>
        </w:tc>
        <w:tc>
          <w:tcPr>
            <w:tcW w:w="999" w:type="dxa"/>
            <w:hideMark/>
          </w:tcPr>
          <w:p w:rsidR="00020F2A" w:rsidRPr="00715F69" w:rsidRDefault="00020F2A" w:rsidP="00715F69">
            <w:pPr>
              <w:jc w:val="center"/>
              <w:rPr>
                <w:rFonts w:asciiTheme="majorBidi" w:hAnsiTheme="majorBidi" w:cstheme="majorBidi"/>
                <w:b/>
                <w:bCs/>
                <w:shd w:val="clear" w:color="auto" w:fill="FFFFFF"/>
              </w:rPr>
            </w:pPr>
            <w:r w:rsidRPr="00715F69">
              <w:rPr>
                <w:rFonts w:asciiTheme="majorBidi" w:hAnsiTheme="majorBidi" w:cstheme="majorBidi"/>
                <w:b/>
                <w:bCs/>
                <w:shd w:val="clear" w:color="auto" w:fill="FFFFFF"/>
              </w:rPr>
              <w:t>Number of Drugs</w:t>
            </w:r>
          </w:p>
        </w:tc>
        <w:tc>
          <w:tcPr>
            <w:tcW w:w="8167" w:type="dxa"/>
            <w:hideMark/>
          </w:tcPr>
          <w:p w:rsidR="00020F2A" w:rsidRPr="00715F69" w:rsidRDefault="00020F2A" w:rsidP="00715F69">
            <w:pPr>
              <w:jc w:val="center"/>
              <w:rPr>
                <w:rFonts w:asciiTheme="majorBidi" w:hAnsiTheme="majorBidi" w:cstheme="majorBidi"/>
                <w:b/>
                <w:bCs/>
                <w:shd w:val="clear" w:color="auto" w:fill="FFFFFF"/>
              </w:rPr>
            </w:pPr>
            <w:r w:rsidRPr="00715F69">
              <w:rPr>
                <w:rFonts w:asciiTheme="majorBidi" w:hAnsiTheme="majorBidi" w:cstheme="majorBidi"/>
                <w:b/>
                <w:bCs/>
                <w:shd w:val="clear" w:color="auto" w:fill="FFFFFF"/>
              </w:rPr>
              <w:t>Name of Drugs</w:t>
            </w:r>
          </w:p>
        </w:tc>
      </w:tr>
      <w:tr w:rsidR="00020F2A" w:rsidRPr="00870195" w:rsidTr="001B7177">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1</w:t>
            </w:r>
          </w:p>
        </w:tc>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712</w:t>
            </w:r>
          </w:p>
        </w:tc>
        <w:tc>
          <w:tcPr>
            <w:tcW w:w="8167" w:type="dxa"/>
            <w:hideMark/>
          </w:tcPr>
          <w:p w:rsidR="00020F2A" w:rsidRPr="00870195" w:rsidRDefault="00020F2A" w:rsidP="00715F69">
            <w:pPr>
              <w:jc w:val="center"/>
              <w:rPr>
                <w:rFonts w:asciiTheme="majorBidi" w:hAnsiTheme="majorBidi" w:cstheme="majorBidi"/>
                <w:sz w:val="20"/>
                <w:szCs w:val="20"/>
              </w:rPr>
            </w:pPr>
            <w:r w:rsidRPr="00870195">
              <w:rPr>
                <w:rFonts w:asciiTheme="majorBidi" w:hAnsiTheme="majorBidi" w:cstheme="majorBidi"/>
                <w:sz w:val="20"/>
                <w:szCs w:val="20"/>
              </w:rPr>
              <w:t>MOMETASONE FUROATE, MORICIZINE HYDROCHLORIDE, HYDROCORTISONE SODIUM SUCCINATE, CEFPODOXIME PROXETIL, BENAZEPRIL HYDROCHLORIDE, SALMETEROL , NORTRIPTYLINE HYDROCHLORIDE, DIGITOXIN , BETAMETHASONE , TIBOLONE , PREDNISOLONE , DYDROGESTERONE , TESTOLACTONE , PRIMIDONE , HYDROCORTISONE BUTYRATE, ESTRIOL , DESOXYCORTICOSTERONE PIVALATE, LANATOSIDE C, CHLORHEXIDINE HYDROCHLORIDE, UNOPROSTONE ISOPROPYL, GENTIAN VIOLET, FORMESTANE , DEQUALINIUM CHLORIDE, FLUOCINOLONE ACETONIDE, DOFETILIDE , THONZONIUM BROMIDE, CANDESARTAN CILEXETIL, HYDROCORTISONE , OXIGLUTATIONE , EFAVIRENZ , NORETHINDRONE , SPIRONOLACTONE , NELFINAVIR MESYLATE, DEFERASIROX , MEDRYSONE , ETHACRYNIC ACID, MITOXANTRONE HYDROCHLORIDE, SAQUINAVIR MESYLATE, HALOBETASOL PROPIONATE, PROBENECID , SIROLIMUS , DIFLUPREDNATE , RIFAPENTINE , DEFLAZACORT , NIFEDIPINE , HEXACHLOROPHENE , NANDROLONE DECANOATE, ZOLPIDEM , VALRUBICIN , DOMIPHEN BROMIDE, ESTRONE , DESLANOSIDE , AMCINONIDE , AMLODIPINE BESYLATE, COLCHICINE , MELOXICAM , FLUOXYMESTERONE , CAFFEINE , BORTEZOMIB , FENTANYL , DAROLUTAMIDE , DISULFIRAM , NICARDIPINE , AMDINOCILLIN , CHOLECALCIFEROL , ETONOGESTREL , ENZALUTAMIDE , FINASTERIDE , CANRENOATE POTASSIUM, HOMATROPINE HYDROBROMIDE, PIMOZIDE , TESTOSTERONE , TIZANIDINE , LACTIC ACID, OXYMETHOLONE , ZIPRASIDONE , PROMETHAZINE HYDROCHLORIDE, DUTASTERIDE , PRAZOSIN , DACTINOMYCIN , PODOFILOX , PHENELZINE SULFATE, CHLOROTRIANISENE , CLOMIPRAMINE HYDROCHLORIDE, CODEINE , PRAZEPAM , DOCUSATE SODIUM, NILUTAMIDE , LEVONORGESTREL , MESTRANOL , DIFLORASONE DIACETATE, DESERPIDINE , HALOPROGIN , DAUNORUBICIN HYDROCHLORIDE, ERLOTINIB , THIOTEPA , TRIAMCINOLONE DIACETATE, EVEROLIMUS , DROMOSTANOLONE PROPIONATE, PREDNISOLONE ACETATE, TOREMIFENE CITRATE, AMLEXANOX , DIETHYLCARBAMAZINE CITRATE, NORETHINDRONE ACETATE, FLUOCINONIDE , ALCLOMETASONE DIPROPIONATE, LOPERAMIDE , CHENODIOL , TACROLIMUS , CICLOPIROX OLAMINE, FEBUXOSTAT , CARBARIL , PACLITAXEL , ESTRAMUSTINE PHOSPHATE, TRIAMCINOLONE , ESTRADIOL BENZOATE, ATRACURIUM BESYLATE, VINBLASTINE SULFATE, IDARUBICIN HYDROCHLORIDE, FLUTAMIDE , MEPREDNISONE , FLURANDRENOLIDE , GRISEOFULVIN , FLUOXETINE HYDROCHLORIDE, NEFAZODONE HYDROCHLORIDE, CALCIPOTRIENE , ZAFIRLUKAST , METILDIGOXIN , DAUNORUBICIN , ESTRADIOL , PENTAMIDINE ISETHIONATE, HEXYLRESORCINOL , MITOBRONITOL , QUININE SULFATE, SORAFENIB TOSYLATE, CALCIFEDIOL , TAMOXIFEN CITRATE, PAROXETINE , ESTRADIOL VALERATE, PROGESTERONE , HALCINONIDE , PREDNICARBATE , OUABAIN , EXEMESTANE , THIOGUANINE , DEXAMETHASONE , MEPHOBARBITAL , CYCLANDELATE , MINOCYCLINE HYDROCHLORIDE, SOTALOL , BICALUTAMIDE , MENADIONE , CALCITRIOL , VINCRISTINE , VINORELBINE TARTRATE, TOLVAPTAN , NORGESTIMATE , BROMOCRIPTINE , LOTEPREDNOL ETABONATE, OXAZEPAM , TAZOBACTAM SODIUM, TRICLOCARBAN , PITAVASTATIN CALCIUM, CHLORPROMAZINE HYDROCHLORIDE, CROMOLYN SODIUM, TIOCONAZOLE , HYDROCORTISONE PROBUTATE, DESOXIMETASONE , MEDROXYPROGESTERONE ACETATE, METHYLPREDNISOLONE , LORACARBEF , NORETHYNODREL , ESTRADIOL CYPIONATE, ERGOCALCIFEROL , ACETOPHENAZINE , PARAMETHASONE ACETATE, HALOPERIDOL , PYRVINIUM PAMOATE, CEFONICID SODIUM, TESTOSTERONE PROPIONATE, TRILOSTANE , GEMCITABINE HYDROCHLORIDE, MEZLOCILLIN , ETHYLESTRENOL , CHLORDIAZEPOXIDE , DRONEDARONE , BUPRENORPHINE HYDROCHLORIDE, ESTRAMUSTINE PHOSPHATE SODIUM, ISOTRETINOIN , CARFILZOMIB , PIRETANIDE , MAPROTILINE HYDROCHLORIDE, DIAZEPAM , PERICIAZINE , MYCOPHENOLIC ACID, OCTOCRYLENE , ULIPRISTAL , MOCLOBEMIDE , METHYLTESTOSTERONE , RIFAMYCIN SODIUM, TRICLOSAN , AMIODARONE HYDROCHLORIDE, RETINOL , ETHYNODIOL DIACETATE, APOMORPHINE , ATROPINE , TESTOSTERONE ENANTHATE, PAPAVERINE HYDROCHLORIDE, CICLESONIDE , AMOROLFINE , ATALUREN , TESTOSTERONE CYPIONATE, PYRIMETHAMINE , METHYLENE BLUE, DIENOGEST , REPAGLINIDE , DULOXETINE HYDROCHLORIDE, LERCANIDIPINE HYDROCHLORIDE, APALUTAMIDE , MYCOPHENOLATE MOFETIL, HYDROCORTISONE SODIUM PHOSPHATE, BECLOMETHASONE DIPROPIONATE, MIFEPRISTONE , TELITHROMYCIN , CLOCORTOLONE PIVALATE, SULFISOXAZOLE , NORELGESTROMIN , MECHLORETHAMINE HYDROCHLORIDE, IOPAMIDOL , MITOTANE , ECONAZOLE NITRATE, MEGESTROL ACETATE, RIFAMPIN , DANAZOL , TOPOTECAN HYDROCHLORIDE, NISOLDIPINE , SERTRALINE HYDROCHLORIDE, NORGESTREL , IDEBENONE , TANNIC ACID, RALOXIFENE HYDROCHLORIDE, MELPHALAN , BIFONAZOLE , ROCURONIUM BROMIDE, MIDAZOLAM HYDROCHLORIDE, THIMEROSAL , PRASTERONE , CETRIMIDE , FLUFENAMIC ACID, BROMOCRIPTINE MESYLATE, SIMVASTATIN , POLIDOCANOL , DASATINIB , OXYBENZONE , TRIAMCINOLONE ACETONIDE, LULICONAZOLE , CARBAMAZEPINE , DIGOXIN , CLOTRIMAZOLE , FLUOROMETHOLONE , RABEPRAZOLE SODIUM, CYPROTERONE ACETATE, DESONIDE , GESTRINONE , ETHINYL ESTRADIOL, PAZOPANIB , FLUPHENAZINE , FENOFIBRATE , LOFEPRAMINE HYDROCHLORIDE, CHLORAMPHENICOL PALMITATE, ERGONOVINE , FLUOXETINE , FLUPREDNISOLONE , DESOXYCORTICOSTERONE ACETATE, METHYLPREDNISOLONE ACETATE, NICARDIPINE HYDROCHLORIDE, HYDROCORTISONE VALERATE, BETAMETHASONE SODIUM PHOSPHATE, OXANDROLONE , METHYLPREDNISOLONE SODIUM SUCCINATE, PYRIDOSTIGMINE BROMIDE, AZACITIDINE , CHLOROXINE , DROSPIRENONE , STANOZOLOL , DIDANOSINE , DOXORUBICIN HYDROCHLORIDE, KETOCONAZOLE , FLUSPIRILENE , MITOMYCIN , CHLORQUINALDOL , DIPHENOXYLATE HYDROCHLORIDE, DYCLONINE HYDROCHLORIDE, PREDNISONE , TRIAMTERENE , BETAMETHASONE DIPROPIONATE, BISACODYL , NANDROLONE PHENPROPIONATE, ABIRATERONE , WARFARIN POTASSIUM, PROMAZINE HYDROCHLORIDE, TAMOXIFEN , CLOFARABINE , TESTOSTERONE UNDECANOATE, TAMSULOSIN HYDROCHLORIDE, FLUNISOLIDE , METFORMIN HYDROCHLORIDE, FLUCYTOSINE , CLOBETASOL PROPIONATE, INDINAVIR SULFATE, NITAZOXANIDE , BENORILATE , DESOGESTREL , BETAMETHASONE VALERATE, LORATADINE , PAROXETINE HYDROCHLORIDE, SIROLIMUS , IRINOTECAN , DASATINIB , AMOXAPINE , THIMEROSAL , ECONAZOLE NITRATE, TRIAMTERENE , NICLOSAMIDE , AZATHIOPRINE , RALOXIFENE , ENCORAFENIB , NITAZOXANIDE , CAPECITABINE , CETUXIMAB , TRAMETINIB , FLUPHENAZINE , METHYLPREDNISOLONE , CYTARABINE , DOXORUBICIN HYDROCHLORIDE, RITUXIMAB , CARBOPLATIN , DOCETAXEL , MITOXANTRONE , BORTEZOMIB , DAUNORUBICIN , AZACITIDINE , ENALAPRIL , FURAZOLIDONE , IBRUTINIB , VORINOSTAT , APOMORPHINE , MERCAPTOPURINE , FENOFIBRATE , CINNARIZINE , LOPERAMIDE , SERTRALINE , CHLORAMBUCIL , SULCONAZOLE NITRATE, DABRAFENIB , TEMOZOLOMIDE , PROCHLORPERAZINE EDISYLATE, PANITUMUMAB , TRIFLURIDINE , BENZALKONIUM CHLORIDE, HALOPERIDOL , PRAMLINTIDE , CLADRIBINE , MENADIONE , MITOXANTRONE HYDROCHLORIDE, LORLATINIB , CLOTRIMAZOLE , MECHLORETHAMINE HYDROCHLORIDE, SALMETEROL XINAFOATE, EPIRUBICIN , BEVACIZUMAB , METHYLENE BLUE, CISPLATIN , METHYLDOPA , METHIMAZOLE , ANISINDIONE , ABEMACICLIB , SERTRALINE HYDROCHLORIDE, PROPYLTHIOURACIL , TRIFLUOPERAZINE , WARFARIN , MELPHALAN , IFOSFAMIDE , GRANISETRON , CLOFIBRATE , PACLITAXEL , CHLOROXINE , HYDRALAZINE HYDROCHLORIDE, ERLOTINIB , CLOMIPRAMINE , CLEMASTINE , ALPELISIB , CYCLOPHOSPHAMIDE , METHOTREXATE , TAMOXIFEN CITRATE, TAMOXIFEN , OLAPARIB , GEMCITABINE , HEXACHLOROPHENE , VENETOCLAX , DUVELISIB , VEMURAFENIB , DOXORUBICIN , PERPHENAZINE , ETHOPROPAZINE HYDROCHLORIDE, DAUNORUBICIN HYDROCHLORIDE, PROCHLORPERAZINE , FLUOROURACIL , TRICLOCARBAN , TRIFLUPROMAZINE , TOPOTECAN , NORTRIPTYLINE , DOPAMINE , PROGESTERONE , RIBAVIRIN , MAPROTILINE , CHLORPROMAZINE , CRIZOTINIB , ETOPOSIDE , DECITABINE , MITOMYCIN , OXALIPLATIN , PEMBROLIZUMAB , PIMOZIDE , PAZOPANIB , ETONOGESTREL , TIBOLONE , EXEMESTANE , DESOGESTREL , TOREMIFENE , CHOLECALCIFEROL , LAPATINIB , ESTROGENS, CONJUGATED, GENTIAN VIOLET, DACTINOMYCIN , ESTROGENS, ESTERIFIED, PROGESTERONE , BAZEDOXIFENE , QUINESTROL , POLYESTRADIOL PHOSPHATE, OXYBENZONE , PHENAZOPYRIDINE HYDROCHLORIDE, METHOXSALEN , TESTOSTERONE PROPIONATE, HEXACHLOROPHENE , TAMOXIFEN CITRATE, STANOZOLOL , IXABEPILONE , METHYLTESTOSTERONE , DOXYCYCLINE , ESTRONE , DANAZOL , DIETHYLSTILBESTROL DIPHOSPHATE, ABEMACICLIB , PERTUZUMAB , GOSERELIN , PERMETHRIN , TRASTUZUMAB , METHYLDOPA , NERATINIB , EVEROLIMUS , ANASTROZOLE , ESTROPIPATE , OXYTETRACYCLINE HYDROCHLORIDE, IODINE , LETROZOLE , ALLYLESTRENOL , NORELGESTROMIN , TRILOSTANE , PHENOLPHTHALEIN , ETHYNODIOL DIACETATE, LEVONORGESTREL , CHLOROTRIANISENE , MESTRANOL , TRIAMTERENE , LINDANE , DIENESTROL , ESTRADIOL VALERATE, PRASTERONE , CAMPHOR , FLUOXYMESTERONE , DOMIPHEN BROMIDE, ESTRADIOL CYPIONATE, ESTRADIOL ACETATE, TOREMIFENE CITRATE, GESTRINONE , ETHINYL ESTRADIOL, CISPLATIN , TAMOXIFEN , NORETHYNODREL , RETINOL , RIBOCICLIB , NORGESTREL , OXYMETHOLONE , CLOMIPHENE CITRATE, MITOTANE , NALOXONE , MELATONIN , DOXORUBICIN HYDROCHLORIDE, MEDROXYPROGESTERONE ACETATE, OLAPARIB , SYNTHETIC CONJUGATED ESTROGENS,, DOBUTAMINE , TESTOSTERONE , BAZEDOXIFENE ACETATE, DOCETAXEL , FULVESTRANT , ERIBULIN , LEFLUNOMIDE , ALPELISIB , RALOXIFENE , ESTRADIOL , CLOMIPHENE , OCTOCRYLENE , NORGESTIMATE , BORIC ACID, DAUNORUBICIN HYDROCHLORIDE, OSPEMIFENE , ESTROGENS, CONJUGATED SYNTHETIC, DIENOGEST , ESTRIOL , PYROGALLOL , PALBOCICLIB , LASOFOXIFENE , CHLOROTRIANISENE , TOREMIFENE , ETHINYL ESTRADIOL, PROGESTERONE , DIETHYLSTILBESTROL DIPHOSPHATE, PALBOCICLIB , OXYBENZONE , RALOXIFENE , EXEMESTANE , ESTRONE , TAMOXIFEN , PRASTERONE , LETROZOLE , IXABEPILONE , PERTUZUMAB , ABEMACICLIB , SYNTHETIC CONJUGATED ESTROGENS,, ESTROGENS, ESTERIFIED, EVEROLIMUS , FULVESTRANT , BAZEDOXIFENE , GOSERELIN , OSPEMIFENE , DOCETAXEL , TRILOSTANE , ESTROPIPATE , NERATINIB , TRASTUZUMAB , OCTOCRYLENE , GEMCITABINE , ALPELISIB , ESTRIOL , QUINESTROL , RIBOCICLIB , ESTRAMUSTINE PHOSPHATE SODIUM, ERIBULIN , ANASTROZOLE , LAPATINIB , OLAPARIB , ESTRADIOL , RALOXIFENE HYDROCHLORIDE, LASOFOXIFENE , TOREMIFENE CITRATE, BAZEDOXIFENE ACETATE, ESTROGENS, CONJUGATED SYNTHETIC, ESTROGENS, CONJUGATED, AMIODARONE , BALSALAZIDE , LEVOTHYROXINE , SPIRONOLACTONE , INDOMETHACIN , SULFASALAZINE , PIOGLITAZONE , PHENOLPHTHALEIN , MESALAMINE , BEXAROTENE , GLIPIZIDE , REPAGLINIDE , IBUPROFEN , PIOGLITAZONE HYDROCHLORIDE, BEZAFIBRATE , OLANZAPINE , RALOXIFENE HYDROCHLORIDE, CLOFAZIMINE , METHOTREXATE , GENTIAN VIOLET, ZAFIRLUKAST , FISH OIL TRIGLYCERIDES, GLYBURIDE , BALSALAZIDE DISODIUM, DEXIBUPROFEN , TELMISARTAN , BENZBROMARONE , ESTRADIOL , ZOLEDRONIC ACID, DICLOFENAC , TREPROSTINIL , NATEGLINIDE , FENOPROFEN , ASPIRIN , MYCOPHENOLIC ACID, FENOFIBRIC ACID, OLSALAZINE SODIUM, CANNABIDIOL , TRICLOSAN , NOREPINEPHRINE , INAMRINONE , ISOPROTERENOL , CALCIUM , ALITRETINOIN , RABEPRAZOLE SODIUM, TAMOXIFEN , MENADIONE , CEFOTAXIME , HEXACHLOROPHENE , METHOTREXATE , IRINOTECAN , ZAFIRLUKAST , ECONAZOLE NITRATE, ISOTRETINOIN , PANTOPRAZOLE , GAMOLENIC ACID, IDEBENONE , RABEPRAZOLE , DOCUSATE , ETHACRYNIC ACID, DOXERCALCIFEROL , MEDROXYPROGESTERONE ACETATE, THIMEROSAL , GENTIAN VIOLET, DACTINOMYCIN , MITOXANTRONE HYDROCHLORIDE, MICONAZOLE , EDARAVONE , MESALAMINE , OMEPRAZOLE , AMOXAPINE , DIHYDROTACHYSTEROL , CARBARIL , LOVASTATIN , BENZBROMARONE , CARBOPLATIN , EPINEPHRINE , DEXAMETHASONE , CYSTEINE , HYDROCORTISONE , TACALCITOL , BRIMONIDINE , MIDAZOLAM , BENSERAZIDE , NIFEDIPINE , IODOFORM , ACITRETIN , CALCIFEDIOL , TESTOSTERONE , ALENDRONIC ACID, CEFACLOR , CEFPIROME , PYRANTEL PAMOATE, CALCIPOTRIENE , DYCLONINE , DISULFIRAM , KETOCONAZOLE , NISOLDIPINE , OXYTETRACYCLINE HYDROCHLORIDE, URACIL MUSTARD, TOLFENAMIC ACID, CAFFEINE , MERSALYL , CHOLESTEROL , ALFACALCIDOL , NITAZOXANIDE , METHYLERGONOVINE , BROMOCRIPTINE , THIOTEPA , BOCEPREVIR , PARICALCITOL , CYCLOSPORINE , METHYSERGIDE , CHOLECALCIFEROL , DESERPIDINE , LOFEPRAMINE , WARFARIN , CANDESARTAN CILEXETIL, APOMORPHINE , LANSOPRAZOLE , RITONAVIR , PYRITHIONE , RIBAVIRIN , DAUNORUBICIN HYDROCHLORIDE, ISOETHARINE , OXCARBAZEPINE , CALCITRIOL , RALOXIFENE , ERGOCALCIFEROL , ACRIFLAVINE , CYSTEAMINE HYDROCHLORIDE, HALOPROGIN , DYCLONINE HYDROCHLORIDE, SULFINPYRAZONE , CEFONICID , TRETINOIN , PYROGALLOL , DEFERASIROX , CALCIFEDIOL , MALATHION , TRIMETREXATE , ESTROPIPATE</w:t>
            </w:r>
          </w:p>
        </w:tc>
      </w:tr>
      <w:tr w:rsidR="00020F2A" w:rsidRPr="00870195" w:rsidTr="001B7177">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3</w:t>
            </w:r>
          </w:p>
        </w:tc>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60</w:t>
            </w:r>
          </w:p>
        </w:tc>
        <w:tc>
          <w:tcPr>
            <w:tcW w:w="8167" w:type="dxa"/>
            <w:hideMark/>
          </w:tcPr>
          <w:p w:rsidR="00020F2A" w:rsidRPr="00870195" w:rsidRDefault="00020F2A" w:rsidP="00715F69">
            <w:pPr>
              <w:jc w:val="center"/>
              <w:rPr>
                <w:rFonts w:asciiTheme="majorBidi" w:hAnsiTheme="majorBidi" w:cstheme="majorBidi"/>
                <w:sz w:val="20"/>
                <w:szCs w:val="20"/>
              </w:rPr>
            </w:pPr>
            <w:r w:rsidRPr="00870195">
              <w:rPr>
                <w:rFonts w:asciiTheme="majorBidi" w:hAnsiTheme="majorBidi" w:cstheme="majorBidi"/>
                <w:sz w:val="20"/>
                <w:szCs w:val="20"/>
              </w:rPr>
              <w:t>DICLOFENAC SODIUM, ARTEMISININ, DEXIBUPROFEN, BIFONAZOLE, FORMESTANE, FLUCONAZOLE, NAPROXEN SODIUM, CHENODIOL, METHOTREXATE, RILUZOLE, ESTRONE, SIMVASTATIN, TESTOSTERONE PROPIONATE, FLURBIPROFEN, PROGESTERONE, IBUPROFEN, PRASTERONE, RITONAVIR, METHOTREXATE, MIFAMURTIDE, TACROLIMUS, SAQUINAVIR, ALCOHOL, NELFINAVIR, NALOXONE, INFLIXIMAB, CYCLOBENZAPRINE, PRAVASTATIN, TESTOSTERONE, PIRFENIDONE, TAMOXIFEN, IRINOTECAN, AMIFOSTINE, TERAZOSIN, ETOPOSIDE, NICOTINE, TRIAMCINOLONE, STREPTOZOCIN, RITUXIMAB, HYDROCORTISONE, PIOGLITAZONE, TOREMIFENE, HYALURONIDASE, VERAPAMIL, ATENOLOL, CLADRIBINE, DOXORUBICIN, RAMIPRIL, ASPIRIN, MELATONIN, ALUMINUM ACETATE, DAUNORUBICIN, DIMERCAPROL, HYDROXYCHLOROQUINE, TROMETHAMINE, GENTIAN VIOLET, PROPOFOL, DEFEROXAMINE, COPPER, METHYLDOPA</w:t>
            </w:r>
          </w:p>
        </w:tc>
      </w:tr>
      <w:tr w:rsidR="00020F2A" w:rsidRPr="00870195" w:rsidTr="001B7177">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6</w:t>
            </w:r>
          </w:p>
        </w:tc>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208</w:t>
            </w:r>
          </w:p>
        </w:tc>
        <w:tc>
          <w:tcPr>
            <w:tcW w:w="8167" w:type="dxa"/>
            <w:hideMark/>
          </w:tcPr>
          <w:p w:rsidR="00020F2A" w:rsidRPr="00870195" w:rsidRDefault="00020F2A" w:rsidP="00715F69">
            <w:pPr>
              <w:jc w:val="center"/>
              <w:rPr>
                <w:rFonts w:asciiTheme="majorBidi" w:hAnsiTheme="majorBidi" w:cstheme="majorBidi"/>
                <w:sz w:val="20"/>
                <w:szCs w:val="20"/>
              </w:rPr>
            </w:pPr>
            <w:r w:rsidRPr="00870195">
              <w:rPr>
                <w:rFonts w:asciiTheme="majorBidi" w:hAnsiTheme="majorBidi" w:cstheme="majorBidi"/>
                <w:sz w:val="20"/>
                <w:szCs w:val="20"/>
              </w:rPr>
              <w:t>DEXMETHYLPHENIDATE HYDROCHLORIDE, AMPHETAMINE SULFATE, VENLAFAXINE, PSEUDOEPHEDRINE, COCAINE, AMOXAPINE, DEXTROAMPHETAMINE ADIPATE, DISULFIRAM, PHENELZINE, LEVODOPA, DIETHYLPROPION HYDROCHLORIDE, HALOPERIDOL, ESCITALOPRAM, LEVOMILNACIPRAN, NICOTINE, BUPROPION HYDROCHLORIDE, DEXTROAMPHETAMINE SULFATE, DEXTROAMPHETAMINE, SOLRIAMFETOL, DIPHENYLPYRALINE, LOXAPINE, ACETYLCYSTEINE, MIANSERIN, SERTRALINE, LISDEXAMFETAMINE DIMESYLATE, CHLORPHENIRAMINE, MAZINDOL, MEPERIDINE, CLOMIPRAMINE, NEFAZODONE, DULOXETINE, BENZPHETAMINE, AMPHETAMINE ADIPATE, METHYLPHENIDATE, AMPHETAMINE ASPARTATE, METHYLPHENIDATE HYDROCHLORIDE, PHENMETRAZINE HYDROCHLORIDE, AMPHETAMINE, DEXMETHYLPHENIDATE, CHLOROPROCAINE, BENZTROPINE, ATOMOXETINE, ARIPIPRAZOLE, DESVENLAFAXINE, IMIPRAMINE, DOPAMINE, MODAFINIL, PROCAINE, TRIMIPRAMINE, BUPROPION HYDROBROMIDE, METYROSINE, CLOZAPINE, LISDEXAMFETAMINE, ARMODAFINIL, PHENMETRAZINE, MIRTAZAPINE, DIETHYLPROPION, PHENTERMINE, BUPROPION, TAPENTADOL, ZIPRASIDONE, RISPERIDONE, MAZINDOL, SERTRALINE, DOPAMINE, DAPOXETINE, MEPERIDINE, AMOXAPINE, LEVOMILNACIPRAN, TRAMADOL, PHENTERMINE, ALCOHOL, METHADONE, COCAINE, MIANSERIN, DESIPRAMINE, LOXAPINE, ATOMOXETINE, OLANZAPINE, LOFEPRAMINE, BUPRENORPHINE, NORTRIPTYLINE, VENLAFAXINE, FLUVOXAMINE, ZOTEPINE, SOLRIAMFETOL, PAROXETINE, MIRTAZAPINE, DEXMETHYLPHENIDATE, IMIPRAMINE, HALOPERIDOL, RIBAVIRIN, VORTIOXETINE, PSEUDOEPHEDRINE, ONDANSETRON, TRIMIPRAMINE, PROTRIPTYLINE, CLOZAPINE, BUPROPION, VERAPAMIL, ESCITALOPRAM, MILNACIPRAN, METHYLPHENIDATE, ARIPIPRAZOLE, CHLORPHENIRAMINE, PHENELZINE, CYCLOBENZAPRINE, CITALOPRAM, TRAZODONE, DOXEPIN, VILAZODONE, DOTHIEPIN, MORPHINE, DULOXETINE, FLUOXETINE, AMITRIPTYLINE, NEFAZODONE, DESVENLAFAXINE, CLOMIPRAMINE, QUETIAPINE, AMPHETAMINE, DEXTROMETHORPHAN, BUTRIPTYLINE, ETOPOSIDE, CLOMIPRAMINE, PACLITAXEL, CYCLOPHOSPHAMIDE, BLEOMYCIN, HYDROQUINONE, IRINOTECAN HYDROCHLORIDE, SELENOMETHIONINE, PYRIMETHAMINE, DOCETAXEL, CARBOCYSTEINE, DOXORUBICIN, CARBOPLATIN, OXALIPLATIN, OMEPRAZOLE, CLOZAPINE, EPIRUBICIN, RIFAMPIN, FLUOROURACIL, AZACITIDINE, DEXAMETHASONE, CISPLATIN, IFOSFAMIDE, DECITABINE, GLYCERIN, THIOTEPA, VERAPAMIL, MELPHALAN, PREDNISONE, BUSULFAN, ISONIAZID, CYTARABINE, LEUCOVORIN, DAUNORUBICIN, ALCOHOL, PYRAZINAMIDE, RISPERIDONE, OMEPRAZOLE, CARBOPLATIN, INFLIXIMAB, ATORVASTATIN, METHYLENE BLUE, CERTOLIZUMAB PEGOL, ISONIAZID, ETANERCEPT, SPIRONOLACTONE, BINIMETINIB, EPINEPHRINE, PSEUDOEPHEDRINE, GENTAMICIN, GOLIMUMAB, BUPIVACAINE, MIDAZOLAM, GLIMEPIRIDE, SORAFENIB, DIDANOSINE, STAVUDINE, INAMRINONE, APREMILAST, LENALIDOMIDE, GLUCOSAMINE, CLENBUTEROL, RABEPRAZOLE, LACTULOSE, THALIDOMIDE, PENTOXIFYLLINE, ALTEPLASE, CYCLOSPORINE, INSULIN, ADALIMUMAB, GEMCITABINE, DIGOXIN, POMALIDOMIDE, MEROPENEM, ETHAMBUTOL, HYDROXYCHLOROQUINE, METHIMAZOLE, PROPYLTHIOURACIL, RIFAMPIN, MILTEFOSINE, AMPHOTERICIN B, PYRIDOXINE, CEFOTAXIME, CARBAMAZEPINE, CHLOROQUINE</w:t>
            </w:r>
          </w:p>
        </w:tc>
      </w:tr>
      <w:tr w:rsidR="00020F2A" w:rsidRPr="00870195" w:rsidTr="001B7177">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7</w:t>
            </w:r>
          </w:p>
        </w:tc>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114</w:t>
            </w:r>
          </w:p>
        </w:tc>
        <w:tc>
          <w:tcPr>
            <w:tcW w:w="8167" w:type="dxa"/>
            <w:hideMark/>
          </w:tcPr>
          <w:p w:rsidR="00020F2A" w:rsidRPr="00870195" w:rsidRDefault="00020F2A" w:rsidP="00715F69">
            <w:pPr>
              <w:jc w:val="center"/>
              <w:rPr>
                <w:rFonts w:asciiTheme="majorBidi" w:hAnsiTheme="majorBidi" w:cstheme="majorBidi"/>
                <w:sz w:val="20"/>
                <w:szCs w:val="20"/>
              </w:rPr>
            </w:pPr>
            <w:r w:rsidRPr="00870195">
              <w:rPr>
                <w:rFonts w:asciiTheme="majorBidi" w:hAnsiTheme="majorBidi" w:cstheme="majorBidi"/>
                <w:sz w:val="20"/>
                <w:szCs w:val="20"/>
              </w:rPr>
              <w:t>AMITRIPTYLINE, METHADONE, FOSTAMATINIB, SORAFENIB, CLOZAPINE, PILOCARPINE, CORTICOTROPIN, ESKETAMINE, DOXORUBICIN, LAROTRECTINIB, CISPLATIN, PAZOPANIB HYDROCHLORIDE, ACALABRUTINIB, PONATINIB, NINTEDANIB, PEXIDARTINIB, PAZOPANIB, DASATINIB, FOSTAMATINIB, GEFITINIB, IMATINIB, IBRUTINIB, VANDETANIB, CYCLOPHOSPHAMIDE, FOSTAMATINIB, CRIZOTINIB, PILOCARPINE, TAMOXIFEN, METHOTREXATE, IMATINIB, SORAFENIB, CENEGERMIN, ACETYLCYSTEINE, DEXAMETHASONE, REGORAFENIB, PHENYLEPHRINE, ASPIRIN, LAROTRECTINIB, AMITRIPTYLINE, STREPTOZOCIN, GILTERITINIB, PRASUGREL, PYRIDOXINE, INSULIN, VINCRISTINE, COLCHICINE, CAPSAICIN, NALOXONE, CYCLOPHOSPHAMIDE, PHENYTOIN, NIMODIPINE, ALTEPLASE, LIOTHYRONINE SODIUM, EPOETIN ALFA, PILOCARPINE, RISPERIDONE, NICOTINE, HALOPERIDOL, LIOTHYRONINE SODIUM, NALOXONE, DOXORUBICIN, BACLOFEN, OLANZAPINE, IMIPRAMINE, PAROXETINE, PROPRANOLOL, VINCRISTINE, CITALOPRAM, INSULIN, TRAMADOL, LIDOCAINE, NICARDIPINE, MIFEPRISTONE, SUMATRIPTAN, COLCHICINE, GLUCAGON, GEMFIBROZIL, DONEPEZIL, PROPYLTHIOURACIL, NYSTATIN, DIACETYLMORPHINE, VERTEPORFIN, TOPOTECAN, METHADONE, PILOCARPINE, VASOPRESSIN, ESCITALOPRAM, VENLAFAXINE, CORTICOTROPIN, INDOMETHACIN, NICOTINE, NORTRIPTYLINE, LEVODOPA, BORTEZOMIB, THYROGLOBULIN, EPOETIN BETA, SODIUM CHLORIDE, CETUXIMAB, FLUOROURACIL, SIMVASTATIN, GENTAMICIN, ALTEPLASE, DESIPRAMINE, METHYLPREDNISOLONE, FLURBIPROFEN, FLUOXETINE, ESKETAMINE, CHLORPROMAZINE, METYROSINE, CAPSAICIN, PACLITAXEL, DRONABINOL, COPPER, DIDANOSINE</w:t>
            </w:r>
          </w:p>
        </w:tc>
      </w:tr>
      <w:tr w:rsidR="00020F2A" w:rsidRPr="00870195" w:rsidTr="001B7177">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8</w:t>
            </w:r>
          </w:p>
        </w:tc>
        <w:tc>
          <w:tcPr>
            <w:tcW w:w="999" w:type="dxa"/>
            <w:hideMark/>
          </w:tcPr>
          <w:p w:rsidR="00020F2A" w:rsidRPr="00870195" w:rsidRDefault="00020F2A" w:rsidP="00715F69">
            <w:pPr>
              <w:jc w:val="center"/>
              <w:rPr>
                <w:rFonts w:asciiTheme="majorBidi" w:hAnsiTheme="majorBidi" w:cstheme="majorBidi"/>
                <w:sz w:val="20"/>
                <w:szCs w:val="20"/>
                <w:shd w:val="clear" w:color="auto" w:fill="FFFFFF"/>
              </w:rPr>
            </w:pPr>
            <w:r w:rsidRPr="00870195">
              <w:rPr>
                <w:rFonts w:asciiTheme="majorBidi" w:hAnsiTheme="majorBidi" w:cstheme="majorBidi"/>
                <w:sz w:val="20"/>
                <w:szCs w:val="20"/>
                <w:shd w:val="clear" w:color="auto" w:fill="FFFFFF"/>
              </w:rPr>
              <w:t>63</w:t>
            </w:r>
          </w:p>
        </w:tc>
        <w:tc>
          <w:tcPr>
            <w:tcW w:w="8167" w:type="dxa"/>
            <w:hideMark/>
          </w:tcPr>
          <w:p w:rsidR="00020F2A" w:rsidRPr="00870195" w:rsidRDefault="00020F2A" w:rsidP="00715F69">
            <w:pPr>
              <w:jc w:val="center"/>
              <w:rPr>
                <w:rFonts w:asciiTheme="majorBidi" w:hAnsiTheme="majorBidi" w:cstheme="majorBidi"/>
                <w:sz w:val="20"/>
                <w:szCs w:val="20"/>
              </w:rPr>
            </w:pPr>
            <w:r w:rsidRPr="00870195">
              <w:rPr>
                <w:rFonts w:asciiTheme="majorBidi" w:hAnsiTheme="majorBidi" w:cstheme="majorBidi"/>
                <w:sz w:val="20"/>
                <w:szCs w:val="20"/>
              </w:rPr>
              <w:t>CLARITHROMYCIN, EFAVIRENZ, ACYCLOVIR, RITUXIMAB, AMOXICILLIN, TACROLIMUS, TRETINOIN, ZIDOVUDINE, RABEPRAZOLE, CYCLOSPORINE, MESALAMINE, SIROLIMUS, CHOLESTYRAMINE, ATORVASTATIN, ACETYLCYSTEINE, EVOLOCUMAB SODIUM, PORFIMER, CORTICOTROPIN ALFA, EPOETIN, VERAPAMIL, MIPOMERSEN, GEMFIBROZIL, RIBAVIRIN, LOVASTATIN, ATENOLOL, ALIROCUMAB, GLUCAGON, HALOPERIDOL, PRAVASTATIN, LOMITAPIDE, RETINOL, CEFACLOR, HYDROCORTISONE, USTEKINUMAB, ACITRETIN, PRAVASTATIN, CANAKINUMAB, GLUCOSAMINE, THYROGLOBULIN ACID, RISEDRONIC, ERYTHROMYCIN, RILONACEPT, VERAPAMIL, RABEPRAZOLE, PENTOXIFYLLINE NITRATE, GALLIUM ACID, TILUDRONIC, RALOXIFENE, DIACEREIN, PENTAMIDINE, MELATONIN, OFLOXACIN, NICARDIPINE, HYDROQUINONE, OMEPRAZOLE, LANSOPRAZOLE, ALTEPLASE, MORPHINE, DONEPEZIL, INFLIXIMAB, MINOCYCLINE, ASPIRIN, BINIMETINIB</w:t>
            </w:r>
          </w:p>
        </w:tc>
      </w:tr>
    </w:tbl>
    <w:p w:rsidR="00715F69" w:rsidRPr="00870195" w:rsidRDefault="00715F69" w:rsidP="00715F69">
      <w:pPr>
        <w:bidi/>
        <w:rPr>
          <w:rFonts w:asciiTheme="majorBidi" w:hAnsiTheme="majorBidi" w:cstheme="majorBidi"/>
        </w:rPr>
      </w:pPr>
    </w:p>
    <w:sectPr w:rsidR="00715F69" w:rsidRPr="008701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390C" w:rsidRDefault="000E390C" w:rsidP="00FE09AA">
      <w:pPr>
        <w:spacing w:after="0" w:line="240" w:lineRule="auto"/>
      </w:pPr>
      <w:r>
        <w:separator/>
      </w:r>
    </w:p>
  </w:endnote>
  <w:endnote w:type="continuationSeparator" w:id="0">
    <w:p w:rsidR="000E390C" w:rsidRDefault="000E390C" w:rsidP="00FE0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390C" w:rsidRDefault="000E390C" w:rsidP="00FE09AA">
      <w:pPr>
        <w:spacing w:after="0" w:line="240" w:lineRule="auto"/>
      </w:pPr>
      <w:r>
        <w:separator/>
      </w:r>
    </w:p>
  </w:footnote>
  <w:footnote w:type="continuationSeparator" w:id="0">
    <w:p w:rsidR="000E390C" w:rsidRDefault="000E390C" w:rsidP="00FE09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33A07"/>
    <w:multiLevelType w:val="hybridMultilevel"/>
    <w:tmpl w:val="29C00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TA2MTG2NDe1MLVU0lEKTi0uzszPAymwrAUAbxMdOywAAAA="/>
  </w:docVars>
  <w:rsids>
    <w:rsidRoot w:val="00C933CB"/>
    <w:rsid w:val="00001E85"/>
    <w:rsid w:val="00016571"/>
    <w:rsid w:val="00020F2A"/>
    <w:rsid w:val="0004259C"/>
    <w:rsid w:val="00055287"/>
    <w:rsid w:val="000A3335"/>
    <w:rsid w:val="000C004E"/>
    <w:rsid w:val="000D2B87"/>
    <w:rsid w:val="000E390C"/>
    <w:rsid w:val="00142FC6"/>
    <w:rsid w:val="00144B60"/>
    <w:rsid w:val="001806C7"/>
    <w:rsid w:val="001B7177"/>
    <w:rsid w:val="0023082E"/>
    <w:rsid w:val="00310ECB"/>
    <w:rsid w:val="00312680"/>
    <w:rsid w:val="00351E45"/>
    <w:rsid w:val="00393148"/>
    <w:rsid w:val="00413C68"/>
    <w:rsid w:val="004433B3"/>
    <w:rsid w:val="005D1241"/>
    <w:rsid w:val="0061031D"/>
    <w:rsid w:val="00715F69"/>
    <w:rsid w:val="00746DFB"/>
    <w:rsid w:val="00751358"/>
    <w:rsid w:val="00770DF0"/>
    <w:rsid w:val="007948DC"/>
    <w:rsid w:val="00870195"/>
    <w:rsid w:val="008759EB"/>
    <w:rsid w:val="00924410"/>
    <w:rsid w:val="009A3BD8"/>
    <w:rsid w:val="009D1147"/>
    <w:rsid w:val="009D7F2D"/>
    <w:rsid w:val="00A073F0"/>
    <w:rsid w:val="00A11516"/>
    <w:rsid w:val="00AF2D0F"/>
    <w:rsid w:val="00B16431"/>
    <w:rsid w:val="00BF11B2"/>
    <w:rsid w:val="00C933CB"/>
    <w:rsid w:val="00CB03B2"/>
    <w:rsid w:val="00CB03DA"/>
    <w:rsid w:val="00CF3B5B"/>
    <w:rsid w:val="00D15FD3"/>
    <w:rsid w:val="00D438A9"/>
    <w:rsid w:val="00D50BF2"/>
    <w:rsid w:val="00DC7F38"/>
    <w:rsid w:val="00DE37C5"/>
    <w:rsid w:val="00EC3190"/>
    <w:rsid w:val="00F208C5"/>
    <w:rsid w:val="00F35F99"/>
    <w:rsid w:val="00F87C55"/>
    <w:rsid w:val="00FC14B4"/>
    <w:rsid w:val="00FE09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0FACA5-84C6-4027-9D12-04B5911A9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933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70D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FE0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9AA"/>
  </w:style>
  <w:style w:type="paragraph" w:styleId="Footer">
    <w:name w:val="footer"/>
    <w:basedOn w:val="Normal"/>
    <w:link w:val="FooterChar"/>
    <w:uiPriority w:val="99"/>
    <w:unhideWhenUsed/>
    <w:rsid w:val="00FE0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9AA"/>
  </w:style>
  <w:style w:type="table" w:styleId="PlainTable4">
    <w:name w:val="Plain Table 4"/>
    <w:basedOn w:val="TableNormal"/>
    <w:uiPriority w:val="44"/>
    <w:rsid w:val="00F35F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351E45"/>
    <w:rPr>
      <w:color w:val="0563C1"/>
      <w:u w:val="single"/>
    </w:rPr>
  </w:style>
  <w:style w:type="table" w:styleId="TableGrid">
    <w:name w:val="Table Grid"/>
    <w:basedOn w:val="TableNormal"/>
    <w:uiPriority w:val="39"/>
    <w:rsid w:val="00F20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A1151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A1151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D438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2325527">
      <w:bodyDiv w:val="1"/>
      <w:marLeft w:val="0"/>
      <w:marRight w:val="0"/>
      <w:marTop w:val="0"/>
      <w:marBottom w:val="0"/>
      <w:divBdr>
        <w:top w:val="none" w:sz="0" w:space="0" w:color="auto"/>
        <w:left w:val="none" w:sz="0" w:space="0" w:color="auto"/>
        <w:bottom w:val="none" w:sz="0" w:space="0" w:color="auto"/>
        <w:right w:val="none" w:sz="0" w:space="0" w:color="auto"/>
      </w:divBdr>
    </w:div>
    <w:div w:id="589699683">
      <w:bodyDiv w:val="1"/>
      <w:marLeft w:val="0"/>
      <w:marRight w:val="0"/>
      <w:marTop w:val="0"/>
      <w:marBottom w:val="0"/>
      <w:divBdr>
        <w:top w:val="none" w:sz="0" w:space="0" w:color="auto"/>
        <w:left w:val="none" w:sz="0" w:space="0" w:color="auto"/>
        <w:bottom w:val="none" w:sz="0" w:space="0" w:color="auto"/>
        <w:right w:val="none" w:sz="0" w:space="0" w:color="auto"/>
      </w:divBdr>
    </w:div>
    <w:div w:id="683096209">
      <w:bodyDiv w:val="1"/>
      <w:marLeft w:val="0"/>
      <w:marRight w:val="0"/>
      <w:marTop w:val="0"/>
      <w:marBottom w:val="0"/>
      <w:divBdr>
        <w:top w:val="none" w:sz="0" w:space="0" w:color="auto"/>
        <w:left w:val="none" w:sz="0" w:space="0" w:color="auto"/>
        <w:bottom w:val="none" w:sz="0" w:space="0" w:color="auto"/>
        <w:right w:val="none" w:sz="0" w:space="0" w:color="auto"/>
      </w:divBdr>
    </w:div>
    <w:div w:id="693309090">
      <w:bodyDiv w:val="1"/>
      <w:marLeft w:val="0"/>
      <w:marRight w:val="0"/>
      <w:marTop w:val="0"/>
      <w:marBottom w:val="0"/>
      <w:divBdr>
        <w:top w:val="none" w:sz="0" w:space="0" w:color="auto"/>
        <w:left w:val="none" w:sz="0" w:space="0" w:color="auto"/>
        <w:bottom w:val="none" w:sz="0" w:space="0" w:color="auto"/>
        <w:right w:val="none" w:sz="0" w:space="0" w:color="auto"/>
      </w:divBdr>
    </w:div>
    <w:div w:id="717322854">
      <w:bodyDiv w:val="1"/>
      <w:marLeft w:val="0"/>
      <w:marRight w:val="0"/>
      <w:marTop w:val="0"/>
      <w:marBottom w:val="0"/>
      <w:divBdr>
        <w:top w:val="none" w:sz="0" w:space="0" w:color="auto"/>
        <w:left w:val="none" w:sz="0" w:space="0" w:color="auto"/>
        <w:bottom w:val="none" w:sz="0" w:space="0" w:color="auto"/>
        <w:right w:val="none" w:sz="0" w:space="0" w:color="auto"/>
      </w:divBdr>
    </w:div>
    <w:div w:id="749736375">
      <w:bodyDiv w:val="1"/>
      <w:marLeft w:val="0"/>
      <w:marRight w:val="0"/>
      <w:marTop w:val="0"/>
      <w:marBottom w:val="0"/>
      <w:divBdr>
        <w:top w:val="none" w:sz="0" w:space="0" w:color="auto"/>
        <w:left w:val="none" w:sz="0" w:space="0" w:color="auto"/>
        <w:bottom w:val="none" w:sz="0" w:space="0" w:color="auto"/>
        <w:right w:val="none" w:sz="0" w:space="0" w:color="auto"/>
      </w:divBdr>
    </w:div>
    <w:div w:id="899513364">
      <w:bodyDiv w:val="1"/>
      <w:marLeft w:val="0"/>
      <w:marRight w:val="0"/>
      <w:marTop w:val="0"/>
      <w:marBottom w:val="0"/>
      <w:divBdr>
        <w:top w:val="none" w:sz="0" w:space="0" w:color="auto"/>
        <w:left w:val="none" w:sz="0" w:space="0" w:color="auto"/>
        <w:bottom w:val="none" w:sz="0" w:space="0" w:color="auto"/>
        <w:right w:val="none" w:sz="0" w:space="0" w:color="auto"/>
      </w:divBdr>
    </w:div>
    <w:div w:id="1100376608">
      <w:bodyDiv w:val="1"/>
      <w:marLeft w:val="0"/>
      <w:marRight w:val="0"/>
      <w:marTop w:val="0"/>
      <w:marBottom w:val="0"/>
      <w:divBdr>
        <w:top w:val="none" w:sz="0" w:space="0" w:color="auto"/>
        <w:left w:val="none" w:sz="0" w:space="0" w:color="auto"/>
        <w:bottom w:val="none" w:sz="0" w:space="0" w:color="auto"/>
        <w:right w:val="none" w:sz="0" w:space="0" w:color="auto"/>
      </w:divBdr>
    </w:div>
    <w:div w:id="1118447082">
      <w:bodyDiv w:val="1"/>
      <w:marLeft w:val="0"/>
      <w:marRight w:val="0"/>
      <w:marTop w:val="0"/>
      <w:marBottom w:val="0"/>
      <w:divBdr>
        <w:top w:val="none" w:sz="0" w:space="0" w:color="auto"/>
        <w:left w:val="none" w:sz="0" w:space="0" w:color="auto"/>
        <w:bottom w:val="none" w:sz="0" w:space="0" w:color="auto"/>
        <w:right w:val="none" w:sz="0" w:space="0" w:color="auto"/>
      </w:divBdr>
    </w:div>
    <w:div w:id="1416854100">
      <w:bodyDiv w:val="1"/>
      <w:marLeft w:val="0"/>
      <w:marRight w:val="0"/>
      <w:marTop w:val="0"/>
      <w:marBottom w:val="0"/>
      <w:divBdr>
        <w:top w:val="none" w:sz="0" w:space="0" w:color="auto"/>
        <w:left w:val="none" w:sz="0" w:space="0" w:color="auto"/>
        <w:bottom w:val="none" w:sz="0" w:space="0" w:color="auto"/>
        <w:right w:val="none" w:sz="0" w:space="0" w:color="auto"/>
      </w:divBdr>
    </w:div>
    <w:div w:id="1427772969">
      <w:bodyDiv w:val="1"/>
      <w:marLeft w:val="0"/>
      <w:marRight w:val="0"/>
      <w:marTop w:val="0"/>
      <w:marBottom w:val="0"/>
      <w:divBdr>
        <w:top w:val="none" w:sz="0" w:space="0" w:color="auto"/>
        <w:left w:val="none" w:sz="0" w:space="0" w:color="auto"/>
        <w:bottom w:val="none" w:sz="0" w:space="0" w:color="auto"/>
        <w:right w:val="none" w:sz="0" w:space="0" w:color="auto"/>
      </w:divBdr>
    </w:div>
    <w:div w:id="1507943788">
      <w:bodyDiv w:val="1"/>
      <w:marLeft w:val="0"/>
      <w:marRight w:val="0"/>
      <w:marTop w:val="0"/>
      <w:marBottom w:val="0"/>
      <w:divBdr>
        <w:top w:val="none" w:sz="0" w:space="0" w:color="auto"/>
        <w:left w:val="none" w:sz="0" w:space="0" w:color="auto"/>
        <w:bottom w:val="none" w:sz="0" w:space="0" w:color="auto"/>
        <w:right w:val="none" w:sz="0" w:space="0" w:color="auto"/>
      </w:divBdr>
    </w:div>
    <w:div w:id="1534927829">
      <w:bodyDiv w:val="1"/>
      <w:marLeft w:val="0"/>
      <w:marRight w:val="0"/>
      <w:marTop w:val="0"/>
      <w:marBottom w:val="0"/>
      <w:divBdr>
        <w:top w:val="none" w:sz="0" w:space="0" w:color="auto"/>
        <w:left w:val="none" w:sz="0" w:space="0" w:color="auto"/>
        <w:bottom w:val="none" w:sz="0" w:space="0" w:color="auto"/>
        <w:right w:val="none" w:sz="0" w:space="0" w:color="auto"/>
      </w:divBdr>
    </w:div>
    <w:div w:id="1582256928">
      <w:bodyDiv w:val="1"/>
      <w:marLeft w:val="0"/>
      <w:marRight w:val="0"/>
      <w:marTop w:val="0"/>
      <w:marBottom w:val="0"/>
      <w:divBdr>
        <w:top w:val="none" w:sz="0" w:space="0" w:color="auto"/>
        <w:left w:val="none" w:sz="0" w:space="0" w:color="auto"/>
        <w:bottom w:val="none" w:sz="0" w:space="0" w:color="auto"/>
        <w:right w:val="none" w:sz="0" w:space="0" w:color="auto"/>
      </w:divBdr>
    </w:div>
    <w:div w:id="1737435339">
      <w:bodyDiv w:val="1"/>
      <w:marLeft w:val="0"/>
      <w:marRight w:val="0"/>
      <w:marTop w:val="0"/>
      <w:marBottom w:val="0"/>
      <w:divBdr>
        <w:top w:val="none" w:sz="0" w:space="0" w:color="auto"/>
        <w:left w:val="none" w:sz="0" w:space="0" w:color="auto"/>
        <w:bottom w:val="none" w:sz="0" w:space="0" w:color="auto"/>
        <w:right w:val="none" w:sz="0" w:space="0" w:color="auto"/>
      </w:divBdr>
    </w:div>
    <w:div w:id="1762408298">
      <w:bodyDiv w:val="1"/>
      <w:marLeft w:val="0"/>
      <w:marRight w:val="0"/>
      <w:marTop w:val="0"/>
      <w:marBottom w:val="0"/>
      <w:divBdr>
        <w:top w:val="none" w:sz="0" w:space="0" w:color="auto"/>
        <w:left w:val="none" w:sz="0" w:space="0" w:color="auto"/>
        <w:bottom w:val="none" w:sz="0" w:space="0" w:color="auto"/>
        <w:right w:val="none" w:sz="0" w:space="0" w:color="auto"/>
      </w:divBdr>
    </w:div>
    <w:div w:id="1813672383">
      <w:bodyDiv w:val="1"/>
      <w:marLeft w:val="0"/>
      <w:marRight w:val="0"/>
      <w:marTop w:val="0"/>
      <w:marBottom w:val="0"/>
      <w:divBdr>
        <w:top w:val="none" w:sz="0" w:space="0" w:color="auto"/>
        <w:left w:val="none" w:sz="0" w:space="0" w:color="auto"/>
        <w:bottom w:val="none" w:sz="0" w:space="0" w:color="auto"/>
        <w:right w:val="none" w:sz="0" w:space="0" w:color="auto"/>
      </w:divBdr>
    </w:div>
    <w:div w:id="1994138857">
      <w:bodyDiv w:val="1"/>
      <w:marLeft w:val="0"/>
      <w:marRight w:val="0"/>
      <w:marTop w:val="0"/>
      <w:marBottom w:val="0"/>
      <w:divBdr>
        <w:top w:val="none" w:sz="0" w:space="0" w:color="auto"/>
        <w:left w:val="none" w:sz="0" w:space="0" w:color="auto"/>
        <w:bottom w:val="none" w:sz="0" w:space="0" w:color="auto"/>
        <w:right w:val="none" w:sz="0" w:space="0" w:color="auto"/>
      </w:divBdr>
    </w:div>
    <w:div w:id="211609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C2C89-6A52-4D76-911A-8D55C8891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2709</Words>
  <Characters>72447</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ar</dc:creator>
  <cp:keywords/>
  <dc:description/>
  <cp:lastModifiedBy>ASUS</cp:lastModifiedBy>
  <cp:revision>5</cp:revision>
  <dcterms:created xsi:type="dcterms:W3CDTF">2021-04-02T07:29:00Z</dcterms:created>
  <dcterms:modified xsi:type="dcterms:W3CDTF">2021-04-02T08:01:00Z</dcterms:modified>
</cp:coreProperties>
</file>